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BC1FF" w14:textId="77777777" w:rsidR="002145E2" w:rsidRPr="00112208" w:rsidRDefault="00600EFB" w:rsidP="00671F60">
      <w:pPr>
        <w:spacing w:line="480" w:lineRule="auto"/>
        <w:rPr>
          <w:b/>
        </w:rPr>
      </w:pPr>
      <w:r w:rsidRPr="00112208">
        <w:rPr>
          <w:b/>
        </w:rPr>
        <w:t>Thrombotic Disorders</w:t>
      </w:r>
    </w:p>
    <w:p w14:paraId="28474882" w14:textId="2F18E166" w:rsidR="00600EFB" w:rsidRPr="00CE326D" w:rsidRDefault="00600EFB" w:rsidP="00671F60">
      <w:pPr>
        <w:spacing w:line="480" w:lineRule="auto"/>
        <w:rPr>
          <w:b/>
        </w:rPr>
      </w:pPr>
      <w:r w:rsidRPr="00CE326D">
        <w:rPr>
          <w:b/>
        </w:rPr>
        <w:t>Sarah H. O’Brien, MD MSc</w:t>
      </w:r>
    </w:p>
    <w:p w14:paraId="51B5780B" w14:textId="77777777" w:rsidR="00DB4B38" w:rsidRPr="00112208" w:rsidRDefault="00DB4B38" w:rsidP="00671F60">
      <w:pPr>
        <w:spacing w:line="480" w:lineRule="auto"/>
      </w:pPr>
    </w:p>
    <w:p w14:paraId="42EA958C" w14:textId="74D0B7CD" w:rsidR="002F4559" w:rsidRPr="00752D6D" w:rsidRDefault="002145E2" w:rsidP="00CE326D">
      <w:pPr>
        <w:spacing w:line="480" w:lineRule="auto"/>
      </w:pPr>
      <w:r w:rsidRPr="00CE326D">
        <w:rPr>
          <w:rFonts w:eastAsia="Calibri"/>
        </w:rPr>
        <w:t>1.</w:t>
      </w:r>
      <w:r w:rsidRPr="00CE326D">
        <w:rPr>
          <w:rFonts w:eastAsia="Calibri"/>
        </w:rPr>
        <w:tab/>
      </w:r>
      <w:r w:rsidR="002F4559" w:rsidRPr="00CE326D">
        <w:t>A 3</w:t>
      </w:r>
      <w:r w:rsidR="001A4A8B">
        <w:t>,</w:t>
      </w:r>
      <w:r w:rsidR="002F4559" w:rsidRPr="001A4A8B">
        <w:t>500</w:t>
      </w:r>
      <w:r w:rsidR="00CA5046" w:rsidRPr="001A4A8B">
        <w:t>-</w:t>
      </w:r>
      <w:r w:rsidR="002F4559" w:rsidRPr="001A4A8B">
        <w:t>g infant</w:t>
      </w:r>
      <w:r w:rsidR="00752D6D">
        <w:t xml:space="preserve"> girl</w:t>
      </w:r>
      <w:r w:rsidR="002F4559" w:rsidRPr="001A4A8B">
        <w:t xml:space="preserve"> has neonatal purpura fulminans.</w:t>
      </w:r>
      <w:r w:rsidR="000548F0" w:rsidRPr="00752D6D">
        <w:t xml:space="preserve"> </w:t>
      </w:r>
      <w:r w:rsidR="002F4559" w:rsidRPr="00752D6D">
        <w:t xml:space="preserve">Which of the following is the most likely explanation </w:t>
      </w:r>
      <w:r w:rsidR="000A79B4" w:rsidRPr="00752D6D">
        <w:t xml:space="preserve">for </w:t>
      </w:r>
      <w:r w:rsidR="002F4559" w:rsidRPr="00752D6D">
        <w:t>this condition?</w:t>
      </w:r>
    </w:p>
    <w:p w14:paraId="3C77F759" w14:textId="77777777" w:rsidR="002F4559" w:rsidRPr="00112208" w:rsidRDefault="002F4559" w:rsidP="00CE326D">
      <w:pPr>
        <w:pStyle w:val="ListParagraph"/>
        <w:spacing w:after="0" w:line="480" w:lineRule="auto"/>
        <w:ind w:left="0"/>
        <w:rPr>
          <w:rFonts w:ascii="Times New Roman" w:hAnsi="Times New Roman"/>
          <w:sz w:val="24"/>
          <w:szCs w:val="24"/>
        </w:rPr>
      </w:pPr>
    </w:p>
    <w:p w14:paraId="6158E2DA" w14:textId="4887144F" w:rsidR="002F4559" w:rsidRPr="00112208" w:rsidRDefault="00CA5046" w:rsidP="00CE326D">
      <w:pPr>
        <w:spacing w:line="480" w:lineRule="auto"/>
      </w:pPr>
      <w:r w:rsidRPr="00112208">
        <w:rPr>
          <w:rFonts w:eastAsia="Calibri"/>
        </w:rPr>
        <w:t>A</w:t>
      </w:r>
      <w:r w:rsidR="002145E2" w:rsidRPr="00112208">
        <w:rPr>
          <w:rFonts w:eastAsia="Calibri"/>
        </w:rPr>
        <w:t>.</w:t>
      </w:r>
      <w:r w:rsidR="002145E2" w:rsidRPr="00112208">
        <w:rPr>
          <w:rFonts w:eastAsia="Calibri"/>
        </w:rPr>
        <w:tab/>
      </w:r>
      <w:r w:rsidR="002F4559" w:rsidRPr="00112208">
        <w:t>Heterozygous protein C deficiency</w:t>
      </w:r>
    </w:p>
    <w:p w14:paraId="2A03B703" w14:textId="367C1340" w:rsidR="002F4559" w:rsidRPr="00112208" w:rsidRDefault="00CA5046" w:rsidP="00CE326D">
      <w:pPr>
        <w:spacing w:line="480" w:lineRule="auto"/>
      </w:pPr>
      <w:r w:rsidRPr="00112208">
        <w:rPr>
          <w:rFonts w:eastAsia="Calibri"/>
        </w:rPr>
        <w:t>B</w:t>
      </w:r>
      <w:r w:rsidR="002145E2" w:rsidRPr="00112208">
        <w:rPr>
          <w:rFonts w:eastAsia="Calibri"/>
        </w:rPr>
        <w:t>.</w:t>
      </w:r>
      <w:r w:rsidR="002145E2" w:rsidRPr="00112208">
        <w:rPr>
          <w:rFonts w:eastAsia="Calibri"/>
        </w:rPr>
        <w:tab/>
      </w:r>
      <w:r w:rsidR="002F4559" w:rsidRPr="00112208">
        <w:t>Heterozygous antithrombin deficiency</w:t>
      </w:r>
    </w:p>
    <w:p w14:paraId="6B90C48E" w14:textId="56CDF7B6" w:rsidR="002F4559" w:rsidRPr="00112208" w:rsidRDefault="00CA5046" w:rsidP="00CE326D">
      <w:pPr>
        <w:spacing w:line="480" w:lineRule="auto"/>
      </w:pPr>
      <w:r w:rsidRPr="00112208">
        <w:rPr>
          <w:rFonts w:eastAsia="Calibri"/>
        </w:rPr>
        <w:t>C</w:t>
      </w:r>
      <w:r w:rsidR="002145E2" w:rsidRPr="00112208">
        <w:rPr>
          <w:rFonts w:eastAsia="Calibri"/>
        </w:rPr>
        <w:t>.</w:t>
      </w:r>
      <w:r w:rsidR="002145E2" w:rsidRPr="00112208">
        <w:rPr>
          <w:rFonts w:eastAsia="Calibri"/>
        </w:rPr>
        <w:tab/>
      </w:r>
      <w:r w:rsidR="002F4559" w:rsidRPr="00112208">
        <w:t>Heterozygous factor V Leiden</w:t>
      </w:r>
    </w:p>
    <w:p w14:paraId="2BD16CF4" w14:textId="71506E0E" w:rsidR="002F4559" w:rsidRPr="00112208" w:rsidRDefault="00CA5046" w:rsidP="00CE326D">
      <w:pPr>
        <w:spacing w:line="480" w:lineRule="auto"/>
      </w:pPr>
      <w:r w:rsidRPr="00112208">
        <w:rPr>
          <w:rFonts w:eastAsia="Calibri"/>
          <w:highlight w:val="yellow"/>
        </w:rPr>
        <w:t>D</w:t>
      </w:r>
      <w:r w:rsidR="002145E2" w:rsidRPr="00112208">
        <w:rPr>
          <w:rFonts w:eastAsia="Calibri"/>
          <w:highlight w:val="yellow"/>
        </w:rPr>
        <w:t>.</w:t>
      </w:r>
      <w:r w:rsidR="002145E2" w:rsidRPr="00112208">
        <w:rPr>
          <w:rFonts w:eastAsia="Calibri"/>
          <w:highlight w:val="yellow"/>
        </w:rPr>
        <w:tab/>
      </w:r>
      <w:r w:rsidR="002F4559" w:rsidRPr="00112208">
        <w:rPr>
          <w:highlight w:val="yellow"/>
        </w:rPr>
        <w:t>Homozygous protein C deficiency</w:t>
      </w:r>
    </w:p>
    <w:p w14:paraId="1C4D9FBD" w14:textId="183C007E" w:rsidR="002F4559" w:rsidRPr="00112208" w:rsidRDefault="00CA5046" w:rsidP="00CE326D">
      <w:pPr>
        <w:spacing w:line="480" w:lineRule="auto"/>
      </w:pPr>
      <w:r w:rsidRPr="00112208">
        <w:rPr>
          <w:rFonts w:eastAsia="Calibri"/>
        </w:rPr>
        <w:t>E</w:t>
      </w:r>
      <w:r w:rsidR="002145E2" w:rsidRPr="00112208">
        <w:rPr>
          <w:rFonts w:eastAsia="Calibri"/>
        </w:rPr>
        <w:t>.</w:t>
      </w:r>
      <w:r w:rsidR="002145E2" w:rsidRPr="00112208">
        <w:rPr>
          <w:rFonts w:eastAsia="Calibri"/>
        </w:rPr>
        <w:tab/>
      </w:r>
      <w:r w:rsidR="002F4559" w:rsidRPr="00112208">
        <w:t>Homozygous antithrombin deficiency</w:t>
      </w:r>
    </w:p>
    <w:p w14:paraId="5533C6F0" w14:textId="77777777" w:rsidR="00666267" w:rsidRPr="00112208" w:rsidRDefault="00666267" w:rsidP="00671F60">
      <w:pPr>
        <w:spacing w:line="480" w:lineRule="auto"/>
      </w:pPr>
    </w:p>
    <w:p w14:paraId="2882AE11" w14:textId="775554ED" w:rsidR="00752D6D" w:rsidRDefault="00FE6239" w:rsidP="00CE326D">
      <w:pPr>
        <w:spacing w:line="480" w:lineRule="auto"/>
        <w:rPr>
          <w:b/>
        </w:rPr>
      </w:pPr>
      <w:r w:rsidRPr="00112208">
        <w:rPr>
          <w:b/>
        </w:rPr>
        <w:t>Explanation</w:t>
      </w:r>
    </w:p>
    <w:p w14:paraId="36C04549" w14:textId="0A003E6B" w:rsidR="002145E2" w:rsidRPr="00112208" w:rsidRDefault="002F4559" w:rsidP="00CE326D">
      <w:pPr>
        <w:spacing w:line="480" w:lineRule="auto"/>
      </w:pPr>
      <w:r w:rsidRPr="00112208">
        <w:t xml:space="preserve">A severe inherited prothrombotic state must be considered </w:t>
      </w:r>
      <w:r w:rsidR="001D3F72" w:rsidRPr="00112208">
        <w:t xml:space="preserve">for </w:t>
      </w:r>
      <w:r w:rsidRPr="00112208">
        <w:t>any infant presenting with neonatal purpura fulminans. Of the choices, the most likely diagnosis is homozygous protein C deficiency. Heterozygous protein C deficiency, heterozygous antithrombin deficiency</w:t>
      </w:r>
      <w:r w:rsidR="001D3F72" w:rsidRPr="00112208">
        <w:t>,</w:t>
      </w:r>
      <w:r w:rsidRPr="00112208">
        <w:t xml:space="preserve"> and heterozygous factor V Leiden are all inherited prothrombotic states but are not severe enough to result in neonatal purpura </w:t>
      </w:r>
      <w:r w:rsidR="001D3F72" w:rsidRPr="00112208">
        <w:t>fulminans</w:t>
      </w:r>
      <w:r w:rsidRPr="00112208">
        <w:t>. Homozygous antithrombin deficiency is not compatible with life.</w:t>
      </w:r>
    </w:p>
    <w:p w14:paraId="604E61C0" w14:textId="39380FBB" w:rsidR="002F4559" w:rsidRPr="00112208" w:rsidRDefault="002F4559" w:rsidP="00671F60">
      <w:pPr>
        <w:spacing w:line="480" w:lineRule="auto"/>
      </w:pPr>
    </w:p>
    <w:p w14:paraId="473B51BA" w14:textId="703407CA" w:rsidR="00752D6D" w:rsidRDefault="002145E2" w:rsidP="00CE326D">
      <w:pPr>
        <w:spacing w:line="480" w:lineRule="auto"/>
      </w:pPr>
      <w:r w:rsidRPr="00CE326D">
        <w:rPr>
          <w:rFonts w:eastAsia="Calibri"/>
        </w:rPr>
        <w:t>2.</w:t>
      </w:r>
      <w:r w:rsidRPr="00CE326D">
        <w:rPr>
          <w:rFonts w:eastAsia="Calibri"/>
        </w:rPr>
        <w:tab/>
      </w:r>
      <w:r w:rsidR="002F4559" w:rsidRPr="00CE326D">
        <w:t xml:space="preserve">A </w:t>
      </w:r>
      <w:r w:rsidR="0092401A" w:rsidRPr="00CE326D">
        <w:t>10-day-old</w:t>
      </w:r>
      <w:r w:rsidR="002F4559" w:rsidRPr="00CE326D">
        <w:t xml:space="preserve"> infant presents with </w:t>
      </w:r>
      <w:r w:rsidR="00EF1D5C" w:rsidRPr="00CE326D">
        <w:t xml:space="preserve">a </w:t>
      </w:r>
      <w:r w:rsidR="002F4559" w:rsidRPr="00CE326D">
        <w:t>left-sided abdominal mass and hematuria. A diagnosis of renal vein thrombosis is established. You are consulted and asked whether anticoagulation should be initiated with unfractionated heparin or low</w:t>
      </w:r>
      <w:r w:rsidR="00EF1D5C" w:rsidRPr="00CE326D">
        <w:t>-</w:t>
      </w:r>
      <w:r w:rsidR="002F4559" w:rsidRPr="00CE326D">
        <w:t>molecular</w:t>
      </w:r>
      <w:r w:rsidR="00EF1D5C" w:rsidRPr="00CE326D">
        <w:t>-</w:t>
      </w:r>
      <w:r w:rsidR="002F4559" w:rsidRPr="00CE326D">
        <w:t>weight heparin</w:t>
      </w:r>
      <w:r w:rsidR="00752D6D" w:rsidRPr="00CE326D">
        <w:t>.</w:t>
      </w:r>
    </w:p>
    <w:p w14:paraId="2A72CAB1" w14:textId="77777777" w:rsidR="00752D6D" w:rsidRDefault="00752D6D" w:rsidP="00CE326D">
      <w:pPr>
        <w:spacing w:line="480" w:lineRule="auto"/>
      </w:pPr>
    </w:p>
    <w:p w14:paraId="4347AC5B" w14:textId="7EBFFC94" w:rsidR="002F4559" w:rsidRPr="00671F60" w:rsidRDefault="002F4559" w:rsidP="00CE326D">
      <w:pPr>
        <w:spacing w:line="480" w:lineRule="auto"/>
      </w:pPr>
      <w:r w:rsidRPr="00752D6D">
        <w:t xml:space="preserve">Which </w:t>
      </w:r>
      <w:r w:rsidR="00752D6D">
        <w:t>of</w:t>
      </w:r>
      <w:r w:rsidR="00752D6D" w:rsidRPr="00752D6D">
        <w:t xml:space="preserve"> </w:t>
      </w:r>
      <w:r w:rsidRPr="00752D6D">
        <w:t>the following is an advantage of low</w:t>
      </w:r>
      <w:r w:rsidR="00EF1D5C" w:rsidRPr="00752D6D">
        <w:t>-</w:t>
      </w:r>
      <w:r w:rsidRPr="00752D6D">
        <w:t>molecular</w:t>
      </w:r>
      <w:r w:rsidR="00EF1D5C" w:rsidRPr="00752D6D">
        <w:t>-</w:t>
      </w:r>
      <w:r w:rsidRPr="00752D6D">
        <w:t xml:space="preserve">weight heparin compared </w:t>
      </w:r>
      <w:r w:rsidR="00EF1D5C" w:rsidRPr="00752D6D">
        <w:t xml:space="preserve">with </w:t>
      </w:r>
      <w:r w:rsidRPr="00671F60">
        <w:t>unfractionated heparin</w:t>
      </w:r>
      <w:r w:rsidR="00177E85">
        <w:t xml:space="preserve"> in this clinical scenario</w:t>
      </w:r>
      <w:r w:rsidRPr="00671F60">
        <w:t>?</w:t>
      </w:r>
    </w:p>
    <w:p w14:paraId="2FABFF6B" w14:textId="77777777" w:rsidR="002F4559" w:rsidRPr="00112208" w:rsidRDefault="002F4559" w:rsidP="00CE326D">
      <w:pPr>
        <w:pStyle w:val="ListParagraph"/>
        <w:spacing w:after="0" w:line="480" w:lineRule="auto"/>
        <w:ind w:left="0"/>
        <w:rPr>
          <w:rFonts w:ascii="Times New Roman" w:hAnsi="Times New Roman"/>
          <w:sz w:val="24"/>
          <w:szCs w:val="24"/>
        </w:rPr>
      </w:pPr>
    </w:p>
    <w:p w14:paraId="747275F9" w14:textId="6781CF6A" w:rsidR="002F4559" w:rsidRPr="00112208" w:rsidRDefault="000548F0" w:rsidP="00CE326D">
      <w:pPr>
        <w:spacing w:line="480" w:lineRule="auto"/>
      </w:pPr>
      <w:r w:rsidRPr="00112208">
        <w:rPr>
          <w:rFonts w:eastAsia="Calibri"/>
        </w:rPr>
        <w:t>A</w:t>
      </w:r>
      <w:r w:rsidR="002145E2" w:rsidRPr="00112208">
        <w:rPr>
          <w:rFonts w:eastAsia="Calibri"/>
        </w:rPr>
        <w:t>.</w:t>
      </w:r>
      <w:r w:rsidR="002145E2" w:rsidRPr="00112208">
        <w:rPr>
          <w:rFonts w:eastAsia="Calibri"/>
        </w:rPr>
        <w:tab/>
      </w:r>
      <w:r w:rsidR="002F4559" w:rsidRPr="00112208">
        <w:t>Low</w:t>
      </w:r>
      <w:r w:rsidR="00EF1D5C" w:rsidRPr="00112208">
        <w:t>-</w:t>
      </w:r>
      <w:r w:rsidR="002F4559" w:rsidRPr="00112208">
        <w:t>molecular</w:t>
      </w:r>
      <w:r w:rsidR="00EF1D5C" w:rsidRPr="00112208">
        <w:t>-</w:t>
      </w:r>
      <w:r w:rsidR="002F4559" w:rsidRPr="00112208">
        <w:t>weight heparin is completely reversible with protamine</w:t>
      </w:r>
      <w:r w:rsidR="006A3976" w:rsidRPr="00112208">
        <w:t>.</w:t>
      </w:r>
    </w:p>
    <w:p w14:paraId="6624C3F2" w14:textId="46A0BEF1" w:rsidR="002F4559" w:rsidRPr="00112208" w:rsidRDefault="000548F0" w:rsidP="00CE326D">
      <w:pPr>
        <w:spacing w:line="480" w:lineRule="auto"/>
      </w:pPr>
      <w:r w:rsidRPr="00112208">
        <w:rPr>
          <w:rFonts w:eastAsia="Calibri"/>
        </w:rPr>
        <w:t>B</w:t>
      </w:r>
      <w:r w:rsidR="002145E2" w:rsidRPr="00112208">
        <w:rPr>
          <w:rFonts w:eastAsia="Calibri"/>
        </w:rPr>
        <w:t>.</w:t>
      </w:r>
      <w:r w:rsidR="002145E2" w:rsidRPr="00112208">
        <w:rPr>
          <w:rFonts w:eastAsia="Calibri"/>
        </w:rPr>
        <w:tab/>
      </w:r>
      <w:r w:rsidR="002F4559" w:rsidRPr="00112208">
        <w:t>Low</w:t>
      </w:r>
      <w:r w:rsidR="00EF1D5C" w:rsidRPr="00112208">
        <w:t>-</w:t>
      </w:r>
      <w:r w:rsidR="002F4559" w:rsidRPr="00112208">
        <w:t>molecular</w:t>
      </w:r>
      <w:r w:rsidR="00EF1D5C" w:rsidRPr="00112208">
        <w:t>-</w:t>
      </w:r>
      <w:r w:rsidR="002F4559" w:rsidRPr="00112208">
        <w:t>weight heparin is renally cleared</w:t>
      </w:r>
      <w:r w:rsidR="006A3976" w:rsidRPr="00112208">
        <w:t>.</w:t>
      </w:r>
    </w:p>
    <w:p w14:paraId="2B7E09BC" w14:textId="47FF7E52" w:rsidR="002F4559" w:rsidRPr="00112208" w:rsidRDefault="000548F0" w:rsidP="00CE326D">
      <w:pPr>
        <w:spacing w:line="480" w:lineRule="auto"/>
      </w:pPr>
      <w:r w:rsidRPr="00112208">
        <w:rPr>
          <w:rFonts w:eastAsia="Calibri"/>
          <w:highlight w:val="yellow"/>
        </w:rPr>
        <w:t>C</w:t>
      </w:r>
      <w:r w:rsidR="002145E2" w:rsidRPr="00112208">
        <w:rPr>
          <w:rFonts w:eastAsia="Calibri"/>
          <w:highlight w:val="yellow"/>
        </w:rPr>
        <w:t>.</w:t>
      </w:r>
      <w:r w:rsidR="002145E2" w:rsidRPr="00112208">
        <w:rPr>
          <w:rFonts w:eastAsia="Calibri"/>
          <w:highlight w:val="yellow"/>
        </w:rPr>
        <w:tab/>
      </w:r>
      <w:r w:rsidR="002F4559" w:rsidRPr="00112208">
        <w:rPr>
          <w:highlight w:val="yellow"/>
        </w:rPr>
        <w:t>Low</w:t>
      </w:r>
      <w:r w:rsidR="00EF1D5C" w:rsidRPr="00112208">
        <w:rPr>
          <w:highlight w:val="yellow"/>
        </w:rPr>
        <w:t>-</w:t>
      </w:r>
      <w:r w:rsidR="002F4559" w:rsidRPr="00112208">
        <w:rPr>
          <w:highlight w:val="yellow"/>
        </w:rPr>
        <w:t>molecular</w:t>
      </w:r>
      <w:r w:rsidR="00EF1D5C" w:rsidRPr="00112208">
        <w:rPr>
          <w:highlight w:val="yellow"/>
        </w:rPr>
        <w:t>-</w:t>
      </w:r>
      <w:r w:rsidR="002F4559" w:rsidRPr="00112208">
        <w:rPr>
          <w:highlight w:val="yellow"/>
        </w:rPr>
        <w:t>weight heparin is associated with a lower risk for heparin</w:t>
      </w:r>
      <w:r w:rsidR="00EF1D5C" w:rsidRPr="00112208">
        <w:rPr>
          <w:highlight w:val="yellow"/>
        </w:rPr>
        <w:t>-</w:t>
      </w:r>
      <w:r w:rsidR="002F4559" w:rsidRPr="00112208">
        <w:rPr>
          <w:highlight w:val="yellow"/>
        </w:rPr>
        <w:t>induced thrombocytopenia</w:t>
      </w:r>
      <w:r w:rsidR="006A3976" w:rsidRPr="00112208">
        <w:t>.</w:t>
      </w:r>
    </w:p>
    <w:p w14:paraId="1D483D94" w14:textId="58A570D2" w:rsidR="002F4559" w:rsidRPr="00112208" w:rsidRDefault="000548F0" w:rsidP="00CE326D">
      <w:pPr>
        <w:spacing w:line="480" w:lineRule="auto"/>
      </w:pPr>
      <w:r w:rsidRPr="00112208">
        <w:rPr>
          <w:rFonts w:eastAsia="Calibri"/>
        </w:rPr>
        <w:t>D</w:t>
      </w:r>
      <w:r w:rsidR="002145E2" w:rsidRPr="00112208">
        <w:rPr>
          <w:rFonts w:eastAsia="Calibri"/>
        </w:rPr>
        <w:t>.</w:t>
      </w:r>
      <w:r w:rsidR="002145E2" w:rsidRPr="00112208">
        <w:rPr>
          <w:rFonts w:eastAsia="Calibri"/>
        </w:rPr>
        <w:tab/>
      </w:r>
      <w:r w:rsidR="002F4559" w:rsidRPr="00112208">
        <w:t>Low</w:t>
      </w:r>
      <w:r w:rsidR="00EF1D5C" w:rsidRPr="00112208">
        <w:t>-</w:t>
      </w:r>
      <w:r w:rsidR="002F4559" w:rsidRPr="00112208">
        <w:t>molecular</w:t>
      </w:r>
      <w:r w:rsidR="00EF1D5C" w:rsidRPr="00112208">
        <w:t>-</w:t>
      </w:r>
      <w:r w:rsidR="002F4559" w:rsidRPr="00112208">
        <w:t>weight heparin</w:t>
      </w:r>
      <w:r w:rsidR="00EF1D5C" w:rsidRPr="00112208">
        <w:t>’s</w:t>
      </w:r>
      <w:r w:rsidR="002F4559" w:rsidRPr="00112208">
        <w:t xml:space="preserve"> mechanism of action is independent of antithrombin</w:t>
      </w:r>
      <w:r w:rsidR="006A3976" w:rsidRPr="00112208">
        <w:t>.</w:t>
      </w:r>
    </w:p>
    <w:p w14:paraId="776F06CB" w14:textId="6016EDAE" w:rsidR="002F4559" w:rsidRPr="00112208" w:rsidRDefault="000548F0" w:rsidP="00CE326D">
      <w:pPr>
        <w:spacing w:line="480" w:lineRule="auto"/>
      </w:pPr>
      <w:r w:rsidRPr="00112208">
        <w:rPr>
          <w:rFonts w:eastAsia="Calibri"/>
        </w:rPr>
        <w:t>E</w:t>
      </w:r>
      <w:r w:rsidR="002145E2" w:rsidRPr="00112208">
        <w:rPr>
          <w:rFonts w:eastAsia="Calibri"/>
        </w:rPr>
        <w:t>.</w:t>
      </w:r>
      <w:r w:rsidR="002145E2" w:rsidRPr="00112208">
        <w:rPr>
          <w:rFonts w:eastAsia="Calibri"/>
        </w:rPr>
        <w:tab/>
      </w:r>
      <w:r w:rsidR="002F4559" w:rsidRPr="00112208">
        <w:t>Low</w:t>
      </w:r>
      <w:r w:rsidR="00EF1D5C" w:rsidRPr="00112208">
        <w:t>-</w:t>
      </w:r>
      <w:r w:rsidR="002F4559" w:rsidRPr="00112208">
        <w:t>molecular</w:t>
      </w:r>
      <w:r w:rsidR="00EF1D5C" w:rsidRPr="00112208">
        <w:t>-</w:t>
      </w:r>
      <w:r w:rsidR="002F4559" w:rsidRPr="00112208">
        <w:t>weight heparin does not require monitoring</w:t>
      </w:r>
      <w:r w:rsidR="006A3976" w:rsidRPr="00112208">
        <w:t>.</w:t>
      </w:r>
    </w:p>
    <w:p w14:paraId="166A4146" w14:textId="77777777" w:rsidR="00666267" w:rsidRPr="00112208" w:rsidRDefault="00666267" w:rsidP="00671F60">
      <w:pPr>
        <w:spacing w:line="480" w:lineRule="auto"/>
      </w:pPr>
    </w:p>
    <w:p w14:paraId="71F3563F" w14:textId="747D1FFE" w:rsidR="00752D6D" w:rsidRDefault="00FE6239" w:rsidP="00CE326D">
      <w:pPr>
        <w:spacing w:line="480" w:lineRule="auto"/>
        <w:rPr>
          <w:b/>
        </w:rPr>
      </w:pPr>
      <w:r w:rsidRPr="00F116B2">
        <w:rPr>
          <w:b/>
        </w:rPr>
        <w:t>Explanation</w:t>
      </w:r>
    </w:p>
    <w:p w14:paraId="66294403" w14:textId="0336AD8F" w:rsidR="002145E2" w:rsidRDefault="002F4559" w:rsidP="00CE326D">
      <w:pPr>
        <w:spacing w:line="480" w:lineRule="auto"/>
      </w:pPr>
      <w:r w:rsidRPr="00112208">
        <w:t>Heparin</w:t>
      </w:r>
      <w:r w:rsidR="000754E6" w:rsidRPr="00112208">
        <w:t>-</w:t>
      </w:r>
      <w:r w:rsidRPr="00112208">
        <w:t xml:space="preserve">induced thrombocytopenia is an uncommon adverse event associated with anticoagulation in children. The risk is higher for unfractionated heparin compared </w:t>
      </w:r>
      <w:r w:rsidR="000754E6" w:rsidRPr="00112208">
        <w:t xml:space="preserve">with </w:t>
      </w:r>
      <w:r w:rsidRPr="00112208">
        <w:t>low</w:t>
      </w:r>
      <w:r w:rsidR="00EF1D5C" w:rsidRPr="00112208">
        <w:t>-</w:t>
      </w:r>
      <w:r w:rsidRPr="00112208">
        <w:t>molecular</w:t>
      </w:r>
      <w:r w:rsidR="00EF1D5C" w:rsidRPr="00112208">
        <w:t>-</w:t>
      </w:r>
      <w:r w:rsidRPr="00112208">
        <w:t>weight heparin.</w:t>
      </w:r>
    </w:p>
    <w:p w14:paraId="249B906A" w14:textId="77777777" w:rsidR="00671F60" w:rsidRPr="00112208" w:rsidRDefault="00671F60" w:rsidP="00CE326D">
      <w:pPr>
        <w:spacing w:line="480" w:lineRule="auto"/>
      </w:pPr>
    </w:p>
    <w:p w14:paraId="574E1DED" w14:textId="2649B3AD" w:rsidR="002145E2" w:rsidRDefault="002F4559" w:rsidP="00CE326D">
      <w:pPr>
        <w:spacing w:line="480" w:lineRule="auto"/>
      </w:pPr>
      <w:r w:rsidRPr="00112208">
        <w:t>Low</w:t>
      </w:r>
      <w:r w:rsidR="00EF1D5C" w:rsidRPr="00112208">
        <w:t>-</w:t>
      </w:r>
      <w:r w:rsidRPr="00112208">
        <w:t>molecular</w:t>
      </w:r>
      <w:r w:rsidR="00EF1D5C" w:rsidRPr="00112208">
        <w:t>-</w:t>
      </w:r>
      <w:r w:rsidRPr="00112208">
        <w:t xml:space="preserve">weight heparin is less effectively reversed by protamine </w:t>
      </w:r>
      <w:r w:rsidR="00EF1D5C" w:rsidRPr="00112208">
        <w:t>than</w:t>
      </w:r>
      <w:r w:rsidRPr="00112208">
        <w:t xml:space="preserve"> unfractionated heparin. Low</w:t>
      </w:r>
      <w:r w:rsidR="00EF1D5C" w:rsidRPr="00112208">
        <w:t>-</w:t>
      </w:r>
      <w:r w:rsidRPr="00112208">
        <w:t>molecular</w:t>
      </w:r>
      <w:r w:rsidR="00EF1D5C" w:rsidRPr="00112208">
        <w:t>-</w:t>
      </w:r>
      <w:r w:rsidRPr="00112208">
        <w:t>weight heparin is re</w:t>
      </w:r>
      <w:r w:rsidR="00177E85">
        <w:t>n</w:t>
      </w:r>
      <w:r w:rsidRPr="00112208">
        <w:t>ally cleared, but this is a disadvantage in children with renal insufficiency.</w:t>
      </w:r>
    </w:p>
    <w:p w14:paraId="55AB3A2F" w14:textId="77777777" w:rsidR="00F116B2" w:rsidRPr="00112208" w:rsidRDefault="00F116B2" w:rsidP="00CE326D">
      <w:pPr>
        <w:spacing w:line="480" w:lineRule="auto"/>
      </w:pPr>
    </w:p>
    <w:p w14:paraId="0622E1C8" w14:textId="5502BB0A" w:rsidR="002145E2" w:rsidRPr="00112208" w:rsidRDefault="002F4559" w:rsidP="00CE326D">
      <w:pPr>
        <w:spacing w:line="480" w:lineRule="auto"/>
      </w:pPr>
      <w:r w:rsidRPr="00112208">
        <w:t>Both low</w:t>
      </w:r>
      <w:r w:rsidR="00EF1D5C" w:rsidRPr="00112208">
        <w:t>-</w:t>
      </w:r>
      <w:r w:rsidRPr="00112208">
        <w:t>molecular</w:t>
      </w:r>
      <w:r w:rsidR="00EF1D5C" w:rsidRPr="00112208">
        <w:t>-</w:t>
      </w:r>
      <w:r w:rsidRPr="00112208">
        <w:t>weight heparin and unfractionated heparin exert anticoagulant effects through antithrombin, and both anticoagulants require monitoring.</w:t>
      </w:r>
    </w:p>
    <w:p w14:paraId="1AB85C9A" w14:textId="6ADEF326" w:rsidR="002F4559" w:rsidRPr="00112208" w:rsidRDefault="002F4559" w:rsidP="00CE326D">
      <w:pPr>
        <w:pStyle w:val="ListParagraph"/>
        <w:spacing w:after="0" w:line="480" w:lineRule="auto"/>
        <w:ind w:left="0"/>
        <w:rPr>
          <w:rFonts w:ascii="Times New Roman" w:hAnsi="Times New Roman"/>
          <w:sz w:val="24"/>
          <w:szCs w:val="24"/>
        </w:rPr>
      </w:pPr>
    </w:p>
    <w:p w14:paraId="3FD6A0A3" w14:textId="4DE2EE12" w:rsidR="00F116B2" w:rsidRDefault="002145E2" w:rsidP="00CE326D">
      <w:pPr>
        <w:spacing w:line="480" w:lineRule="auto"/>
      </w:pPr>
      <w:r w:rsidRPr="00CE326D">
        <w:rPr>
          <w:rFonts w:eastAsia="Calibri"/>
        </w:rPr>
        <w:lastRenderedPageBreak/>
        <w:t>3.</w:t>
      </w:r>
      <w:r w:rsidRPr="00CE326D">
        <w:rPr>
          <w:rFonts w:eastAsia="Calibri"/>
        </w:rPr>
        <w:tab/>
      </w:r>
      <w:r w:rsidR="002F4559" w:rsidRPr="00CE326D">
        <w:t xml:space="preserve">A </w:t>
      </w:r>
      <w:r w:rsidR="0092401A" w:rsidRPr="00CE326D">
        <w:t>15-year-old</w:t>
      </w:r>
      <w:r w:rsidR="002F4559" w:rsidRPr="00CE326D">
        <w:t xml:space="preserve"> </w:t>
      </w:r>
      <w:r w:rsidR="000548F0" w:rsidRPr="00CE326D">
        <w:t xml:space="preserve">girl </w:t>
      </w:r>
      <w:r w:rsidR="002F4559" w:rsidRPr="00CE326D">
        <w:t xml:space="preserve">would like to start oral contraceptives. She is referred to </w:t>
      </w:r>
      <w:r w:rsidR="00EF1D5C" w:rsidRPr="00CE326D">
        <w:t xml:space="preserve">the </w:t>
      </w:r>
      <w:r w:rsidR="002F4559" w:rsidRPr="00CE326D">
        <w:t>hematology clinic because of a family history of venous thrombosis and thrombophilia. Her father reports that he developed a pulmonary embolism at age</w:t>
      </w:r>
      <w:r w:rsidR="0092401A" w:rsidRPr="00CE326D">
        <w:t xml:space="preserve"> 45</w:t>
      </w:r>
      <w:r w:rsidR="002F4559" w:rsidRPr="00CE326D">
        <w:t xml:space="preserve"> </w:t>
      </w:r>
      <w:r w:rsidR="00F116B2">
        <w:t xml:space="preserve">years </w:t>
      </w:r>
      <w:r w:rsidR="002F4559" w:rsidRPr="00F116B2">
        <w:t>after reconstructive knee surgery. He reports a diagnosis of protein C and protein S deficiency but no longer takes an anticoagulant.</w:t>
      </w:r>
      <w:r w:rsidR="00CE1337" w:rsidRPr="00F116B2">
        <w:t xml:space="preserve"> </w:t>
      </w:r>
    </w:p>
    <w:p w14:paraId="70E1B71F" w14:textId="77777777" w:rsidR="00F116B2" w:rsidRDefault="00F116B2" w:rsidP="00CE326D">
      <w:pPr>
        <w:spacing w:line="480" w:lineRule="auto"/>
      </w:pPr>
    </w:p>
    <w:p w14:paraId="34C77DA0" w14:textId="27DD53B9" w:rsidR="002F4559" w:rsidRPr="00F116B2" w:rsidRDefault="002F4559" w:rsidP="00CE326D">
      <w:pPr>
        <w:spacing w:line="480" w:lineRule="auto"/>
      </w:pPr>
      <w:r w:rsidRPr="00F116B2">
        <w:t>What is the most appropriate counseling to provide to the family?</w:t>
      </w:r>
    </w:p>
    <w:p w14:paraId="642B273C" w14:textId="77777777" w:rsidR="002F4559" w:rsidRPr="00112208" w:rsidRDefault="002F4559" w:rsidP="00CE326D">
      <w:pPr>
        <w:pStyle w:val="ListParagraph"/>
        <w:spacing w:after="0" w:line="480" w:lineRule="auto"/>
        <w:ind w:left="0"/>
        <w:rPr>
          <w:rFonts w:ascii="Times New Roman" w:hAnsi="Times New Roman"/>
          <w:sz w:val="24"/>
          <w:szCs w:val="24"/>
        </w:rPr>
      </w:pPr>
    </w:p>
    <w:p w14:paraId="668D1268" w14:textId="747EBBB3" w:rsidR="002F4559" w:rsidRPr="00112208" w:rsidRDefault="000548F0" w:rsidP="00CE326D">
      <w:pPr>
        <w:spacing w:line="480" w:lineRule="auto"/>
      </w:pPr>
      <w:r w:rsidRPr="00112208">
        <w:rPr>
          <w:rFonts w:eastAsia="Calibri"/>
        </w:rPr>
        <w:t>A</w:t>
      </w:r>
      <w:r w:rsidR="002145E2" w:rsidRPr="00112208">
        <w:rPr>
          <w:rFonts w:eastAsia="Calibri"/>
        </w:rPr>
        <w:t>.</w:t>
      </w:r>
      <w:r w:rsidR="002145E2" w:rsidRPr="00112208">
        <w:rPr>
          <w:rFonts w:eastAsia="Calibri"/>
        </w:rPr>
        <w:tab/>
      </w:r>
      <w:r w:rsidR="002F4559" w:rsidRPr="00112208">
        <w:t xml:space="preserve">The father </w:t>
      </w:r>
      <w:r w:rsidR="00666267" w:rsidRPr="00112208">
        <w:t xml:space="preserve">probably </w:t>
      </w:r>
      <w:r w:rsidR="002F4559" w:rsidRPr="00112208">
        <w:t xml:space="preserve">has multiple inherited </w:t>
      </w:r>
      <w:proofErr w:type="spellStart"/>
      <w:r w:rsidR="002F4559" w:rsidRPr="00112208">
        <w:t>thrombophilias</w:t>
      </w:r>
      <w:proofErr w:type="spellEnd"/>
      <w:r w:rsidR="002F4559" w:rsidRPr="00112208">
        <w:t>; test the child for protein C and protein S deficiency and do not prescribe oral contraceptives if</w:t>
      </w:r>
      <w:r w:rsidR="00EE2179" w:rsidRPr="00112208">
        <w:t xml:space="preserve"> she is positive for </w:t>
      </w:r>
      <w:r w:rsidR="00666267" w:rsidRPr="00112208">
        <w:t xml:space="preserve">protein </w:t>
      </w:r>
      <w:r w:rsidR="00EE2179" w:rsidRPr="00112208">
        <w:t>C or S deficiency</w:t>
      </w:r>
      <w:r w:rsidRPr="00112208">
        <w:t>.</w:t>
      </w:r>
    </w:p>
    <w:p w14:paraId="4D080DA0" w14:textId="3CF3C9A6" w:rsidR="002F4559" w:rsidRPr="00112208" w:rsidRDefault="000548F0" w:rsidP="00CE326D">
      <w:pPr>
        <w:spacing w:line="480" w:lineRule="auto"/>
      </w:pPr>
      <w:r w:rsidRPr="00112208">
        <w:rPr>
          <w:rFonts w:eastAsia="Calibri"/>
        </w:rPr>
        <w:t>B</w:t>
      </w:r>
      <w:r w:rsidR="002145E2" w:rsidRPr="00112208">
        <w:rPr>
          <w:rFonts w:eastAsia="Calibri"/>
        </w:rPr>
        <w:t>.</w:t>
      </w:r>
      <w:r w:rsidR="002145E2" w:rsidRPr="00112208">
        <w:rPr>
          <w:rFonts w:eastAsia="Calibri"/>
        </w:rPr>
        <w:tab/>
      </w:r>
      <w:r w:rsidR="002F4559" w:rsidRPr="00112208">
        <w:t xml:space="preserve">The father </w:t>
      </w:r>
      <w:r w:rsidRPr="00112208">
        <w:t xml:space="preserve">probably </w:t>
      </w:r>
      <w:r w:rsidR="002F4559" w:rsidRPr="00112208">
        <w:t xml:space="preserve">has multiple inherited </w:t>
      </w:r>
      <w:proofErr w:type="spellStart"/>
      <w:r w:rsidR="002F4559" w:rsidRPr="00112208">
        <w:t>thrombophilias</w:t>
      </w:r>
      <w:proofErr w:type="spellEnd"/>
      <w:r w:rsidR="002F4559" w:rsidRPr="00112208">
        <w:t xml:space="preserve">; test the child for protein C and protein S deficiency; initiate anticoagulation and do not prescribe </w:t>
      </w:r>
      <w:r w:rsidR="009A6E78" w:rsidRPr="00112208">
        <w:t xml:space="preserve">oral contraceptives </w:t>
      </w:r>
      <w:r w:rsidR="00EE2179" w:rsidRPr="00112208">
        <w:t xml:space="preserve">if she has </w:t>
      </w:r>
      <w:r w:rsidRPr="00112208">
        <w:t xml:space="preserve">protein </w:t>
      </w:r>
      <w:r w:rsidR="00EE2179" w:rsidRPr="00112208">
        <w:t>C or S deficiency</w:t>
      </w:r>
      <w:r w:rsidRPr="00112208">
        <w:t>.</w:t>
      </w:r>
    </w:p>
    <w:p w14:paraId="48FF97E7" w14:textId="7E9BA127" w:rsidR="002F4559" w:rsidRPr="00112208" w:rsidRDefault="000548F0" w:rsidP="00CE326D">
      <w:pPr>
        <w:spacing w:line="480" w:lineRule="auto"/>
      </w:pPr>
      <w:r w:rsidRPr="00CE326D">
        <w:rPr>
          <w:rFonts w:eastAsia="Calibri"/>
          <w:highlight w:val="yellow"/>
        </w:rPr>
        <w:t>C</w:t>
      </w:r>
      <w:r w:rsidR="002145E2" w:rsidRPr="00CE326D">
        <w:rPr>
          <w:rFonts w:eastAsia="Calibri"/>
          <w:highlight w:val="yellow"/>
        </w:rPr>
        <w:t>.</w:t>
      </w:r>
      <w:r w:rsidR="002145E2" w:rsidRPr="00CE326D">
        <w:rPr>
          <w:rFonts w:eastAsia="Calibri"/>
          <w:highlight w:val="yellow"/>
        </w:rPr>
        <w:tab/>
      </w:r>
      <w:r w:rsidR="002F4559" w:rsidRPr="00CE326D">
        <w:rPr>
          <w:highlight w:val="yellow"/>
        </w:rPr>
        <w:t xml:space="preserve">The father’s testing was </w:t>
      </w:r>
      <w:r w:rsidRPr="00CE326D">
        <w:rPr>
          <w:highlight w:val="yellow"/>
        </w:rPr>
        <w:t xml:space="preserve">probably </w:t>
      </w:r>
      <w:r w:rsidR="002F4559" w:rsidRPr="00CE326D">
        <w:rPr>
          <w:highlight w:val="yellow"/>
        </w:rPr>
        <w:t xml:space="preserve">influenced by anticoagulation therapy; </w:t>
      </w:r>
      <w:r w:rsidR="00177E85">
        <w:rPr>
          <w:highlight w:val="yellow"/>
        </w:rPr>
        <w:t xml:space="preserve">recommend </w:t>
      </w:r>
      <w:r w:rsidR="002F4559" w:rsidRPr="00CE326D">
        <w:rPr>
          <w:highlight w:val="yellow"/>
        </w:rPr>
        <w:t>retest</w:t>
      </w:r>
      <w:r w:rsidR="00177E85">
        <w:rPr>
          <w:highlight w:val="yellow"/>
        </w:rPr>
        <w:t>ing</w:t>
      </w:r>
      <w:r w:rsidR="002F4559" w:rsidRPr="00CE326D">
        <w:rPr>
          <w:highlight w:val="yellow"/>
        </w:rPr>
        <w:t xml:space="preserve"> the father for protein C and protein S deficiency </w:t>
      </w:r>
      <w:r w:rsidRPr="00CE326D">
        <w:rPr>
          <w:highlight w:val="yellow"/>
        </w:rPr>
        <w:t>before</w:t>
      </w:r>
      <w:r w:rsidR="002F4559" w:rsidRPr="00CE326D">
        <w:rPr>
          <w:highlight w:val="yellow"/>
        </w:rPr>
        <w:t xml:space="preserve"> testing the child</w:t>
      </w:r>
      <w:r w:rsidRPr="00CE326D">
        <w:rPr>
          <w:highlight w:val="yellow"/>
        </w:rPr>
        <w:t>.</w:t>
      </w:r>
    </w:p>
    <w:p w14:paraId="10735E86" w14:textId="3CAD3DCB" w:rsidR="002F4559" w:rsidRPr="00112208" w:rsidRDefault="000548F0" w:rsidP="00CE326D">
      <w:pPr>
        <w:spacing w:line="480" w:lineRule="auto"/>
      </w:pPr>
      <w:r w:rsidRPr="00112208">
        <w:rPr>
          <w:rFonts w:eastAsia="Calibri"/>
        </w:rPr>
        <w:t>D</w:t>
      </w:r>
      <w:r w:rsidR="002145E2" w:rsidRPr="00112208">
        <w:rPr>
          <w:rFonts w:eastAsia="Calibri"/>
        </w:rPr>
        <w:t>.</w:t>
      </w:r>
      <w:r w:rsidR="002145E2" w:rsidRPr="00112208">
        <w:rPr>
          <w:rFonts w:eastAsia="Calibri"/>
        </w:rPr>
        <w:tab/>
      </w:r>
      <w:r w:rsidR="002F4559" w:rsidRPr="00112208">
        <w:t>No testing is necessary</w:t>
      </w:r>
      <w:r w:rsidR="002B3C8D" w:rsidRPr="00112208">
        <w:t>;</w:t>
      </w:r>
      <w:r w:rsidR="002F4559" w:rsidRPr="00112208">
        <w:t xml:space="preserve"> the child definitely has at least one inherited </w:t>
      </w:r>
      <w:r w:rsidR="00666267" w:rsidRPr="00112208">
        <w:t>thrombophilia</w:t>
      </w:r>
      <w:r w:rsidR="002B3C8D" w:rsidRPr="00112208">
        <w:t>,</w:t>
      </w:r>
      <w:r w:rsidR="00666267" w:rsidRPr="00112208">
        <w:t xml:space="preserve"> </w:t>
      </w:r>
      <w:r w:rsidR="002F4559" w:rsidRPr="00112208">
        <w:t>and oral contraceptives should be avoided</w:t>
      </w:r>
      <w:r w:rsidRPr="00112208">
        <w:t>.</w:t>
      </w:r>
    </w:p>
    <w:p w14:paraId="34FDF9D8" w14:textId="73A5BC79" w:rsidR="00FE6239" w:rsidRPr="00112208" w:rsidRDefault="00FE6239" w:rsidP="00CE326D">
      <w:pPr>
        <w:spacing w:line="480" w:lineRule="auto"/>
      </w:pPr>
    </w:p>
    <w:p w14:paraId="17BB8431" w14:textId="7D1C5D86" w:rsidR="00F116B2" w:rsidRDefault="00FE6239" w:rsidP="00CE326D">
      <w:pPr>
        <w:spacing w:line="480" w:lineRule="auto"/>
        <w:rPr>
          <w:b/>
        </w:rPr>
      </w:pPr>
      <w:r w:rsidRPr="00112208">
        <w:rPr>
          <w:b/>
        </w:rPr>
        <w:t>Explanation</w:t>
      </w:r>
    </w:p>
    <w:p w14:paraId="0E66B208" w14:textId="0DB0EE97" w:rsidR="002F4559" w:rsidRPr="00112208" w:rsidRDefault="002F4559" w:rsidP="00CE326D">
      <w:pPr>
        <w:spacing w:line="480" w:lineRule="auto"/>
      </w:pPr>
      <w:r w:rsidRPr="00112208">
        <w:t>Interpretation of thrombophilia testing can be confounded by anticoagulation. Warfarin decreases all vitamin</w:t>
      </w:r>
      <w:r w:rsidR="000548F0" w:rsidRPr="00112208">
        <w:t xml:space="preserve"> </w:t>
      </w:r>
      <w:r w:rsidRPr="00112208">
        <w:t>K</w:t>
      </w:r>
      <w:r w:rsidR="000548F0" w:rsidRPr="00112208">
        <w:t>–</w:t>
      </w:r>
      <w:r w:rsidRPr="00112208">
        <w:t>dependent factors, including protein</w:t>
      </w:r>
      <w:r w:rsidR="00F116B2">
        <w:t>s</w:t>
      </w:r>
      <w:r w:rsidRPr="00112208">
        <w:t xml:space="preserve"> C and S. It would be extremely unlikely to co-inherit protein C and </w:t>
      </w:r>
      <w:r w:rsidR="00F116B2">
        <w:t xml:space="preserve">protein </w:t>
      </w:r>
      <w:r w:rsidRPr="00112208">
        <w:t>S deficiency.</w:t>
      </w:r>
      <w:r w:rsidR="002145E2" w:rsidRPr="00112208">
        <w:t xml:space="preserve"> </w:t>
      </w:r>
      <w:r w:rsidR="002B3C8D" w:rsidRPr="00112208">
        <w:t xml:space="preserve">Acute </w:t>
      </w:r>
      <w:r w:rsidR="00EE2179" w:rsidRPr="00112208">
        <w:t xml:space="preserve">thrombosis </w:t>
      </w:r>
      <w:r w:rsidR="00F116B2" w:rsidRPr="00112208">
        <w:t xml:space="preserve">also </w:t>
      </w:r>
      <w:r w:rsidR="00EE2179" w:rsidRPr="00112208">
        <w:t xml:space="preserve">can cause a </w:t>
      </w:r>
      <w:r w:rsidR="00EE2179" w:rsidRPr="00112208">
        <w:lastRenderedPageBreak/>
        <w:t>transient decrease in natural anticoagulant levels.</w:t>
      </w:r>
      <w:r w:rsidRPr="00112208">
        <w:t xml:space="preserve"> Therefore, </w:t>
      </w:r>
      <w:r w:rsidR="00177E85">
        <w:t xml:space="preserve">if possible, </w:t>
      </w:r>
      <w:r w:rsidRPr="00112208">
        <w:t>the father should be retested now that he has stopped anticoagulation. The new test results can guide further discussion of thrombophilia testing with the family.</w:t>
      </w:r>
      <w:r w:rsidR="00177E85">
        <w:t xml:space="preserve">  If not possible to retest the father, you could then check Protein C and S in your patient.</w:t>
      </w:r>
      <w:r w:rsidR="002145E2" w:rsidRPr="00112208">
        <w:t xml:space="preserve"> </w:t>
      </w:r>
      <w:r w:rsidR="00EE2179" w:rsidRPr="00112208">
        <w:t xml:space="preserve">Even in the setting of a severe inherited </w:t>
      </w:r>
      <w:r w:rsidR="00666267" w:rsidRPr="00112208">
        <w:t xml:space="preserve">protein </w:t>
      </w:r>
      <w:r w:rsidR="00EE2179" w:rsidRPr="00112208">
        <w:t xml:space="preserve">C or </w:t>
      </w:r>
      <w:r w:rsidR="00F116B2">
        <w:t xml:space="preserve">protein </w:t>
      </w:r>
      <w:r w:rsidR="00EE2179" w:rsidRPr="00112208">
        <w:t>S deficiency, anticoagulation would not be initiated for an asymptomatic patient.</w:t>
      </w:r>
      <w:r w:rsidR="002145E2" w:rsidRPr="00112208">
        <w:t xml:space="preserve"> </w:t>
      </w:r>
      <w:r w:rsidR="00EE2179" w:rsidRPr="00112208">
        <w:t xml:space="preserve">However, oral contraceptives are contraindicated </w:t>
      </w:r>
      <w:r w:rsidR="00F116B2">
        <w:t>for</w:t>
      </w:r>
      <w:r w:rsidR="00F116B2" w:rsidRPr="00112208">
        <w:t xml:space="preserve"> </w:t>
      </w:r>
      <w:r w:rsidR="00EE2179" w:rsidRPr="00112208">
        <w:t>patients with known inherited thrombophilia, regardless of whether they have themselves experienced thrombosis.</w:t>
      </w:r>
    </w:p>
    <w:p w14:paraId="14C8993A" w14:textId="77777777" w:rsidR="002F4559" w:rsidRPr="00112208" w:rsidRDefault="002F4559" w:rsidP="00671F60">
      <w:pPr>
        <w:spacing w:line="480" w:lineRule="auto"/>
      </w:pPr>
    </w:p>
    <w:p w14:paraId="2C9AB031" w14:textId="01F2B6A3" w:rsidR="00EE0B78" w:rsidRDefault="002145E2" w:rsidP="00CE326D">
      <w:pPr>
        <w:spacing w:line="480" w:lineRule="auto"/>
      </w:pPr>
      <w:r w:rsidRPr="00112208">
        <w:rPr>
          <w:rFonts w:eastAsia="Calibri"/>
        </w:rPr>
        <w:t>4.</w:t>
      </w:r>
      <w:r w:rsidRPr="00112208">
        <w:rPr>
          <w:rFonts w:eastAsia="Calibri"/>
        </w:rPr>
        <w:tab/>
      </w:r>
      <w:r w:rsidR="002F4559" w:rsidRPr="00112208">
        <w:t xml:space="preserve">A </w:t>
      </w:r>
      <w:r w:rsidR="00177E85">
        <w:t xml:space="preserve">healthy </w:t>
      </w:r>
      <w:r w:rsidR="0092401A" w:rsidRPr="00112208">
        <w:t>1</w:t>
      </w:r>
      <w:r w:rsidR="00177E85">
        <w:t>7</w:t>
      </w:r>
      <w:r w:rsidR="0092401A" w:rsidRPr="00112208">
        <w:t>-year-old African</w:t>
      </w:r>
      <w:r w:rsidR="000548F0" w:rsidRPr="00112208">
        <w:t xml:space="preserve"> </w:t>
      </w:r>
      <w:r w:rsidR="0092401A" w:rsidRPr="00112208">
        <w:t xml:space="preserve">American </w:t>
      </w:r>
      <w:r w:rsidR="00177E85">
        <w:t>male</w:t>
      </w:r>
      <w:r w:rsidR="000548F0" w:rsidRPr="00112208">
        <w:t xml:space="preserve"> </w:t>
      </w:r>
      <w:r w:rsidR="00177E85">
        <w:t xml:space="preserve">presents </w:t>
      </w:r>
      <w:r w:rsidR="0092401A" w:rsidRPr="00112208">
        <w:t>with a right subclavian vein thrombosis.</w:t>
      </w:r>
      <w:r w:rsidRPr="00112208">
        <w:t xml:space="preserve"> </w:t>
      </w:r>
      <w:r w:rsidR="0092401A" w:rsidRPr="00112208">
        <w:t xml:space="preserve">His past medical history is remarkable </w:t>
      </w:r>
      <w:r w:rsidR="002B3C8D" w:rsidRPr="00112208">
        <w:t xml:space="preserve">only </w:t>
      </w:r>
      <w:r w:rsidR="0092401A" w:rsidRPr="00112208">
        <w:t>for sickle cell trait.</w:t>
      </w:r>
      <w:r w:rsidR="00177E85">
        <w:t xml:space="preserve">  The history is negative for recent risk factors for thrombosis (illness, surgery, immobility). </w:t>
      </w:r>
      <w:r w:rsidR="0092401A" w:rsidRPr="00112208">
        <w:t>He is a pitcher for his high school baseball team.</w:t>
      </w:r>
      <w:r w:rsidR="00177E85">
        <w:t xml:space="preserve"> </w:t>
      </w:r>
      <w:r w:rsidR="00CE1337" w:rsidRPr="00112208">
        <w:t xml:space="preserve"> </w:t>
      </w:r>
    </w:p>
    <w:p w14:paraId="79EBE4D5" w14:textId="77777777" w:rsidR="00EE0B78" w:rsidRDefault="00EE0B78" w:rsidP="00CE326D">
      <w:pPr>
        <w:spacing w:line="480" w:lineRule="auto"/>
      </w:pPr>
    </w:p>
    <w:p w14:paraId="000777FC" w14:textId="45662024" w:rsidR="002145E2" w:rsidRPr="00112208" w:rsidRDefault="0092401A" w:rsidP="00CE326D">
      <w:pPr>
        <w:spacing w:line="480" w:lineRule="auto"/>
      </w:pPr>
      <w:r w:rsidRPr="00112208">
        <w:t>Which of the following is the most likely risk factor contributing to his thrombosis?</w:t>
      </w:r>
    </w:p>
    <w:p w14:paraId="6EAB0203" w14:textId="5A8A2056" w:rsidR="0092401A" w:rsidRPr="00112208" w:rsidRDefault="0092401A" w:rsidP="00CE326D">
      <w:pPr>
        <w:spacing w:line="480" w:lineRule="auto"/>
      </w:pPr>
    </w:p>
    <w:p w14:paraId="317912EB" w14:textId="454A17BC" w:rsidR="0092401A" w:rsidRPr="00112208" w:rsidRDefault="00666267" w:rsidP="00CE326D">
      <w:pPr>
        <w:spacing w:line="480" w:lineRule="auto"/>
      </w:pPr>
      <w:r w:rsidRPr="00112208">
        <w:rPr>
          <w:rFonts w:eastAsia="Calibri"/>
        </w:rPr>
        <w:t>A</w:t>
      </w:r>
      <w:r w:rsidR="002145E2" w:rsidRPr="00112208">
        <w:rPr>
          <w:rFonts w:eastAsia="Calibri"/>
        </w:rPr>
        <w:t>.</w:t>
      </w:r>
      <w:r w:rsidR="002145E2" w:rsidRPr="00112208">
        <w:rPr>
          <w:rFonts w:eastAsia="Calibri"/>
        </w:rPr>
        <w:tab/>
      </w:r>
      <w:r w:rsidR="0092401A" w:rsidRPr="00112208">
        <w:t>Anabolic steroid use</w:t>
      </w:r>
    </w:p>
    <w:p w14:paraId="0CD79585" w14:textId="5503F65E" w:rsidR="0092401A" w:rsidRPr="00112208" w:rsidRDefault="00666267" w:rsidP="00CE326D">
      <w:pPr>
        <w:spacing w:line="480" w:lineRule="auto"/>
      </w:pPr>
      <w:r w:rsidRPr="00CE326D">
        <w:rPr>
          <w:rFonts w:eastAsia="Calibri"/>
          <w:highlight w:val="yellow"/>
        </w:rPr>
        <w:t>B</w:t>
      </w:r>
      <w:r w:rsidR="002145E2" w:rsidRPr="00CE326D">
        <w:rPr>
          <w:rFonts w:eastAsia="Calibri"/>
          <w:highlight w:val="yellow"/>
        </w:rPr>
        <w:t>.</w:t>
      </w:r>
      <w:r w:rsidR="002145E2" w:rsidRPr="00CE326D">
        <w:rPr>
          <w:rFonts w:eastAsia="Calibri"/>
          <w:highlight w:val="yellow"/>
        </w:rPr>
        <w:tab/>
      </w:r>
      <w:r w:rsidR="0092401A" w:rsidRPr="00CE326D">
        <w:rPr>
          <w:highlight w:val="yellow"/>
        </w:rPr>
        <w:t>Anatomic abnormality</w:t>
      </w:r>
    </w:p>
    <w:p w14:paraId="458FC21E" w14:textId="15465A3C" w:rsidR="0092401A" w:rsidRPr="00112208" w:rsidRDefault="00666267" w:rsidP="00CE326D">
      <w:pPr>
        <w:spacing w:line="480" w:lineRule="auto"/>
      </w:pPr>
      <w:r w:rsidRPr="00112208">
        <w:rPr>
          <w:rFonts w:eastAsia="Calibri"/>
        </w:rPr>
        <w:t>C</w:t>
      </w:r>
      <w:r w:rsidR="002145E2" w:rsidRPr="00112208">
        <w:rPr>
          <w:rFonts w:eastAsia="Calibri"/>
        </w:rPr>
        <w:t>.</w:t>
      </w:r>
      <w:r w:rsidR="002145E2" w:rsidRPr="00112208">
        <w:rPr>
          <w:rFonts w:eastAsia="Calibri"/>
        </w:rPr>
        <w:tab/>
      </w:r>
      <w:r w:rsidR="0092401A" w:rsidRPr="00112208">
        <w:t xml:space="preserve">Heterozygosity for </w:t>
      </w:r>
      <w:r w:rsidR="00177E85">
        <w:t>Factor V Leiden</w:t>
      </w:r>
    </w:p>
    <w:p w14:paraId="3716D895" w14:textId="72A91BC0" w:rsidR="0092401A" w:rsidRPr="00112208" w:rsidRDefault="00666267" w:rsidP="00CE326D">
      <w:pPr>
        <w:spacing w:line="480" w:lineRule="auto"/>
      </w:pPr>
      <w:r w:rsidRPr="00112208">
        <w:rPr>
          <w:rFonts w:eastAsia="Calibri"/>
        </w:rPr>
        <w:t>D</w:t>
      </w:r>
      <w:r w:rsidR="002145E2" w:rsidRPr="00112208">
        <w:rPr>
          <w:rFonts w:eastAsia="Calibri"/>
        </w:rPr>
        <w:t>.</w:t>
      </w:r>
      <w:r w:rsidR="002145E2" w:rsidRPr="00112208">
        <w:rPr>
          <w:rFonts w:eastAsia="Calibri"/>
        </w:rPr>
        <w:tab/>
      </w:r>
      <w:r w:rsidR="0092401A" w:rsidRPr="00112208">
        <w:t>Sickle cell trait</w:t>
      </w:r>
    </w:p>
    <w:p w14:paraId="58698086" w14:textId="77777777" w:rsidR="00666267" w:rsidRPr="00112208" w:rsidRDefault="00666267" w:rsidP="00671F60">
      <w:pPr>
        <w:spacing w:line="480" w:lineRule="auto"/>
      </w:pPr>
    </w:p>
    <w:p w14:paraId="2428E5CC" w14:textId="69DB06CA" w:rsidR="00EE0B78" w:rsidRDefault="00C54163" w:rsidP="00CE326D">
      <w:pPr>
        <w:spacing w:line="480" w:lineRule="auto"/>
        <w:rPr>
          <w:b/>
        </w:rPr>
      </w:pPr>
      <w:r w:rsidRPr="00112208">
        <w:rPr>
          <w:b/>
        </w:rPr>
        <w:t>Explanation</w:t>
      </w:r>
    </w:p>
    <w:p w14:paraId="4D4A711C" w14:textId="4C289692" w:rsidR="00C54163" w:rsidRPr="00112208" w:rsidRDefault="00C54163" w:rsidP="00CE326D">
      <w:pPr>
        <w:spacing w:line="480" w:lineRule="auto"/>
      </w:pPr>
      <w:r w:rsidRPr="00112208">
        <w:t xml:space="preserve">This adolescent </w:t>
      </w:r>
      <w:r w:rsidR="00177E85">
        <w:t xml:space="preserve">likely </w:t>
      </w:r>
      <w:r w:rsidRPr="00112208">
        <w:t>has thoracic outlet syndrome.</w:t>
      </w:r>
      <w:r w:rsidR="002145E2" w:rsidRPr="00112208">
        <w:t xml:space="preserve"> </w:t>
      </w:r>
      <w:r w:rsidRPr="00112208">
        <w:t>Thoracic outlet syndrome involves compression of the subclavian vein by the cervical rib.</w:t>
      </w:r>
      <w:r w:rsidR="002145E2" w:rsidRPr="00112208">
        <w:t xml:space="preserve"> </w:t>
      </w:r>
      <w:r w:rsidRPr="00112208">
        <w:t xml:space="preserve">Activities such as </w:t>
      </w:r>
      <w:r w:rsidR="009A6E78" w:rsidRPr="00112208">
        <w:t>p</w:t>
      </w:r>
      <w:r w:rsidRPr="00112208">
        <w:t xml:space="preserve">itching cause repeated </w:t>
      </w:r>
      <w:r w:rsidRPr="00112208">
        <w:lastRenderedPageBreak/>
        <w:t>trauma to the vein, resulting in thrombosis.</w:t>
      </w:r>
      <w:r w:rsidR="002145E2" w:rsidRPr="00112208">
        <w:t xml:space="preserve"> </w:t>
      </w:r>
      <w:r w:rsidRPr="00112208">
        <w:t>Anabolic steroid use has not been linked to risk of venous thrombosis.</w:t>
      </w:r>
      <w:r w:rsidR="002145E2" w:rsidRPr="00112208">
        <w:t xml:space="preserve"> </w:t>
      </w:r>
      <w:r w:rsidR="00177E85">
        <w:t xml:space="preserve"> Factor V Leiden is rare in African Americans, and heterozygous FVL is very unlikely to present as an unprovoked thrombosis in an otherwise unhealthy patient</w:t>
      </w:r>
      <w:r w:rsidRPr="00112208">
        <w:t>.</w:t>
      </w:r>
      <w:r w:rsidR="002145E2" w:rsidRPr="00112208">
        <w:t xml:space="preserve"> </w:t>
      </w:r>
      <w:r w:rsidRPr="00112208">
        <w:t xml:space="preserve">The risk of venous thromboembolism with sickle cell trait is </w:t>
      </w:r>
      <w:r w:rsidR="00822D8D" w:rsidRPr="00112208">
        <w:t xml:space="preserve">elevated </w:t>
      </w:r>
      <w:r w:rsidRPr="00112208">
        <w:t xml:space="preserve">about </w:t>
      </w:r>
      <w:r w:rsidR="00EE0B78">
        <w:t>two</w:t>
      </w:r>
      <w:r w:rsidR="00EE0B78" w:rsidRPr="00112208">
        <w:t xml:space="preserve"> </w:t>
      </w:r>
      <w:r w:rsidRPr="00112208">
        <w:t>times over the general population, but the absolute risk is still small and would be unlikely in this clinical scenario of extremity overuse.</w:t>
      </w:r>
    </w:p>
    <w:p w14:paraId="3BE21BDC" w14:textId="77777777" w:rsidR="0092401A" w:rsidRPr="00112208" w:rsidRDefault="0092401A" w:rsidP="00CE326D">
      <w:pPr>
        <w:pStyle w:val="ListParagraph"/>
        <w:spacing w:after="0" w:line="480" w:lineRule="auto"/>
        <w:ind w:left="0"/>
        <w:rPr>
          <w:rFonts w:ascii="Times New Roman" w:hAnsi="Times New Roman"/>
          <w:sz w:val="24"/>
          <w:szCs w:val="24"/>
        </w:rPr>
      </w:pPr>
    </w:p>
    <w:p w14:paraId="6BD475EA" w14:textId="52075513" w:rsidR="00EE0B78" w:rsidRDefault="002145E2" w:rsidP="00CE326D">
      <w:pPr>
        <w:spacing w:line="480" w:lineRule="auto"/>
      </w:pPr>
      <w:r w:rsidRPr="00112208">
        <w:rPr>
          <w:rFonts w:eastAsia="Calibri"/>
        </w:rPr>
        <w:t>5.</w:t>
      </w:r>
      <w:r w:rsidRPr="00112208">
        <w:rPr>
          <w:rFonts w:eastAsia="Calibri"/>
        </w:rPr>
        <w:tab/>
      </w:r>
      <w:r w:rsidR="002F4559" w:rsidRPr="00112208">
        <w:t xml:space="preserve">A </w:t>
      </w:r>
      <w:r w:rsidR="00C54163" w:rsidRPr="00112208">
        <w:t>14-year-old</w:t>
      </w:r>
      <w:r w:rsidR="002F4559" w:rsidRPr="00112208">
        <w:t xml:space="preserve"> </w:t>
      </w:r>
      <w:r w:rsidR="00666267" w:rsidRPr="00112208">
        <w:t xml:space="preserve">boy </w:t>
      </w:r>
      <w:r w:rsidR="002F4559" w:rsidRPr="00112208">
        <w:t xml:space="preserve">presents with occlusive deep vein thrombosis from the popliteal veins up through the </w:t>
      </w:r>
      <w:r w:rsidR="00C54163" w:rsidRPr="00112208">
        <w:t>inferior vena cava to the level of the renal veins.</w:t>
      </w:r>
      <w:r w:rsidRPr="00112208">
        <w:t xml:space="preserve"> </w:t>
      </w:r>
      <w:r w:rsidR="00EA7C9B" w:rsidRPr="00112208">
        <w:t xml:space="preserve">A recommendation </w:t>
      </w:r>
      <w:r w:rsidR="00C54163" w:rsidRPr="00112208">
        <w:t>is made to initiate thrombolytic therapy with tissue plasminogen</w:t>
      </w:r>
      <w:r w:rsidR="00EA7C9B" w:rsidRPr="00112208">
        <w:t xml:space="preserve"> </w:t>
      </w:r>
      <w:r w:rsidR="00C54163" w:rsidRPr="00112208">
        <w:t>activator (t-PA). t-PA is initiated at a dos</w:t>
      </w:r>
      <w:r w:rsidR="00EA7C9B" w:rsidRPr="00112208">
        <w:t>ag</w:t>
      </w:r>
      <w:r w:rsidR="00C54163" w:rsidRPr="00112208">
        <w:t>e of 0.03 mg/kg/h</w:t>
      </w:r>
      <w:r w:rsidR="00EE0B78">
        <w:t>our</w:t>
      </w:r>
      <w:r w:rsidR="00C54163" w:rsidRPr="00112208">
        <w:t xml:space="preserve"> via a peripheral IV.</w:t>
      </w:r>
      <w:r w:rsidRPr="00112208">
        <w:t xml:space="preserve"> </w:t>
      </w:r>
      <w:r w:rsidR="00C54163" w:rsidRPr="00112208">
        <w:t xml:space="preserve">Unfractionated heparin is administered at 10 </w:t>
      </w:r>
      <w:r w:rsidR="00EA7C9B" w:rsidRPr="00112208">
        <w:t>U</w:t>
      </w:r>
      <w:r w:rsidR="00C54163" w:rsidRPr="00112208">
        <w:t>/kg/h</w:t>
      </w:r>
      <w:r w:rsidR="00EE0B78">
        <w:t>our</w:t>
      </w:r>
      <w:r w:rsidR="00C54163" w:rsidRPr="00112208">
        <w:t xml:space="preserve"> via a separate peripheral IV.</w:t>
      </w:r>
      <w:r w:rsidRPr="00112208">
        <w:t xml:space="preserve"> </w:t>
      </w:r>
      <w:r w:rsidR="00C54163" w:rsidRPr="00112208">
        <w:t>The baseline plate</w:t>
      </w:r>
      <w:r w:rsidR="00B94DC2" w:rsidRPr="00112208">
        <w:t xml:space="preserve">let count is 200 </w:t>
      </w:r>
      <w:r w:rsidR="00CE1337" w:rsidRPr="00112208">
        <w:t xml:space="preserve">× </w:t>
      </w:r>
      <w:r w:rsidR="00B94DC2" w:rsidRPr="00112208">
        <w:t>10</w:t>
      </w:r>
      <w:r w:rsidR="00B94DC2" w:rsidRPr="00112208">
        <w:rPr>
          <w:vertAlign w:val="superscript"/>
        </w:rPr>
        <w:t>9</w:t>
      </w:r>
      <w:r w:rsidR="00B94DC2" w:rsidRPr="00112208">
        <w:t>/L (</w:t>
      </w:r>
      <w:r w:rsidR="00EA7C9B" w:rsidRPr="00112208">
        <w:t xml:space="preserve">normal is </w:t>
      </w:r>
      <w:r w:rsidR="00B94DC2" w:rsidRPr="00112208">
        <w:t>150-450 10</w:t>
      </w:r>
      <w:r w:rsidR="00B94DC2" w:rsidRPr="00112208">
        <w:rPr>
          <w:vertAlign w:val="superscript"/>
        </w:rPr>
        <w:t>9</w:t>
      </w:r>
      <w:r w:rsidR="00B94DC2" w:rsidRPr="00112208">
        <w:t>/L).</w:t>
      </w:r>
      <w:r w:rsidRPr="00112208">
        <w:t xml:space="preserve"> </w:t>
      </w:r>
      <w:r w:rsidR="00B94DC2" w:rsidRPr="00112208">
        <w:t>After 4 hours, oozing is noted at the peripheral IV sites.</w:t>
      </w:r>
      <w:r w:rsidRPr="00112208">
        <w:t xml:space="preserve"> </w:t>
      </w:r>
      <w:r w:rsidR="00B94DC2" w:rsidRPr="00112208">
        <w:t xml:space="preserve">Repeat laboratory studies and imaging are </w:t>
      </w:r>
      <w:r w:rsidR="0003229E">
        <w:t>performed</w:t>
      </w:r>
      <w:r w:rsidR="00B94DC2" w:rsidRPr="00112208">
        <w:t xml:space="preserve"> every 6 hours.</w:t>
      </w:r>
      <w:r w:rsidR="00CE1337" w:rsidRPr="00112208">
        <w:t xml:space="preserve"> </w:t>
      </w:r>
    </w:p>
    <w:p w14:paraId="6AA7115E" w14:textId="77777777" w:rsidR="00EE0B78" w:rsidRDefault="00EE0B78" w:rsidP="00CE326D">
      <w:pPr>
        <w:spacing w:line="480" w:lineRule="auto"/>
      </w:pPr>
    </w:p>
    <w:p w14:paraId="6C5394D8" w14:textId="50BC80D3" w:rsidR="00B94DC2" w:rsidRPr="00112208" w:rsidRDefault="00B94DC2" w:rsidP="00CE326D">
      <w:pPr>
        <w:spacing w:line="480" w:lineRule="auto"/>
      </w:pPr>
      <w:r w:rsidRPr="00112208">
        <w:t>Which of the following complications indicates that thrombolysis should be discontinued?</w:t>
      </w:r>
    </w:p>
    <w:p w14:paraId="5D821F13" w14:textId="77777777" w:rsidR="00985A60" w:rsidRPr="00112208" w:rsidRDefault="00985A60" w:rsidP="00671F60">
      <w:pPr>
        <w:spacing w:line="480" w:lineRule="auto"/>
      </w:pPr>
    </w:p>
    <w:p w14:paraId="63EEF870" w14:textId="705FE8B5" w:rsidR="002F4559" w:rsidRPr="00112208" w:rsidRDefault="00666267" w:rsidP="00CE326D">
      <w:pPr>
        <w:spacing w:line="480" w:lineRule="auto"/>
      </w:pPr>
      <w:r w:rsidRPr="00112208">
        <w:rPr>
          <w:rFonts w:eastAsia="Calibri"/>
        </w:rPr>
        <w:t>A</w:t>
      </w:r>
      <w:r w:rsidR="002145E2" w:rsidRPr="00112208">
        <w:rPr>
          <w:rFonts w:eastAsia="Calibri"/>
        </w:rPr>
        <w:t>.</w:t>
      </w:r>
      <w:r w:rsidR="002145E2" w:rsidRPr="00112208">
        <w:rPr>
          <w:rFonts w:eastAsia="Calibri"/>
        </w:rPr>
        <w:tab/>
      </w:r>
      <w:r w:rsidR="00B94DC2" w:rsidRPr="00112208">
        <w:t>Blood oozing from the line site</w:t>
      </w:r>
    </w:p>
    <w:p w14:paraId="61BDC70A" w14:textId="211ABC34" w:rsidR="00B94DC2" w:rsidRPr="00112208" w:rsidRDefault="00666267" w:rsidP="00CE326D">
      <w:pPr>
        <w:spacing w:line="480" w:lineRule="auto"/>
      </w:pPr>
      <w:r w:rsidRPr="00112208">
        <w:rPr>
          <w:rFonts w:eastAsia="Calibri"/>
        </w:rPr>
        <w:t>B</w:t>
      </w:r>
      <w:r w:rsidR="002145E2" w:rsidRPr="00112208">
        <w:rPr>
          <w:rFonts w:eastAsia="Calibri"/>
        </w:rPr>
        <w:t>.</w:t>
      </w:r>
      <w:r w:rsidR="002145E2" w:rsidRPr="00112208">
        <w:rPr>
          <w:rFonts w:eastAsia="Calibri"/>
        </w:rPr>
        <w:tab/>
      </w:r>
      <w:r w:rsidR="00B94DC2" w:rsidRPr="00112208">
        <w:t xml:space="preserve">Fibrinogen </w:t>
      </w:r>
      <w:r w:rsidR="000754E6" w:rsidRPr="00112208">
        <w:t xml:space="preserve">less than </w:t>
      </w:r>
      <w:r w:rsidR="00B94DC2" w:rsidRPr="00112208">
        <w:t>100 mg/</w:t>
      </w:r>
      <w:r w:rsidR="00CE1337" w:rsidRPr="00112208">
        <w:t>dL</w:t>
      </w:r>
    </w:p>
    <w:p w14:paraId="4889A91E" w14:textId="48D909DE" w:rsidR="00B94DC2" w:rsidRPr="00112208" w:rsidRDefault="00666267" w:rsidP="00CE326D">
      <w:pPr>
        <w:spacing w:line="480" w:lineRule="auto"/>
      </w:pPr>
      <w:r w:rsidRPr="00112208">
        <w:rPr>
          <w:rFonts w:eastAsia="Calibri"/>
        </w:rPr>
        <w:t>C</w:t>
      </w:r>
      <w:r w:rsidR="002145E2" w:rsidRPr="00112208">
        <w:rPr>
          <w:rFonts w:eastAsia="Calibri"/>
        </w:rPr>
        <w:t>.</w:t>
      </w:r>
      <w:r w:rsidR="002145E2" w:rsidRPr="00112208">
        <w:rPr>
          <w:rFonts w:eastAsia="Calibri"/>
        </w:rPr>
        <w:tab/>
      </w:r>
      <w:r w:rsidR="00B94DC2" w:rsidRPr="00112208">
        <w:t xml:space="preserve">Platelets </w:t>
      </w:r>
      <w:r w:rsidR="000754E6" w:rsidRPr="00112208">
        <w:t xml:space="preserve">less than </w:t>
      </w:r>
      <w:r w:rsidR="00B94DC2" w:rsidRPr="00112208">
        <w:t>50</w:t>
      </w:r>
      <w:r w:rsidR="00EE0B78">
        <w:t>,</w:t>
      </w:r>
      <w:r w:rsidR="00B94DC2" w:rsidRPr="00112208">
        <w:t>000/mm</w:t>
      </w:r>
      <w:r w:rsidR="00B94DC2" w:rsidRPr="00112208">
        <w:rPr>
          <w:vertAlign w:val="superscript"/>
        </w:rPr>
        <w:t>3</w:t>
      </w:r>
    </w:p>
    <w:p w14:paraId="6429BF9C" w14:textId="3E3C3FCD" w:rsidR="00B94DC2" w:rsidRPr="00112208" w:rsidRDefault="00666267" w:rsidP="00CE326D">
      <w:pPr>
        <w:spacing w:line="480" w:lineRule="auto"/>
      </w:pPr>
      <w:r w:rsidRPr="00CE326D">
        <w:rPr>
          <w:rFonts w:eastAsia="Calibri"/>
          <w:highlight w:val="yellow"/>
        </w:rPr>
        <w:t>D</w:t>
      </w:r>
      <w:r w:rsidR="002145E2" w:rsidRPr="00CE326D">
        <w:rPr>
          <w:rFonts w:eastAsia="Calibri"/>
          <w:highlight w:val="yellow"/>
        </w:rPr>
        <w:t>.</w:t>
      </w:r>
      <w:r w:rsidR="002145E2" w:rsidRPr="00CE326D">
        <w:rPr>
          <w:rFonts w:eastAsia="Calibri"/>
          <w:highlight w:val="yellow"/>
        </w:rPr>
        <w:tab/>
      </w:r>
      <w:r w:rsidR="00B94DC2" w:rsidRPr="00CE326D">
        <w:rPr>
          <w:highlight w:val="yellow"/>
        </w:rPr>
        <w:t xml:space="preserve">Decline in </w:t>
      </w:r>
      <w:r w:rsidR="00566A07" w:rsidRPr="00112208">
        <w:rPr>
          <w:highlight w:val="yellow"/>
        </w:rPr>
        <w:t>Hb</w:t>
      </w:r>
      <w:r w:rsidR="00566A07" w:rsidRPr="00CE326D">
        <w:rPr>
          <w:highlight w:val="yellow"/>
        </w:rPr>
        <w:t xml:space="preserve"> </w:t>
      </w:r>
      <w:r w:rsidR="000754E6" w:rsidRPr="00112208">
        <w:rPr>
          <w:highlight w:val="yellow"/>
        </w:rPr>
        <w:t xml:space="preserve">greater than </w:t>
      </w:r>
      <w:r w:rsidR="00B94DC2" w:rsidRPr="00CE326D">
        <w:rPr>
          <w:highlight w:val="yellow"/>
        </w:rPr>
        <w:t>2 g/</w:t>
      </w:r>
      <w:r w:rsidR="00CE1337" w:rsidRPr="00CE326D">
        <w:rPr>
          <w:highlight w:val="yellow"/>
        </w:rPr>
        <w:t>d</w:t>
      </w:r>
      <w:r w:rsidR="00CE1337" w:rsidRPr="00112208">
        <w:t>L</w:t>
      </w:r>
    </w:p>
    <w:p w14:paraId="30A8AA1A" w14:textId="0F7311A7" w:rsidR="00B94DC2" w:rsidRPr="00112208" w:rsidRDefault="00666267" w:rsidP="00CE326D">
      <w:pPr>
        <w:spacing w:line="480" w:lineRule="auto"/>
      </w:pPr>
      <w:r w:rsidRPr="00112208">
        <w:rPr>
          <w:rFonts w:eastAsia="Calibri"/>
        </w:rPr>
        <w:t>E</w:t>
      </w:r>
      <w:r w:rsidR="002145E2" w:rsidRPr="00112208">
        <w:rPr>
          <w:rFonts w:eastAsia="Calibri"/>
        </w:rPr>
        <w:t>.</w:t>
      </w:r>
      <w:r w:rsidR="002145E2" w:rsidRPr="00112208">
        <w:rPr>
          <w:rFonts w:eastAsia="Calibri"/>
        </w:rPr>
        <w:tab/>
      </w:r>
      <w:r w:rsidR="00B94DC2" w:rsidRPr="00112208">
        <w:t>Elevation of D-dimers</w:t>
      </w:r>
    </w:p>
    <w:p w14:paraId="1E9D284C" w14:textId="77777777" w:rsidR="00666267" w:rsidRPr="00112208" w:rsidRDefault="00666267" w:rsidP="00671F60">
      <w:pPr>
        <w:spacing w:line="480" w:lineRule="auto"/>
      </w:pPr>
    </w:p>
    <w:p w14:paraId="78687749" w14:textId="714529D9" w:rsidR="00EE0B78" w:rsidRDefault="00FE6239" w:rsidP="00CE326D">
      <w:pPr>
        <w:spacing w:line="480" w:lineRule="auto"/>
        <w:rPr>
          <w:b/>
        </w:rPr>
      </w:pPr>
      <w:r w:rsidRPr="00112208">
        <w:rPr>
          <w:b/>
        </w:rPr>
        <w:lastRenderedPageBreak/>
        <w:t>Explanation</w:t>
      </w:r>
    </w:p>
    <w:p w14:paraId="78746D5C" w14:textId="4E2E781D" w:rsidR="00EE2179" w:rsidRPr="00112208" w:rsidRDefault="00B94DC2" w:rsidP="00CE326D">
      <w:pPr>
        <w:spacing w:line="480" w:lineRule="auto"/>
      </w:pPr>
      <w:r w:rsidRPr="00112208">
        <w:t>Patients receiving thrombolysis must be monitored very closely.</w:t>
      </w:r>
      <w:r w:rsidR="002145E2" w:rsidRPr="00112208">
        <w:t xml:space="preserve"> </w:t>
      </w:r>
      <w:r w:rsidRPr="00112208">
        <w:t>Oozing from line sites and elevation of D-dimers indicate that thrombolysis is</w:t>
      </w:r>
      <w:r w:rsidR="00EE2179" w:rsidRPr="00112208">
        <w:t xml:space="preserve"> occurring</w:t>
      </w:r>
      <w:r w:rsidR="00566A07" w:rsidRPr="00112208">
        <w:t>,</w:t>
      </w:r>
      <w:r w:rsidR="00EE2179" w:rsidRPr="00112208">
        <w:t xml:space="preserve"> and the bleeding can be managed with local pressure. Reduced fibrinogen and platelet counts are expected and can be replaced easily. A drop of hemoglobin </w:t>
      </w:r>
      <w:r w:rsidR="000754E6" w:rsidRPr="00112208">
        <w:t>greater than</w:t>
      </w:r>
      <w:r w:rsidR="00EE2179" w:rsidRPr="00112208">
        <w:t xml:space="preserve"> 2 g/</w:t>
      </w:r>
      <w:r w:rsidR="00CE1337" w:rsidRPr="00112208">
        <w:t xml:space="preserve">dL </w:t>
      </w:r>
      <w:r w:rsidR="00EE2179" w:rsidRPr="00112208">
        <w:t>in a 24-hour period indicates excessive bleeding, so thrombolysis should be discontinued to assess and correct the bleeding.</w:t>
      </w:r>
    </w:p>
    <w:p w14:paraId="44C9F1A3" w14:textId="77777777" w:rsidR="002F4559" w:rsidRPr="00112208" w:rsidRDefault="002F4559" w:rsidP="00CE326D">
      <w:pPr>
        <w:spacing w:line="480" w:lineRule="auto"/>
      </w:pPr>
    </w:p>
    <w:p w14:paraId="3F03FFC3" w14:textId="67C2C953" w:rsidR="00EE0B78" w:rsidRDefault="002145E2" w:rsidP="00CE326D">
      <w:pPr>
        <w:pStyle w:val="Question"/>
        <w:spacing w:line="480" w:lineRule="auto"/>
        <w:ind w:left="0" w:firstLine="0"/>
        <w:rPr>
          <w:rFonts w:ascii="Times New Roman" w:hAnsi="Times New Roman"/>
        </w:rPr>
      </w:pPr>
      <w:r w:rsidRPr="00112208">
        <w:rPr>
          <w:rFonts w:ascii="Times New Roman" w:hAnsi="Times New Roman"/>
        </w:rPr>
        <w:t>6.</w:t>
      </w:r>
      <w:r w:rsidRPr="00112208">
        <w:rPr>
          <w:rFonts w:ascii="Times New Roman" w:hAnsi="Times New Roman"/>
        </w:rPr>
        <w:tab/>
      </w:r>
      <w:r w:rsidR="002F4559" w:rsidRPr="00112208">
        <w:rPr>
          <w:rFonts w:ascii="Times New Roman" w:hAnsi="Times New Roman"/>
        </w:rPr>
        <w:t xml:space="preserve">You are managing a teenage girl on chronic warfarin therapy. </w:t>
      </w:r>
      <w:r w:rsidR="0006524E" w:rsidRPr="00112208">
        <w:rPr>
          <w:rFonts w:ascii="Times New Roman" w:hAnsi="Times New Roman"/>
        </w:rPr>
        <w:t>Her</w:t>
      </w:r>
      <w:r w:rsidR="00EE0B78">
        <w:rPr>
          <w:rFonts w:ascii="Times New Roman" w:hAnsi="Times New Roman"/>
        </w:rPr>
        <w:t xml:space="preserve"> international normalized ratio</w:t>
      </w:r>
      <w:r w:rsidR="0006524E" w:rsidRPr="00112208">
        <w:rPr>
          <w:rFonts w:ascii="Times New Roman" w:hAnsi="Times New Roman"/>
        </w:rPr>
        <w:t xml:space="preserve"> </w:t>
      </w:r>
      <w:r w:rsidR="00EE0B78">
        <w:rPr>
          <w:rFonts w:ascii="Times New Roman" w:hAnsi="Times New Roman"/>
        </w:rPr>
        <w:t>(</w:t>
      </w:r>
      <w:r w:rsidR="002F4559" w:rsidRPr="00112208">
        <w:rPr>
          <w:rFonts w:ascii="Times New Roman" w:hAnsi="Times New Roman"/>
        </w:rPr>
        <w:t>INR</w:t>
      </w:r>
      <w:r w:rsidR="00EE0B78">
        <w:rPr>
          <w:rFonts w:ascii="Times New Roman" w:hAnsi="Times New Roman"/>
        </w:rPr>
        <w:t>)</w:t>
      </w:r>
      <w:r w:rsidR="002F4559" w:rsidRPr="00112208">
        <w:rPr>
          <w:rFonts w:ascii="Times New Roman" w:hAnsi="Times New Roman"/>
        </w:rPr>
        <w:t xml:space="preserve"> has been stable for the past 6 months but is now 1.4. She denies missing any doses except for the day before her routine lab test, and a pill count suggests that no other doses have been missed.</w:t>
      </w:r>
      <w:r w:rsidR="00CE1337" w:rsidRPr="00112208">
        <w:rPr>
          <w:rFonts w:ascii="Times New Roman" w:hAnsi="Times New Roman"/>
        </w:rPr>
        <w:t xml:space="preserve"> </w:t>
      </w:r>
    </w:p>
    <w:p w14:paraId="655F52F1" w14:textId="77777777" w:rsidR="00EE0B78" w:rsidRDefault="00EE0B78" w:rsidP="00CE326D">
      <w:pPr>
        <w:pStyle w:val="Question"/>
        <w:spacing w:line="480" w:lineRule="auto"/>
        <w:ind w:left="0" w:firstLine="0"/>
        <w:rPr>
          <w:rFonts w:ascii="Times New Roman" w:hAnsi="Times New Roman"/>
        </w:rPr>
      </w:pPr>
    </w:p>
    <w:p w14:paraId="5F2A013B" w14:textId="36B2585C" w:rsidR="002F4559" w:rsidRPr="00112208" w:rsidRDefault="00EE0B78" w:rsidP="00CE326D">
      <w:pPr>
        <w:pStyle w:val="Question"/>
        <w:spacing w:line="480" w:lineRule="auto"/>
        <w:ind w:left="0" w:firstLine="0"/>
        <w:rPr>
          <w:rFonts w:ascii="Times New Roman" w:hAnsi="Times New Roman"/>
        </w:rPr>
      </w:pPr>
      <w:r>
        <w:rPr>
          <w:rFonts w:ascii="Times New Roman" w:hAnsi="Times New Roman"/>
        </w:rPr>
        <w:t>What</w:t>
      </w:r>
      <w:r w:rsidRPr="00112208">
        <w:rPr>
          <w:rFonts w:ascii="Times New Roman" w:hAnsi="Times New Roman"/>
        </w:rPr>
        <w:t xml:space="preserve"> </w:t>
      </w:r>
      <w:r w:rsidR="002F4559" w:rsidRPr="00112208">
        <w:rPr>
          <w:rFonts w:ascii="Times New Roman" w:hAnsi="Times New Roman"/>
        </w:rPr>
        <w:t>is the most likely reason for the drop in INR?</w:t>
      </w:r>
    </w:p>
    <w:p w14:paraId="697E29D8" w14:textId="77777777" w:rsidR="00243BBC" w:rsidRPr="00112208" w:rsidRDefault="00243BBC" w:rsidP="00CE326D">
      <w:pPr>
        <w:pStyle w:val="Question"/>
        <w:spacing w:line="480" w:lineRule="auto"/>
        <w:ind w:left="0" w:firstLine="0"/>
        <w:rPr>
          <w:rFonts w:ascii="Times New Roman" w:hAnsi="Times New Roman"/>
        </w:rPr>
      </w:pPr>
    </w:p>
    <w:p w14:paraId="28183583" w14:textId="569898FB" w:rsidR="002F4559" w:rsidRPr="00112208" w:rsidRDefault="00666267" w:rsidP="00CE326D">
      <w:pPr>
        <w:pStyle w:val="Answers"/>
        <w:spacing w:line="480" w:lineRule="auto"/>
        <w:ind w:left="0" w:firstLine="0"/>
        <w:rPr>
          <w:rFonts w:ascii="Times New Roman" w:hAnsi="Times New Roman"/>
        </w:rPr>
      </w:pPr>
      <w:r w:rsidRPr="00112208">
        <w:rPr>
          <w:rFonts w:ascii="Times New Roman" w:hAnsi="Times New Roman"/>
        </w:rPr>
        <w:t>A</w:t>
      </w:r>
      <w:r w:rsidR="002145E2" w:rsidRPr="00112208">
        <w:rPr>
          <w:rFonts w:ascii="Times New Roman" w:hAnsi="Times New Roman"/>
        </w:rPr>
        <w:t>.</w:t>
      </w:r>
      <w:r w:rsidR="002145E2" w:rsidRPr="00112208">
        <w:rPr>
          <w:rFonts w:ascii="Times New Roman" w:hAnsi="Times New Roman"/>
        </w:rPr>
        <w:tab/>
      </w:r>
      <w:r w:rsidR="002F4559" w:rsidRPr="00112208">
        <w:rPr>
          <w:rFonts w:ascii="Times New Roman" w:hAnsi="Times New Roman"/>
        </w:rPr>
        <w:t>She has started to drink alcohol on the weekends.</w:t>
      </w:r>
    </w:p>
    <w:p w14:paraId="02D90227" w14:textId="0A7E4F0D" w:rsidR="002145E2" w:rsidRPr="00112208" w:rsidRDefault="00666267" w:rsidP="00CE326D">
      <w:pPr>
        <w:pStyle w:val="Answers"/>
        <w:spacing w:line="480" w:lineRule="auto"/>
        <w:ind w:left="0" w:firstLine="0"/>
        <w:rPr>
          <w:rFonts w:ascii="Times New Roman" w:hAnsi="Times New Roman"/>
        </w:rPr>
      </w:pPr>
      <w:r w:rsidRPr="00112208">
        <w:rPr>
          <w:rFonts w:ascii="Times New Roman" w:hAnsi="Times New Roman"/>
        </w:rPr>
        <w:t>B</w:t>
      </w:r>
      <w:r w:rsidR="002145E2" w:rsidRPr="00112208">
        <w:rPr>
          <w:rFonts w:ascii="Times New Roman" w:hAnsi="Times New Roman"/>
        </w:rPr>
        <w:t>.</w:t>
      </w:r>
      <w:r w:rsidR="002145E2" w:rsidRPr="00112208">
        <w:rPr>
          <w:rFonts w:ascii="Times New Roman" w:hAnsi="Times New Roman"/>
        </w:rPr>
        <w:tab/>
      </w:r>
      <w:r w:rsidR="002F4559" w:rsidRPr="00112208">
        <w:rPr>
          <w:rFonts w:ascii="Times New Roman" w:hAnsi="Times New Roman"/>
        </w:rPr>
        <w:t>She was prescribed an antibiotic for a sinus infection the week before.</w:t>
      </w:r>
    </w:p>
    <w:p w14:paraId="2A2F7D96" w14:textId="09EBB251" w:rsidR="002F4559" w:rsidRPr="00112208" w:rsidRDefault="00666267" w:rsidP="00CE326D">
      <w:pPr>
        <w:pStyle w:val="Answers"/>
        <w:spacing w:line="480" w:lineRule="auto"/>
        <w:ind w:left="0" w:firstLine="0"/>
        <w:rPr>
          <w:rFonts w:ascii="Times New Roman" w:hAnsi="Times New Roman"/>
        </w:rPr>
      </w:pPr>
      <w:r w:rsidRPr="00112208">
        <w:rPr>
          <w:rFonts w:ascii="Times New Roman" w:hAnsi="Times New Roman"/>
        </w:rPr>
        <w:t>C</w:t>
      </w:r>
      <w:r w:rsidR="002145E2" w:rsidRPr="00112208">
        <w:rPr>
          <w:rFonts w:ascii="Times New Roman" w:hAnsi="Times New Roman"/>
        </w:rPr>
        <w:t>.</w:t>
      </w:r>
      <w:r w:rsidR="002145E2" w:rsidRPr="00112208">
        <w:rPr>
          <w:rFonts w:ascii="Times New Roman" w:hAnsi="Times New Roman"/>
        </w:rPr>
        <w:tab/>
      </w:r>
      <w:r w:rsidR="002F4559" w:rsidRPr="00112208">
        <w:rPr>
          <w:rFonts w:ascii="Times New Roman" w:hAnsi="Times New Roman"/>
        </w:rPr>
        <w:t>She has a gene polymorphism making her resistant to warfarin.</w:t>
      </w:r>
    </w:p>
    <w:p w14:paraId="7AF1B7A2" w14:textId="54FCFFD2" w:rsidR="002F4559" w:rsidRPr="00112208" w:rsidRDefault="00666267" w:rsidP="00CE326D">
      <w:pPr>
        <w:pStyle w:val="Answers"/>
        <w:spacing w:line="480" w:lineRule="auto"/>
        <w:ind w:left="0" w:firstLine="0"/>
        <w:rPr>
          <w:rFonts w:ascii="Times New Roman" w:hAnsi="Times New Roman"/>
        </w:rPr>
      </w:pPr>
      <w:r w:rsidRPr="00CE326D">
        <w:rPr>
          <w:rFonts w:ascii="Times New Roman" w:hAnsi="Times New Roman"/>
          <w:highlight w:val="yellow"/>
        </w:rPr>
        <w:t>D</w:t>
      </w:r>
      <w:r w:rsidR="002145E2" w:rsidRPr="00CE326D">
        <w:rPr>
          <w:rFonts w:ascii="Times New Roman" w:hAnsi="Times New Roman"/>
          <w:highlight w:val="yellow"/>
        </w:rPr>
        <w:t>.</w:t>
      </w:r>
      <w:r w:rsidR="002145E2" w:rsidRPr="00CE326D">
        <w:rPr>
          <w:rFonts w:ascii="Times New Roman" w:hAnsi="Times New Roman"/>
          <w:highlight w:val="yellow"/>
        </w:rPr>
        <w:tab/>
      </w:r>
      <w:r w:rsidR="002F4559" w:rsidRPr="00CE326D">
        <w:rPr>
          <w:rFonts w:ascii="Times New Roman" w:hAnsi="Times New Roman"/>
          <w:highlight w:val="yellow"/>
        </w:rPr>
        <w:t xml:space="preserve">She started a </w:t>
      </w:r>
      <w:r w:rsidR="0003229E">
        <w:rPr>
          <w:rFonts w:ascii="Times New Roman" w:hAnsi="Times New Roman"/>
          <w:highlight w:val="yellow"/>
        </w:rPr>
        <w:t xml:space="preserve">new </w:t>
      </w:r>
      <w:r w:rsidR="002F4559" w:rsidRPr="00CE326D">
        <w:rPr>
          <w:rFonts w:ascii="Times New Roman" w:hAnsi="Times New Roman"/>
          <w:highlight w:val="yellow"/>
        </w:rPr>
        <w:t xml:space="preserve">diet this month consisting </w:t>
      </w:r>
      <w:r w:rsidR="00EE0B78" w:rsidRPr="00880AA1">
        <w:rPr>
          <w:rFonts w:ascii="Times New Roman" w:hAnsi="Times New Roman"/>
          <w:highlight w:val="yellow"/>
        </w:rPr>
        <w:t xml:space="preserve">mostly </w:t>
      </w:r>
      <w:r w:rsidR="002F4559" w:rsidRPr="00CE326D">
        <w:rPr>
          <w:rFonts w:ascii="Times New Roman" w:hAnsi="Times New Roman"/>
          <w:highlight w:val="yellow"/>
        </w:rPr>
        <w:t>of fruits and vegetables.</w:t>
      </w:r>
    </w:p>
    <w:p w14:paraId="261EC162" w14:textId="39309D5E" w:rsidR="002F4559" w:rsidRPr="00112208" w:rsidRDefault="00666267" w:rsidP="00CE326D">
      <w:pPr>
        <w:pStyle w:val="Answers"/>
        <w:spacing w:line="480" w:lineRule="auto"/>
        <w:ind w:left="0" w:firstLine="0"/>
        <w:rPr>
          <w:rFonts w:ascii="Times New Roman" w:hAnsi="Times New Roman"/>
        </w:rPr>
      </w:pPr>
      <w:r w:rsidRPr="00112208">
        <w:rPr>
          <w:rFonts w:ascii="Times New Roman" w:hAnsi="Times New Roman"/>
        </w:rPr>
        <w:t>E</w:t>
      </w:r>
      <w:r w:rsidR="002145E2" w:rsidRPr="00112208">
        <w:rPr>
          <w:rFonts w:ascii="Times New Roman" w:hAnsi="Times New Roman"/>
        </w:rPr>
        <w:t>.</w:t>
      </w:r>
      <w:r w:rsidR="002145E2" w:rsidRPr="00112208">
        <w:rPr>
          <w:rFonts w:ascii="Times New Roman" w:hAnsi="Times New Roman"/>
        </w:rPr>
        <w:tab/>
      </w:r>
      <w:r w:rsidR="002F4559" w:rsidRPr="00112208">
        <w:rPr>
          <w:rFonts w:ascii="Times New Roman" w:hAnsi="Times New Roman"/>
        </w:rPr>
        <w:t>She missed the dose the day before the test.</w:t>
      </w:r>
    </w:p>
    <w:p w14:paraId="04ED8613" w14:textId="77777777" w:rsidR="002F4559" w:rsidRPr="00112208" w:rsidRDefault="002F4559" w:rsidP="00CE326D">
      <w:pPr>
        <w:pStyle w:val="Answers"/>
        <w:spacing w:line="480" w:lineRule="auto"/>
        <w:ind w:left="0" w:firstLine="0"/>
        <w:rPr>
          <w:rFonts w:ascii="Times New Roman" w:hAnsi="Times New Roman"/>
        </w:rPr>
      </w:pPr>
    </w:p>
    <w:p w14:paraId="519B9025" w14:textId="57911D3D" w:rsidR="00EE0B78" w:rsidRDefault="002F4559" w:rsidP="00CE326D">
      <w:pPr>
        <w:spacing w:line="480" w:lineRule="auto"/>
        <w:rPr>
          <w:b/>
        </w:rPr>
      </w:pPr>
      <w:r w:rsidRPr="00112208">
        <w:rPr>
          <w:b/>
        </w:rPr>
        <w:t>Explanation</w:t>
      </w:r>
    </w:p>
    <w:p w14:paraId="74C9F7D4" w14:textId="70193B4B" w:rsidR="002F4559" w:rsidRPr="00112208" w:rsidRDefault="002F4559" w:rsidP="00CE326D">
      <w:pPr>
        <w:spacing w:line="480" w:lineRule="auto"/>
      </w:pPr>
      <w:r w:rsidRPr="00112208">
        <w:t xml:space="preserve">Because she had never had a problem achieving therapeutic INR in the past, a genetic polymorphism for warfarin resistance is unlikely. This should be considered </w:t>
      </w:r>
      <w:r w:rsidR="00EE0B78">
        <w:t>for</w:t>
      </w:r>
      <w:r w:rsidR="00EE0B78" w:rsidRPr="00112208">
        <w:t xml:space="preserve"> </w:t>
      </w:r>
      <w:r w:rsidRPr="00112208">
        <w:t xml:space="preserve">children very </w:t>
      </w:r>
      <w:r w:rsidRPr="00112208">
        <w:lastRenderedPageBreak/>
        <w:t xml:space="preserve">difficult to </w:t>
      </w:r>
      <w:proofErr w:type="spellStart"/>
      <w:r w:rsidRPr="00112208">
        <w:t>anticoagulate</w:t>
      </w:r>
      <w:proofErr w:type="spellEnd"/>
      <w:r w:rsidRPr="00112208">
        <w:t xml:space="preserve"> initially with anything other than very high dos</w:t>
      </w:r>
      <w:r w:rsidR="0006524E" w:rsidRPr="00112208">
        <w:t>ag</w:t>
      </w:r>
      <w:r w:rsidRPr="00112208">
        <w:t xml:space="preserve">es of warfarin. Alcohol use and the use of most antibiotics usually increase the INR. Missing one dose of warfarin does not typically decrease an INR between 2 and 3 down to 1.4. Discontinuing warfarin will usually drop the INR to </w:t>
      </w:r>
      <w:r w:rsidR="000754E6" w:rsidRPr="00112208">
        <w:t>less than</w:t>
      </w:r>
      <w:r w:rsidRPr="00112208">
        <w:t xml:space="preserve"> 1.5 in 3</w:t>
      </w:r>
      <w:r w:rsidR="00EE0B78">
        <w:t xml:space="preserve"> to </w:t>
      </w:r>
      <w:r w:rsidRPr="00112208">
        <w:t>5 days. Therefore, the most likely reason for this new warfarin resistance is the increase in vitamin K–containing foods in her diet.</w:t>
      </w:r>
    </w:p>
    <w:p w14:paraId="3385388C" w14:textId="77777777" w:rsidR="00DC03D6" w:rsidRPr="00112208" w:rsidRDefault="00DC03D6" w:rsidP="00CE326D">
      <w:pPr>
        <w:spacing w:line="480" w:lineRule="auto"/>
      </w:pPr>
    </w:p>
    <w:p w14:paraId="18D7200A" w14:textId="1304AF86" w:rsidR="00ED1805" w:rsidRPr="00112208" w:rsidRDefault="002145E2" w:rsidP="00CE326D">
      <w:pPr>
        <w:spacing w:line="480" w:lineRule="auto"/>
      </w:pPr>
      <w:r w:rsidRPr="00112208">
        <w:rPr>
          <w:rFonts w:eastAsia="Calibri"/>
        </w:rPr>
        <w:t>7.</w:t>
      </w:r>
      <w:r w:rsidRPr="00112208">
        <w:rPr>
          <w:rFonts w:eastAsia="Calibri"/>
        </w:rPr>
        <w:tab/>
      </w:r>
      <w:r w:rsidR="00AD62BF" w:rsidRPr="00112208">
        <w:t xml:space="preserve">For </w:t>
      </w:r>
      <w:r w:rsidR="00ED1805" w:rsidRPr="00112208">
        <w:t>which patient i</w:t>
      </w:r>
      <w:r w:rsidR="00B94DC2" w:rsidRPr="00112208">
        <w:t>s the finding of a low protein S</w:t>
      </w:r>
      <w:r w:rsidR="00ED1805" w:rsidRPr="00112208">
        <w:t xml:space="preserve"> most indicative of an inherited risk factor for thrombosis?</w:t>
      </w:r>
    </w:p>
    <w:p w14:paraId="0FF4ED90" w14:textId="77777777" w:rsidR="00243BBC" w:rsidRPr="00112208" w:rsidRDefault="00243BBC" w:rsidP="00CE326D">
      <w:pPr>
        <w:pStyle w:val="ListParagraph"/>
        <w:spacing w:after="0" w:line="480" w:lineRule="auto"/>
        <w:ind w:left="0"/>
        <w:rPr>
          <w:rFonts w:ascii="Times New Roman" w:hAnsi="Times New Roman"/>
          <w:sz w:val="24"/>
          <w:szCs w:val="24"/>
        </w:rPr>
      </w:pPr>
    </w:p>
    <w:p w14:paraId="424A5D31" w14:textId="76440BBB" w:rsidR="00ED1805" w:rsidRPr="00112208" w:rsidRDefault="00666267" w:rsidP="00CE326D">
      <w:pPr>
        <w:spacing w:line="480" w:lineRule="auto"/>
      </w:pPr>
      <w:r w:rsidRPr="00112208">
        <w:rPr>
          <w:rFonts w:eastAsia="Calibri"/>
        </w:rPr>
        <w:t>A</w:t>
      </w:r>
      <w:r w:rsidR="002145E2" w:rsidRPr="00112208">
        <w:rPr>
          <w:rFonts w:eastAsia="Calibri"/>
        </w:rPr>
        <w:t>.</w:t>
      </w:r>
      <w:r w:rsidR="002145E2" w:rsidRPr="00112208">
        <w:rPr>
          <w:rFonts w:eastAsia="Calibri"/>
        </w:rPr>
        <w:tab/>
      </w:r>
      <w:r w:rsidR="00ED1805" w:rsidRPr="00112208">
        <w:t>A newborn with suspect</w:t>
      </w:r>
      <w:r w:rsidR="00AD62BF" w:rsidRPr="00112208">
        <w:t>ed</w:t>
      </w:r>
      <w:r w:rsidR="00ED1805" w:rsidRPr="00112208">
        <w:t xml:space="preserve"> sepsis</w:t>
      </w:r>
    </w:p>
    <w:p w14:paraId="39E5FD43" w14:textId="569CD80B" w:rsidR="00ED1805" w:rsidRPr="00112208" w:rsidRDefault="00666267" w:rsidP="00CE326D">
      <w:pPr>
        <w:spacing w:line="480" w:lineRule="auto"/>
      </w:pPr>
      <w:r w:rsidRPr="00CE326D">
        <w:rPr>
          <w:rFonts w:eastAsia="Calibri"/>
          <w:highlight w:val="yellow"/>
        </w:rPr>
        <w:t>B</w:t>
      </w:r>
      <w:r w:rsidR="002145E2" w:rsidRPr="00CE326D">
        <w:rPr>
          <w:rFonts w:eastAsia="Calibri"/>
          <w:highlight w:val="yellow"/>
        </w:rPr>
        <w:t>.</w:t>
      </w:r>
      <w:r w:rsidR="002145E2" w:rsidRPr="00CE326D">
        <w:rPr>
          <w:rFonts w:eastAsia="Calibri"/>
          <w:highlight w:val="yellow"/>
        </w:rPr>
        <w:tab/>
      </w:r>
      <w:r w:rsidR="00ED1805" w:rsidRPr="00CE326D">
        <w:rPr>
          <w:highlight w:val="yellow"/>
        </w:rPr>
        <w:t xml:space="preserve">An </w:t>
      </w:r>
      <w:proofErr w:type="spellStart"/>
      <w:r w:rsidR="0003229E">
        <w:rPr>
          <w:highlight w:val="yellow"/>
        </w:rPr>
        <w:t>adolesecent</w:t>
      </w:r>
      <w:proofErr w:type="spellEnd"/>
      <w:r w:rsidR="0003229E">
        <w:rPr>
          <w:highlight w:val="yellow"/>
        </w:rPr>
        <w:t xml:space="preserve"> female</w:t>
      </w:r>
      <w:r w:rsidR="00ED1805" w:rsidRPr="00CE326D">
        <w:rPr>
          <w:highlight w:val="yellow"/>
        </w:rPr>
        <w:t xml:space="preserve"> with history of </w:t>
      </w:r>
      <w:r w:rsidR="0003229E">
        <w:rPr>
          <w:highlight w:val="yellow"/>
        </w:rPr>
        <w:t xml:space="preserve">unprovoked </w:t>
      </w:r>
      <w:r w:rsidR="00ED1805" w:rsidRPr="00CE326D">
        <w:rPr>
          <w:highlight w:val="yellow"/>
        </w:rPr>
        <w:t>d</w:t>
      </w:r>
      <w:r w:rsidR="00ED1805" w:rsidRPr="0003229E">
        <w:rPr>
          <w:highlight w:val="yellow"/>
        </w:rPr>
        <w:t xml:space="preserve">eep vein thrombosis </w:t>
      </w:r>
      <w:r w:rsidR="0003229E" w:rsidRPr="0003229E">
        <w:rPr>
          <w:highlight w:val="yellow"/>
        </w:rPr>
        <w:t>who presents for follow-up after completing her course of anticoagulation</w:t>
      </w:r>
    </w:p>
    <w:p w14:paraId="4731D2B9" w14:textId="3669537C" w:rsidR="00ED1805" w:rsidRPr="00112208" w:rsidRDefault="00666267" w:rsidP="00CE326D">
      <w:pPr>
        <w:spacing w:line="480" w:lineRule="auto"/>
      </w:pPr>
      <w:r w:rsidRPr="00112208">
        <w:rPr>
          <w:rFonts w:eastAsia="Calibri"/>
        </w:rPr>
        <w:t>C</w:t>
      </w:r>
      <w:r w:rsidR="002145E2" w:rsidRPr="00112208">
        <w:rPr>
          <w:rFonts w:eastAsia="Calibri"/>
        </w:rPr>
        <w:t>.</w:t>
      </w:r>
      <w:r w:rsidR="002145E2" w:rsidRPr="00112208">
        <w:rPr>
          <w:rFonts w:eastAsia="Calibri"/>
        </w:rPr>
        <w:tab/>
      </w:r>
      <w:r w:rsidR="00B94DC2" w:rsidRPr="00112208">
        <w:t xml:space="preserve">An adolescent </w:t>
      </w:r>
      <w:r w:rsidR="0003229E">
        <w:t>male</w:t>
      </w:r>
      <w:r w:rsidRPr="00112208">
        <w:t xml:space="preserve"> </w:t>
      </w:r>
      <w:r w:rsidR="00B94DC2" w:rsidRPr="00112208">
        <w:t>who was tested while taking warfarin for his recent deep vein thrombosis</w:t>
      </w:r>
    </w:p>
    <w:p w14:paraId="5D6DE5D0" w14:textId="1D580E76" w:rsidR="00ED1805" w:rsidRPr="00112208" w:rsidRDefault="00666267" w:rsidP="00CE326D">
      <w:pPr>
        <w:spacing w:line="480" w:lineRule="auto"/>
      </w:pPr>
      <w:r w:rsidRPr="00112208">
        <w:rPr>
          <w:rFonts w:eastAsia="Calibri"/>
        </w:rPr>
        <w:t>D</w:t>
      </w:r>
      <w:r w:rsidR="002145E2" w:rsidRPr="00112208">
        <w:rPr>
          <w:rFonts w:eastAsia="Calibri"/>
        </w:rPr>
        <w:t>.</w:t>
      </w:r>
      <w:r w:rsidR="002145E2" w:rsidRPr="00112208">
        <w:rPr>
          <w:rFonts w:eastAsia="Calibri"/>
        </w:rPr>
        <w:tab/>
      </w:r>
      <w:r w:rsidR="00ED1805" w:rsidRPr="00112208">
        <w:t xml:space="preserve">A patient in the emergency room </w:t>
      </w:r>
      <w:r w:rsidR="00AD62BF" w:rsidRPr="00112208">
        <w:t>whose</w:t>
      </w:r>
      <w:r w:rsidR="00ED1805" w:rsidRPr="00112208">
        <w:t xml:space="preserve"> </w:t>
      </w:r>
      <w:r w:rsidR="00AD62BF" w:rsidRPr="00112208">
        <w:t xml:space="preserve">radiologic </w:t>
      </w:r>
      <w:r w:rsidR="00ED1805" w:rsidRPr="00112208">
        <w:t>testing has just revealed a massive pulmonary embolism</w:t>
      </w:r>
    </w:p>
    <w:p w14:paraId="5C1637E6" w14:textId="485A3262" w:rsidR="00ED1805" w:rsidRPr="00112208" w:rsidRDefault="00666267" w:rsidP="00CE326D">
      <w:pPr>
        <w:spacing w:line="480" w:lineRule="auto"/>
      </w:pPr>
      <w:r w:rsidRPr="00112208">
        <w:rPr>
          <w:rFonts w:eastAsia="Calibri"/>
        </w:rPr>
        <w:t>E</w:t>
      </w:r>
      <w:r w:rsidR="002145E2" w:rsidRPr="00112208">
        <w:rPr>
          <w:rFonts w:eastAsia="Calibri"/>
        </w:rPr>
        <w:t>.</w:t>
      </w:r>
      <w:r w:rsidR="002145E2" w:rsidRPr="00112208">
        <w:rPr>
          <w:rFonts w:eastAsia="Calibri"/>
        </w:rPr>
        <w:tab/>
      </w:r>
      <w:r w:rsidR="00B94DC2" w:rsidRPr="00112208">
        <w:t xml:space="preserve">A pregnant adolescent undergoing thrombophilia evaluation </w:t>
      </w:r>
      <w:r w:rsidR="00AD62BF" w:rsidRPr="00112208">
        <w:t>because of</w:t>
      </w:r>
      <w:r w:rsidR="00B94DC2" w:rsidRPr="00112208">
        <w:t xml:space="preserve"> a family history of thrombosis</w:t>
      </w:r>
    </w:p>
    <w:p w14:paraId="725FB009" w14:textId="77777777" w:rsidR="00666267" w:rsidRPr="00112208" w:rsidRDefault="00666267" w:rsidP="00671F60">
      <w:pPr>
        <w:spacing w:line="480" w:lineRule="auto"/>
      </w:pPr>
    </w:p>
    <w:p w14:paraId="07BF4E14" w14:textId="15990A6E" w:rsidR="00EE0B78" w:rsidRDefault="00ED1805" w:rsidP="00CE326D">
      <w:pPr>
        <w:spacing w:line="480" w:lineRule="auto"/>
        <w:rPr>
          <w:b/>
        </w:rPr>
      </w:pPr>
      <w:r w:rsidRPr="00112208">
        <w:rPr>
          <w:b/>
        </w:rPr>
        <w:t>Explanation</w:t>
      </w:r>
    </w:p>
    <w:p w14:paraId="40C8948F" w14:textId="134A7CEA" w:rsidR="00ED1805" w:rsidRPr="00112208" w:rsidRDefault="00B94DC2" w:rsidP="00CE326D">
      <w:pPr>
        <w:spacing w:line="480" w:lineRule="auto"/>
      </w:pPr>
      <w:r w:rsidRPr="00112208">
        <w:t>Newborns have naturally low levels of protein S.</w:t>
      </w:r>
      <w:r w:rsidR="002145E2" w:rsidRPr="00112208">
        <w:t xml:space="preserve"> </w:t>
      </w:r>
      <w:r w:rsidRPr="00112208">
        <w:t xml:space="preserve">Warfarin also lowers protein C and </w:t>
      </w:r>
      <w:r w:rsidR="00E7082C">
        <w:t xml:space="preserve">protein </w:t>
      </w:r>
      <w:r w:rsidRPr="00112208">
        <w:t>S activity.</w:t>
      </w:r>
      <w:r w:rsidR="002145E2" w:rsidRPr="00112208">
        <w:t xml:space="preserve"> </w:t>
      </w:r>
      <w:r w:rsidRPr="00112208">
        <w:t>Pregnancy causes low protein S levels.</w:t>
      </w:r>
      <w:r w:rsidR="002145E2" w:rsidRPr="00112208">
        <w:t xml:space="preserve"> </w:t>
      </w:r>
      <w:r w:rsidRPr="00112208">
        <w:t>Acute thrombosis also lowers the levels of all natural anticoagulants.</w:t>
      </w:r>
      <w:r w:rsidR="002145E2" w:rsidRPr="00112208">
        <w:t xml:space="preserve"> </w:t>
      </w:r>
      <w:r w:rsidR="00EE2179" w:rsidRPr="00112208">
        <w:t xml:space="preserve">Therefore, a finding of low protein C or </w:t>
      </w:r>
      <w:r w:rsidR="00E7082C">
        <w:t xml:space="preserve">protein </w:t>
      </w:r>
      <w:r w:rsidR="00EE2179" w:rsidRPr="00112208">
        <w:t xml:space="preserve">S in any of these settings </w:t>
      </w:r>
      <w:r w:rsidR="00EE2179" w:rsidRPr="00112208">
        <w:lastRenderedPageBreak/>
        <w:t>would need to be repeated (</w:t>
      </w:r>
      <w:r w:rsidR="00AD62BF" w:rsidRPr="00112208">
        <w:t xml:space="preserve">eg, </w:t>
      </w:r>
      <w:r w:rsidR="00EE2179" w:rsidRPr="00112208">
        <w:t>at an older age, after pregnancy</w:t>
      </w:r>
      <w:r w:rsidR="00AD62BF" w:rsidRPr="00112208">
        <w:t>)</w:t>
      </w:r>
      <w:r w:rsidR="00EE2179" w:rsidRPr="00112208">
        <w:t xml:space="preserve"> </w:t>
      </w:r>
      <w:r w:rsidR="00AD62BF" w:rsidRPr="00112208">
        <w:t>to</w:t>
      </w:r>
      <w:r w:rsidR="00EE2179" w:rsidRPr="00112208">
        <w:t xml:space="preserve"> confirm the diagnosis.</w:t>
      </w:r>
      <w:r w:rsidR="002145E2" w:rsidRPr="00112208">
        <w:t xml:space="preserve"> </w:t>
      </w:r>
      <w:r w:rsidRPr="00112208">
        <w:t xml:space="preserve">The </w:t>
      </w:r>
      <w:r w:rsidR="0003229E">
        <w:t xml:space="preserve">adolescent female who </w:t>
      </w:r>
      <w:r w:rsidRPr="00112208">
        <w:t>is off therapy at the time of testing</w:t>
      </w:r>
      <w:r w:rsidR="0003229E">
        <w:t xml:space="preserve"> likely does have Protein S deficiency, especially given the history of unprovoked thrombosis.</w:t>
      </w:r>
    </w:p>
    <w:p w14:paraId="69F807AA" w14:textId="77777777" w:rsidR="00ED1805" w:rsidRPr="00112208" w:rsidRDefault="00ED1805" w:rsidP="00CE326D">
      <w:pPr>
        <w:spacing w:line="480" w:lineRule="auto"/>
      </w:pPr>
    </w:p>
    <w:p w14:paraId="370BC22C" w14:textId="27F8F9B1" w:rsidR="0067733F" w:rsidRDefault="002145E2" w:rsidP="00CE326D">
      <w:pPr>
        <w:spacing w:line="480" w:lineRule="auto"/>
      </w:pPr>
      <w:r w:rsidRPr="00112208">
        <w:rPr>
          <w:rFonts w:eastAsia="Calibri"/>
        </w:rPr>
        <w:t>8.</w:t>
      </w:r>
      <w:r w:rsidRPr="00112208">
        <w:rPr>
          <w:rFonts w:eastAsia="Calibri"/>
        </w:rPr>
        <w:tab/>
      </w:r>
      <w:r w:rsidR="00B94DC2" w:rsidRPr="00112208">
        <w:t xml:space="preserve">A 5-year-old </w:t>
      </w:r>
      <w:r w:rsidR="00666267" w:rsidRPr="00112208">
        <w:t xml:space="preserve">girl </w:t>
      </w:r>
      <w:r w:rsidR="00B94DC2" w:rsidRPr="00112208">
        <w:t xml:space="preserve">is referred to hematology </w:t>
      </w:r>
      <w:r w:rsidR="00666267" w:rsidRPr="00112208">
        <w:t>before</w:t>
      </w:r>
      <w:r w:rsidR="00B94DC2" w:rsidRPr="00112208">
        <w:t xml:space="preserve"> a tonsillectomy</w:t>
      </w:r>
      <w:r w:rsidR="00AD62BF" w:rsidRPr="00112208">
        <w:t xml:space="preserve"> and </w:t>
      </w:r>
      <w:r w:rsidR="00B94DC2" w:rsidRPr="00112208">
        <w:t>adenoidectomy.</w:t>
      </w:r>
      <w:r w:rsidRPr="00112208">
        <w:t xml:space="preserve"> </w:t>
      </w:r>
      <w:r w:rsidR="00B94DC2" w:rsidRPr="00112208">
        <w:t xml:space="preserve">Preoperative testing by her ENT surgeon revealed a prolonged </w:t>
      </w:r>
      <w:r w:rsidR="0067733F" w:rsidRPr="0067733F">
        <w:t>partial thromboplastin time</w:t>
      </w:r>
      <w:r w:rsidR="0067733F" w:rsidRPr="0067733F" w:rsidDel="00AD62BF">
        <w:t xml:space="preserve"> </w:t>
      </w:r>
      <w:r w:rsidR="0067733F">
        <w:t>(</w:t>
      </w:r>
      <w:r w:rsidR="00B94DC2" w:rsidRPr="00112208">
        <w:t>PTT</w:t>
      </w:r>
      <w:r w:rsidR="0067733F">
        <w:t>)</w:t>
      </w:r>
      <w:r w:rsidR="00B94DC2" w:rsidRPr="00112208">
        <w:t>.</w:t>
      </w:r>
      <w:r w:rsidRPr="00112208">
        <w:t xml:space="preserve"> </w:t>
      </w:r>
      <w:r w:rsidR="00B94DC2" w:rsidRPr="00112208">
        <w:t xml:space="preserve">Although the patient’s mother has a history of </w:t>
      </w:r>
      <w:r w:rsidR="00AD62BF" w:rsidRPr="00112208">
        <w:t>post</w:t>
      </w:r>
      <w:r w:rsidR="00B94DC2" w:rsidRPr="00112208">
        <w:t>partum thrombosis, there is no personal or family history of easy bruising or bleeding.</w:t>
      </w:r>
      <w:r w:rsidRPr="00112208">
        <w:t xml:space="preserve"> </w:t>
      </w:r>
      <w:r w:rsidR="00B94DC2" w:rsidRPr="00112208">
        <w:t xml:space="preserve">You suspect a lupus anticoagulant </w:t>
      </w:r>
      <w:r w:rsidR="00AD62BF" w:rsidRPr="00112208">
        <w:t xml:space="preserve">(LA) </w:t>
      </w:r>
      <w:r w:rsidR="00B94DC2" w:rsidRPr="00112208">
        <w:t>as the cause of the prolonged PTT.</w:t>
      </w:r>
      <w:r w:rsidRPr="00112208">
        <w:t xml:space="preserve"> </w:t>
      </w:r>
    </w:p>
    <w:p w14:paraId="770D9F9E" w14:textId="77777777" w:rsidR="0067733F" w:rsidRDefault="0067733F" w:rsidP="00CE326D">
      <w:pPr>
        <w:spacing w:line="480" w:lineRule="auto"/>
      </w:pPr>
    </w:p>
    <w:p w14:paraId="36DF307D" w14:textId="48558A3E" w:rsidR="00ED1805" w:rsidRPr="00112208" w:rsidRDefault="00B94DC2" w:rsidP="00CE326D">
      <w:pPr>
        <w:spacing w:line="480" w:lineRule="auto"/>
      </w:pPr>
      <w:r w:rsidRPr="00112208">
        <w:t>Which of the following is a true statement about LAs?</w:t>
      </w:r>
    </w:p>
    <w:p w14:paraId="2B540B8B" w14:textId="77777777" w:rsidR="00B94DC2" w:rsidRPr="00112208" w:rsidRDefault="00B94DC2" w:rsidP="00CE326D">
      <w:pPr>
        <w:pStyle w:val="ListParagraph"/>
        <w:spacing w:after="0" w:line="480" w:lineRule="auto"/>
        <w:ind w:left="0"/>
        <w:rPr>
          <w:rFonts w:ascii="Times New Roman" w:hAnsi="Times New Roman"/>
          <w:sz w:val="24"/>
          <w:szCs w:val="24"/>
        </w:rPr>
      </w:pPr>
    </w:p>
    <w:p w14:paraId="524BAF0F" w14:textId="5C022F31" w:rsidR="00B94DC2" w:rsidRPr="00112208" w:rsidRDefault="00666267" w:rsidP="00CE326D">
      <w:pPr>
        <w:spacing w:line="480" w:lineRule="auto"/>
      </w:pPr>
      <w:r w:rsidRPr="00112208">
        <w:rPr>
          <w:rFonts w:eastAsia="Calibri"/>
        </w:rPr>
        <w:t>A</w:t>
      </w:r>
      <w:r w:rsidR="002145E2" w:rsidRPr="00112208">
        <w:rPr>
          <w:rFonts w:eastAsia="Calibri"/>
        </w:rPr>
        <w:t>.</w:t>
      </w:r>
      <w:r w:rsidR="002145E2" w:rsidRPr="00112208">
        <w:rPr>
          <w:rFonts w:eastAsia="Calibri"/>
        </w:rPr>
        <w:tab/>
      </w:r>
      <w:r w:rsidR="00B94DC2" w:rsidRPr="00112208">
        <w:t xml:space="preserve">The </w:t>
      </w:r>
      <w:r w:rsidR="0003229E">
        <w:t>prolonged</w:t>
      </w:r>
      <w:r w:rsidR="00B94DC2" w:rsidRPr="00112208">
        <w:t xml:space="preserve"> PTT will correct after the addition of factor VIII</w:t>
      </w:r>
      <w:r w:rsidRPr="00112208">
        <w:t>.</w:t>
      </w:r>
    </w:p>
    <w:p w14:paraId="3C87AAF1" w14:textId="1AA9EA6E" w:rsidR="00B94DC2" w:rsidRPr="00112208" w:rsidRDefault="00666267" w:rsidP="00CE326D">
      <w:pPr>
        <w:spacing w:line="480" w:lineRule="auto"/>
      </w:pPr>
      <w:r w:rsidRPr="00112208">
        <w:rPr>
          <w:rFonts w:eastAsia="Calibri"/>
        </w:rPr>
        <w:t>B</w:t>
      </w:r>
      <w:r w:rsidR="002145E2" w:rsidRPr="00112208">
        <w:rPr>
          <w:rFonts w:eastAsia="Calibri"/>
        </w:rPr>
        <w:t>.</w:t>
      </w:r>
      <w:r w:rsidR="002145E2" w:rsidRPr="00112208">
        <w:rPr>
          <w:rFonts w:eastAsia="Calibri"/>
        </w:rPr>
        <w:tab/>
      </w:r>
      <w:r w:rsidR="00B94DC2" w:rsidRPr="00112208">
        <w:t xml:space="preserve">The </w:t>
      </w:r>
      <w:r w:rsidR="0003229E">
        <w:t>pro</w:t>
      </w:r>
      <w:r w:rsidR="00B94DC2" w:rsidRPr="00112208">
        <w:t>long</w:t>
      </w:r>
      <w:r w:rsidR="0003229E">
        <w:t>ed</w:t>
      </w:r>
      <w:r w:rsidR="00B94DC2" w:rsidRPr="00112208">
        <w:t xml:space="preserve"> PTT will correct with 1:1 mixing with normal plasma</w:t>
      </w:r>
      <w:r w:rsidRPr="00112208">
        <w:t>.</w:t>
      </w:r>
    </w:p>
    <w:p w14:paraId="3BB5A6E2" w14:textId="13EA8EF8" w:rsidR="00B94DC2" w:rsidRPr="00112208" w:rsidRDefault="00666267" w:rsidP="00CE326D">
      <w:pPr>
        <w:spacing w:line="480" w:lineRule="auto"/>
      </w:pPr>
      <w:r w:rsidRPr="00112208">
        <w:rPr>
          <w:rFonts w:eastAsia="Calibri"/>
        </w:rPr>
        <w:t>C</w:t>
      </w:r>
      <w:r w:rsidR="002145E2" w:rsidRPr="00112208">
        <w:rPr>
          <w:rFonts w:eastAsia="Calibri"/>
        </w:rPr>
        <w:t>.</w:t>
      </w:r>
      <w:r w:rsidR="002145E2" w:rsidRPr="00112208">
        <w:rPr>
          <w:rFonts w:eastAsia="Calibri"/>
        </w:rPr>
        <w:tab/>
      </w:r>
      <w:r w:rsidR="00B94DC2" w:rsidRPr="00112208">
        <w:t>Most patients with an LA have systemic lupus erythematosus</w:t>
      </w:r>
      <w:r w:rsidRPr="00112208">
        <w:t>.</w:t>
      </w:r>
    </w:p>
    <w:p w14:paraId="42D002F2" w14:textId="287B7419" w:rsidR="00B94DC2" w:rsidRPr="00112208" w:rsidRDefault="00666267" w:rsidP="00CE326D">
      <w:pPr>
        <w:spacing w:line="480" w:lineRule="auto"/>
      </w:pPr>
      <w:r w:rsidRPr="00112208">
        <w:rPr>
          <w:rFonts w:eastAsia="Calibri"/>
          <w:highlight w:val="yellow"/>
        </w:rPr>
        <w:t>D</w:t>
      </w:r>
      <w:r w:rsidR="002145E2" w:rsidRPr="00112208">
        <w:rPr>
          <w:rFonts w:eastAsia="Calibri"/>
          <w:highlight w:val="yellow"/>
        </w:rPr>
        <w:t>.</w:t>
      </w:r>
      <w:r w:rsidR="002145E2" w:rsidRPr="00112208">
        <w:rPr>
          <w:rFonts w:eastAsia="Calibri"/>
          <w:highlight w:val="yellow"/>
        </w:rPr>
        <w:tab/>
      </w:r>
      <w:r w:rsidR="00B94DC2" w:rsidRPr="00112208">
        <w:rPr>
          <w:highlight w:val="yellow"/>
        </w:rPr>
        <w:t>The PTT will correct if excess phospholipid is added to the plasma before the clotting time test is performed</w:t>
      </w:r>
      <w:r w:rsidRPr="00112208">
        <w:t>.</w:t>
      </w:r>
    </w:p>
    <w:p w14:paraId="410DC565" w14:textId="6D010192" w:rsidR="00B94DC2" w:rsidRPr="00112208" w:rsidRDefault="00666267" w:rsidP="00CE326D">
      <w:pPr>
        <w:spacing w:line="480" w:lineRule="auto"/>
      </w:pPr>
      <w:r w:rsidRPr="00112208">
        <w:rPr>
          <w:rFonts w:eastAsia="Calibri"/>
        </w:rPr>
        <w:t>E</w:t>
      </w:r>
      <w:r w:rsidR="002145E2" w:rsidRPr="00112208">
        <w:rPr>
          <w:rFonts w:eastAsia="Calibri"/>
        </w:rPr>
        <w:t>.</w:t>
      </w:r>
      <w:r w:rsidR="002145E2" w:rsidRPr="00112208">
        <w:rPr>
          <w:rFonts w:eastAsia="Calibri"/>
        </w:rPr>
        <w:tab/>
      </w:r>
      <w:r w:rsidR="0003229E">
        <w:t xml:space="preserve">Lupus anticoagulant is an </w:t>
      </w:r>
      <w:r w:rsidR="00B94DC2" w:rsidRPr="00112208">
        <w:t>inherited thrombophilia</w:t>
      </w:r>
      <w:r w:rsidRPr="00112208">
        <w:t>.</w:t>
      </w:r>
    </w:p>
    <w:p w14:paraId="79283F07" w14:textId="77777777" w:rsidR="00666267" w:rsidRPr="00112208" w:rsidRDefault="00666267" w:rsidP="00671F60">
      <w:pPr>
        <w:spacing w:line="480" w:lineRule="auto"/>
      </w:pPr>
    </w:p>
    <w:p w14:paraId="74CD7654" w14:textId="7C2A7F52" w:rsidR="0067733F" w:rsidRDefault="00ED5748" w:rsidP="00CE326D">
      <w:pPr>
        <w:spacing w:line="480" w:lineRule="auto"/>
        <w:rPr>
          <w:b/>
        </w:rPr>
      </w:pPr>
      <w:r w:rsidRPr="00112208">
        <w:rPr>
          <w:b/>
        </w:rPr>
        <w:t>Explanation</w:t>
      </w:r>
    </w:p>
    <w:p w14:paraId="240B78B2" w14:textId="4F28C2C0" w:rsidR="00ED5748" w:rsidRPr="00112208" w:rsidRDefault="00ED5748" w:rsidP="00CE326D">
      <w:pPr>
        <w:spacing w:line="480" w:lineRule="auto"/>
      </w:pPr>
      <w:r w:rsidRPr="00112208">
        <w:t>The LA is characterized by a prolonged PTT that does not correct on</w:t>
      </w:r>
      <w:r w:rsidR="0023529E" w:rsidRPr="00112208">
        <w:t xml:space="preserve"> </w:t>
      </w:r>
      <w:r w:rsidRPr="00112208">
        <w:t>1:1 mixing with normal plasma.</w:t>
      </w:r>
      <w:r w:rsidR="002145E2" w:rsidRPr="00112208">
        <w:t xml:space="preserve"> </w:t>
      </w:r>
      <w:r w:rsidRPr="00112208">
        <w:t>The LA is caused by an antiphospholipid antibody that binds the phospholipid in the PTT.</w:t>
      </w:r>
      <w:r w:rsidR="002145E2" w:rsidRPr="00112208">
        <w:t xml:space="preserve"> </w:t>
      </w:r>
      <w:r w:rsidRPr="00112208">
        <w:t>Excess phospholipid neutralizes the antibody and allows the reaction to proceed.</w:t>
      </w:r>
      <w:r w:rsidR="002145E2" w:rsidRPr="00112208">
        <w:t xml:space="preserve"> </w:t>
      </w:r>
      <w:r w:rsidRPr="00112208">
        <w:t xml:space="preserve">The LA </w:t>
      </w:r>
      <w:r w:rsidRPr="00112208">
        <w:lastRenderedPageBreak/>
        <w:t>can occur in otherwise well children after a viral illness.</w:t>
      </w:r>
      <w:r w:rsidR="002145E2" w:rsidRPr="00112208">
        <w:t xml:space="preserve"> </w:t>
      </w:r>
      <w:r w:rsidRPr="00112208">
        <w:t>LA is an example of an acquired thrombophilia, not an inherited thrombophilia.</w:t>
      </w:r>
    </w:p>
    <w:p w14:paraId="6721FCDC" w14:textId="77777777" w:rsidR="00ED5748" w:rsidRPr="00112208" w:rsidRDefault="00ED5748" w:rsidP="00671F60">
      <w:pPr>
        <w:spacing w:line="480" w:lineRule="auto"/>
      </w:pPr>
    </w:p>
    <w:p w14:paraId="2FD9C093" w14:textId="74E897A6" w:rsidR="0067733F" w:rsidRDefault="002145E2" w:rsidP="00CE326D">
      <w:pPr>
        <w:spacing w:line="480" w:lineRule="auto"/>
      </w:pPr>
      <w:r w:rsidRPr="00112208">
        <w:rPr>
          <w:rFonts w:eastAsia="Calibri"/>
        </w:rPr>
        <w:t>9.</w:t>
      </w:r>
      <w:r w:rsidRPr="00112208">
        <w:rPr>
          <w:rFonts w:eastAsia="Calibri"/>
        </w:rPr>
        <w:tab/>
      </w:r>
      <w:r w:rsidR="00ED5748" w:rsidRPr="00112208">
        <w:t xml:space="preserve">A 17-year-old </w:t>
      </w:r>
      <w:r w:rsidR="00666267" w:rsidRPr="00112208">
        <w:t xml:space="preserve">boy </w:t>
      </w:r>
      <w:r w:rsidR="00ED5748" w:rsidRPr="00112208">
        <w:t>with newly diagnosed T-cell acute lymphoblastic leukemia (ALL) has been admitted for induction chemotherapy.</w:t>
      </w:r>
      <w:r w:rsidRPr="00112208">
        <w:t xml:space="preserve"> </w:t>
      </w:r>
      <w:r w:rsidR="00ED5748" w:rsidRPr="00112208">
        <w:t xml:space="preserve">You are considering </w:t>
      </w:r>
      <w:r w:rsidR="0003229E">
        <w:t>whether to initiate thromboprophylaxis</w:t>
      </w:r>
      <w:r w:rsidR="00ED5748" w:rsidRPr="00112208">
        <w:t xml:space="preserve"> during the hospital</w:t>
      </w:r>
      <w:r w:rsidR="0003229E">
        <w:t>ization</w:t>
      </w:r>
      <w:r w:rsidR="00ED5748" w:rsidRPr="00112208">
        <w:t>.</w:t>
      </w:r>
      <w:r w:rsidRPr="00112208">
        <w:t xml:space="preserve"> </w:t>
      </w:r>
    </w:p>
    <w:p w14:paraId="360E19A8" w14:textId="77777777" w:rsidR="0067733F" w:rsidRDefault="0067733F" w:rsidP="00CE326D">
      <w:pPr>
        <w:spacing w:line="480" w:lineRule="auto"/>
      </w:pPr>
    </w:p>
    <w:p w14:paraId="1DEE669B" w14:textId="213C3CDE" w:rsidR="00ED5748" w:rsidRPr="00112208" w:rsidRDefault="00ED5748" w:rsidP="00CE326D">
      <w:pPr>
        <w:spacing w:line="480" w:lineRule="auto"/>
      </w:pPr>
      <w:r w:rsidRPr="00112208">
        <w:t xml:space="preserve">Which of the following statements is true </w:t>
      </w:r>
      <w:r w:rsidR="00AD62BF" w:rsidRPr="00112208">
        <w:t xml:space="preserve">about </w:t>
      </w:r>
      <w:r w:rsidRPr="00112208">
        <w:t>the risk of thrombosis in ALL?</w:t>
      </w:r>
    </w:p>
    <w:p w14:paraId="5DE30440" w14:textId="77777777" w:rsidR="00ED5748" w:rsidRPr="00112208" w:rsidRDefault="00ED5748" w:rsidP="00CE326D">
      <w:pPr>
        <w:pStyle w:val="ListParagraph"/>
        <w:spacing w:after="0" w:line="480" w:lineRule="auto"/>
        <w:ind w:left="0"/>
        <w:rPr>
          <w:rFonts w:ascii="Times New Roman" w:hAnsi="Times New Roman"/>
          <w:sz w:val="24"/>
          <w:szCs w:val="24"/>
        </w:rPr>
      </w:pPr>
    </w:p>
    <w:p w14:paraId="6926F113" w14:textId="5AEFF9BD" w:rsidR="00ED5748" w:rsidRPr="00112208" w:rsidRDefault="00666267" w:rsidP="00CE326D">
      <w:pPr>
        <w:spacing w:line="480" w:lineRule="auto"/>
      </w:pPr>
      <w:r w:rsidRPr="00112208">
        <w:rPr>
          <w:rFonts w:eastAsia="Calibri"/>
        </w:rPr>
        <w:t>A</w:t>
      </w:r>
      <w:r w:rsidR="002145E2" w:rsidRPr="00112208">
        <w:rPr>
          <w:rFonts w:eastAsia="Calibri"/>
        </w:rPr>
        <w:t>.</w:t>
      </w:r>
      <w:r w:rsidR="002145E2" w:rsidRPr="00112208">
        <w:rPr>
          <w:rFonts w:eastAsia="Calibri"/>
        </w:rPr>
        <w:tab/>
      </w:r>
      <w:r w:rsidR="00ED5748" w:rsidRPr="00112208">
        <w:t>T-cell ALL has a lower risk of thrombosis than B-cell ALL</w:t>
      </w:r>
      <w:r w:rsidRPr="00112208">
        <w:t>.</w:t>
      </w:r>
    </w:p>
    <w:p w14:paraId="15FB6057" w14:textId="625F6A06" w:rsidR="00B6291E" w:rsidRPr="00112208" w:rsidRDefault="00666267" w:rsidP="00CE326D">
      <w:pPr>
        <w:spacing w:line="480" w:lineRule="auto"/>
      </w:pPr>
      <w:r w:rsidRPr="00112208">
        <w:rPr>
          <w:rFonts w:eastAsia="Calibri"/>
          <w:highlight w:val="yellow"/>
        </w:rPr>
        <w:t>B</w:t>
      </w:r>
      <w:r w:rsidR="002145E2" w:rsidRPr="00112208">
        <w:rPr>
          <w:rFonts w:eastAsia="Calibri"/>
          <w:highlight w:val="yellow"/>
        </w:rPr>
        <w:t>.</w:t>
      </w:r>
      <w:r w:rsidR="002145E2" w:rsidRPr="00112208">
        <w:rPr>
          <w:rFonts w:eastAsia="Calibri"/>
          <w:highlight w:val="yellow"/>
        </w:rPr>
        <w:tab/>
      </w:r>
      <w:r w:rsidR="00B6291E" w:rsidRPr="00112208">
        <w:rPr>
          <w:highlight w:val="yellow"/>
        </w:rPr>
        <w:t xml:space="preserve">Adolescent patients have a higher risk of thrombosis than </w:t>
      </w:r>
      <w:r w:rsidR="0003229E">
        <w:rPr>
          <w:highlight w:val="yellow"/>
        </w:rPr>
        <w:t>younger</w:t>
      </w:r>
      <w:r w:rsidR="00B6291E" w:rsidRPr="00112208">
        <w:rPr>
          <w:highlight w:val="yellow"/>
        </w:rPr>
        <w:t xml:space="preserve"> patients with AL</w:t>
      </w:r>
      <w:r w:rsidR="009A6E78" w:rsidRPr="00112208">
        <w:rPr>
          <w:highlight w:val="yellow"/>
        </w:rPr>
        <w:t>L</w:t>
      </w:r>
      <w:r w:rsidRPr="00112208">
        <w:t>.</w:t>
      </w:r>
    </w:p>
    <w:p w14:paraId="67AB9570" w14:textId="72434A79" w:rsidR="00B6291E" w:rsidRPr="00112208" w:rsidRDefault="00666267" w:rsidP="00CE326D">
      <w:pPr>
        <w:spacing w:line="480" w:lineRule="auto"/>
      </w:pPr>
      <w:r w:rsidRPr="00112208">
        <w:rPr>
          <w:rFonts w:eastAsia="Calibri"/>
        </w:rPr>
        <w:t>C</w:t>
      </w:r>
      <w:r w:rsidR="002145E2" w:rsidRPr="00112208">
        <w:rPr>
          <w:rFonts w:eastAsia="Calibri"/>
        </w:rPr>
        <w:t>.</w:t>
      </w:r>
      <w:r w:rsidR="002145E2" w:rsidRPr="00112208">
        <w:rPr>
          <w:rFonts w:eastAsia="Calibri"/>
        </w:rPr>
        <w:tab/>
      </w:r>
      <w:r w:rsidR="00B6291E" w:rsidRPr="00112208">
        <w:t>The risk of thrombosis will be stable throughout the planned course of therapy</w:t>
      </w:r>
      <w:r w:rsidRPr="00112208">
        <w:t>.</w:t>
      </w:r>
    </w:p>
    <w:p w14:paraId="3C90CD7E" w14:textId="1A8CFF84" w:rsidR="00B6291E" w:rsidRPr="00112208" w:rsidRDefault="00666267" w:rsidP="00CE326D">
      <w:pPr>
        <w:spacing w:line="480" w:lineRule="auto"/>
      </w:pPr>
      <w:r w:rsidRPr="00112208">
        <w:rPr>
          <w:rFonts w:eastAsia="Calibri"/>
        </w:rPr>
        <w:t>D</w:t>
      </w:r>
      <w:r w:rsidR="002145E2" w:rsidRPr="00112208">
        <w:rPr>
          <w:rFonts w:eastAsia="Calibri"/>
        </w:rPr>
        <w:t>.</w:t>
      </w:r>
      <w:r w:rsidR="002145E2" w:rsidRPr="00112208">
        <w:rPr>
          <w:rFonts w:eastAsia="Calibri"/>
        </w:rPr>
        <w:tab/>
      </w:r>
      <w:r w:rsidR="00B6291E" w:rsidRPr="00112208">
        <w:t>Placing a peripherally inserted catheter (PICC) line in lieu of a central indwelling catheter will minimize the risk of thrombosis</w:t>
      </w:r>
      <w:r w:rsidRPr="00112208">
        <w:t>.</w:t>
      </w:r>
    </w:p>
    <w:p w14:paraId="1A283284" w14:textId="1EF7DF7A" w:rsidR="00B6291E" w:rsidRPr="00112208" w:rsidRDefault="00666267" w:rsidP="00CE326D">
      <w:pPr>
        <w:spacing w:line="480" w:lineRule="auto"/>
      </w:pPr>
      <w:r w:rsidRPr="00112208">
        <w:rPr>
          <w:rFonts w:eastAsia="Calibri"/>
        </w:rPr>
        <w:t>E</w:t>
      </w:r>
      <w:r w:rsidR="002145E2" w:rsidRPr="00112208">
        <w:rPr>
          <w:rFonts w:eastAsia="Calibri"/>
        </w:rPr>
        <w:t>.</w:t>
      </w:r>
      <w:r w:rsidR="002145E2" w:rsidRPr="00112208">
        <w:rPr>
          <w:rFonts w:eastAsia="Calibri"/>
        </w:rPr>
        <w:tab/>
      </w:r>
      <w:r w:rsidR="00B6291E" w:rsidRPr="00112208">
        <w:t xml:space="preserve">The risk will be increased during times of asparaginase administration </w:t>
      </w:r>
      <w:r w:rsidR="00F57213" w:rsidRPr="00112208">
        <w:t>because of</w:t>
      </w:r>
      <w:r w:rsidR="00B6291E" w:rsidRPr="00112208">
        <w:t xml:space="preserve"> transient increases in protein S activity</w:t>
      </w:r>
      <w:r w:rsidRPr="00112208">
        <w:t>.</w:t>
      </w:r>
    </w:p>
    <w:p w14:paraId="74D417C5" w14:textId="77777777" w:rsidR="00666267" w:rsidRPr="00112208" w:rsidRDefault="00666267" w:rsidP="00671F60">
      <w:pPr>
        <w:spacing w:line="480" w:lineRule="auto"/>
      </w:pPr>
    </w:p>
    <w:p w14:paraId="30F002BA" w14:textId="5C6B6A3C" w:rsidR="0067733F" w:rsidRDefault="00B6291E" w:rsidP="00CE326D">
      <w:pPr>
        <w:spacing w:line="480" w:lineRule="auto"/>
        <w:rPr>
          <w:b/>
        </w:rPr>
      </w:pPr>
      <w:r w:rsidRPr="00112208">
        <w:rPr>
          <w:b/>
        </w:rPr>
        <w:t>Explanation</w:t>
      </w:r>
    </w:p>
    <w:p w14:paraId="214F88E7" w14:textId="40EBC0C2" w:rsidR="002145E2" w:rsidRPr="00112208" w:rsidRDefault="00B6291E" w:rsidP="00CE326D">
      <w:pPr>
        <w:spacing w:line="480" w:lineRule="auto"/>
      </w:pPr>
      <w:r w:rsidRPr="00112208">
        <w:t>T-cell ALL has a higher risk of thrombosis than B-cell ALL.</w:t>
      </w:r>
      <w:r w:rsidR="002145E2" w:rsidRPr="00112208">
        <w:t xml:space="preserve"> </w:t>
      </w:r>
      <w:r w:rsidRPr="00112208">
        <w:t xml:space="preserve">Among pediatric patients with ALL, adolescent patients have the highest risk of thrombosis compared </w:t>
      </w:r>
      <w:r w:rsidR="00F57213" w:rsidRPr="00112208">
        <w:t xml:space="preserve">with </w:t>
      </w:r>
      <w:r w:rsidRPr="00112208">
        <w:t>other age groups.</w:t>
      </w:r>
      <w:r w:rsidR="002145E2" w:rsidRPr="00112208">
        <w:t xml:space="preserve"> </w:t>
      </w:r>
      <w:r w:rsidRPr="00112208">
        <w:t xml:space="preserve">The risk of thrombosis is increased during induction </w:t>
      </w:r>
      <w:r w:rsidR="00F57213" w:rsidRPr="00112208">
        <w:t>because of</w:t>
      </w:r>
      <w:r w:rsidRPr="00112208">
        <w:t xml:space="preserve"> active cancer and the use of steroids and asparaginase.</w:t>
      </w:r>
      <w:r w:rsidR="002145E2" w:rsidRPr="00112208">
        <w:t xml:space="preserve"> </w:t>
      </w:r>
      <w:r w:rsidR="00F57213" w:rsidRPr="00112208">
        <w:t>S</w:t>
      </w:r>
      <w:r w:rsidRPr="00112208">
        <w:t xml:space="preserve">ome studies suggest the risk </w:t>
      </w:r>
      <w:r w:rsidR="00F57213" w:rsidRPr="00112208">
        <w:t>of thrombosis increases</w:t>
      </w:r>
      <w:r w:rsidRPr="00112208">
        <w:t xml:space="preserve"> with PICC </w:t>
      </w:r>
      <w:r w:rsidRPr="00112208">
        <w:lastRenderedPageBreak/>
        <w:t>lines.</w:t>
      </w:r>
      <w:r w:rsidR="002145E2" w:rsidRPr="00112208">
        <w:t xml:space="preserve"> </w:t>
      </w:r>
      <w:r w:rsidRPr="00112208">
        <w:t xml:space="preserve">Asparaginase increases the risk of thrombosis </w:t>
      </w:r>
      <w:r w:rsidR="00F57213" w:rsidRPr="00112208">
        <w:t xml:space="preserve">because of </w:t>
      </w:r>
      <w:r w:rsidRPr="00112208">
        <w:t xml:space="preserve">transient decreases in </w:t>
      </w:r>
      <w:r w:rsidR="009A6E78" w:rsidRPr="00112208">
        <w:t>antithrombin III</w:t>
      </w:r>
      <w:r w:rsidRPr="00112208">
        <w:t>.</w:t>
      </w:r>
    </w:p>
    <w:p w14:paraId="08DADF8C" w14:textId="5A343E86" w:rsidR="00B6291E" w:rsidRPr="00112208" w:rsidRDefault="00B6291E" w:rsidP="00671F60">
      <w:pPr>
        <w:spacing w:line="480" w:lineRule="auto"/>
      </w:pPr>
    </w:p>
    <w:p w14:paraId="56A4602A" w14:textId="3CB0D265" w:rsidR="0067733F" w:rsidRDefault="002145E2" w:rsidP="00CE326D">
      <w:pPr>
        <w:spacing w:line="480" w:lineRule="auto"/>
      </w:pPr>
      <w:r w:rsidRPr="00112208">
        <w:rPr>
          <w:rFonts w:eastAsia="Calibri"/>
        </w:rPr>
        <w:t>10.</w:t>
      </w:r>
      <w:r w:rsidRPr="00112208">
        <w:rPr>
          <w:rFonts w:eastAsia="Calibri"/>
        </w:rPr>
        <w:tab/>
      </w:r>
      <w:r w:rsidR="00B6291E" w:rsidRPr="00112208">
        <w:t xml:space="preserve">A 2-year-old </w:t>
      </w:r>
      <w:r w:rsidR="00666267" w:rsidRPr="00112208">
        <w:t xml:space="preserve">boy </w:t>
      </w:r>
      <w:r w:rsidR="00B6291E" w:rsidRPr="00112208">
        <w:t>with congenital heart disease is admitted for cardiac catheterization and subsequent cardiac surgery.</w:t>
      </w:r>
      <w:r w:rsidRPr="00112208">
        <w:t xml:space="preserve"> </w:t>
      </w:r>
      <w:r w:rsidR="00B6291E" w:rsidRPr="00112208">
        <w:t>The day after surgery, his course is complicated by a right femoral line</w:t>
      </w:r>
      <w:r w:rsidR="00F57213" w:rsidRPr="00112208">
        <w:t>–</w:t>
      </w:r>
      <w:r w:rsidR="00B6291E" w:rsidRPr="00112208">
        <w:t>related deep vein thrombosis.</w:t>
      </w:r>
      <w:r w:rsidRPr="00112208">
        <w:t xml:space="preserve"> </w:t>
      </w:r>
      <w:r w:rsidR="00B6291E" w:rsidRPr="00112208">
        <w:t xml:space="preserve">Unfractionated heparin is chosen for his anticoagulant therapy </w:t>
      </w:r>
      <w:r w:rsidR="00F57213" w:rsidRPr="00112208">
        <w:t>because of</w:t>
      </w:r>
      <w:r w:rsidR="00B6291E" w:rsidRPr="00112208">
        <w:t xml:space="preserve"> his recent major surgery, and </w:t>
      </w:r>
      <w:r w:rsidR="0067733F" w:rsidRPr="0067733F">
        <w:t>partial thromboplastin time</w:t>
      </w:r>
      <w:r w:rsidR="0067733F" w:rsidRPr="0067733F" w:rsidDel="00AD62BF">
        <w:t xml:space="preserve"> </w:t>
      </w:r>
      <w:r w:rsidR="0067733F">
        <w:t>tests (</w:t>
      </w:r>
      <w:r w:rsidR="00B6291E" w:rsidRPr="00112208">
        <w:t>PTTs</w:t>
      </w:r>
      <w:r w:rsidR="0067733F">
        <w:t>)</w:t>
      </w:r>
      <w:r w:rsidR="00B6291E" w:rsidRPr="00112208">
        <w:t xml:space="preserve"> have been in the therapeutic range.</w:t>
      </w:r>
      <w:r w:rsidRPr="00112208">
        <w:t xml:space="preserve"> </w:t>
      </w:r>
      <w:r w:rsidR="00B6291E" w:rsidRPr="00112208">
        <w:t>Six days later, the right thigh has increased swelling</w:t>
      </w:r>
      <w:r w:rsidR="00F57213" w:rsidRPr="00112208">
        <w:t>,</w:t>
      </w:r>
      <w:r w:rsidR="00B6291E" w:rsidRPr="00112208">
        <w:t xml:space="preserve"> and repeat ultrasound shows extension of the femoral thrombosis into the iliac vein.</w:t>
      </w:r>
      <w:r w:rsidRPr="00112208">
        <w:t xml:space="preserve"> </w:t>
      </w:r>
      <w:r w:rsidR="00B6291E" w:rsidRPr="00112208">
        <w:t>Platelet count is noted to be 48</w:t>
      </w:r>
      <w:r w:rsidR="0067733F">
        <w:t>,</w:t>
      </w:r>
      <w:r w:rsidR="00B6291E" w:rsidRPr="00112208">
        <w:t>000/</w:t>
      </w:r>
      <w:r w:rsidR="00666267" w:rsidRPr="00112208">
        <w:t>µL</w:t>
      </w:r>
      <w:r w:rsidR="00B6291E" w:rsidRPr="00112208">
        <w:t xml:space="preserve">; </w:t>
      </w:r>
      <w:r w:rsidR="00666267" w:rsidRPr="00112208">
        <w:t>before</w:t>
      </w:r>
      <w:r w:rsidR="00B6291E" w:rsidRPr="00112208">
        <w:t xml:space="preserve"> surgery the platelet count was 275</w:t>
      </w:r>
      <w:r w:rsidR="0067733F">
        <w:t>,</w:t>
      </w:r>
      <w:r w:rsidR="00B6291E" w:rsidRPr="00112208">
        <w:t>000 IU/</w:t>
      </w:r>
      <w:proofErr w:type="spellStart"/>
      <w:r w:rsidR="00B6291E" w:rsidRPr="00112208">
        <w:t>mL.</w:t>
      </w:r>
      <w:proofErr w:type="spellEnd"/>
      <w:r w:rsidRPr="00112208">
        <w:t xml:space="preserve"> </w:t>
      </w:r>
      <w:r w:rsidR="00B6291E" w:rsidRPr="00112208">
        <w:t>He is otherwise stable and afebrile.</w:t>
      </w:r>
      <w:r w:rsidRPr="00112208">
        <w:t xml:space="preserve"> </w:t>
      </w:r>
    </w:p>
    <w:p w14:paraId="4CF644C9" w14:textId="77777777" w:rsidR="0067733F" w:rsidRDefault="0067733F" w:rsidP="00CE326D">
      <w:pPr>
        <w:spacing w:line="480" w:lineRule="auto"/>
      </w:pPr>
    </w:p>
    <w:p w14:paraId="4FBEA4F9" w14:textId="7B0A15E1" w:rsidR="00B6291E" w:rsidRPr="00112208" w:rsidRDefault="00B6291E" w:rsidP="00CE326D">
      <w:pPr>
        <w:spacing w:line="480" w:lineRule="auto"/>
      </w:pPr>
      <w:r w:rsidRPr="00112208">
        <w:t>What is the most appropriate recommendation?</w:t>
      </w:r>
    </w:p>
    <w:p w14:paraId="5FCBB740" w14:textId="77777777" w:rsidR="00B6291E" w:rsidRPr="00112208" w:rsidRDefault="00B6291E" w:rsidP="00CE326D">
      <w:pPr>
        <w:pStyle w:val="ListParagraph"/>
        <w:spacing w:after="0" w:line="480" w:lineRule="auto"/>
        <w:ind w:left="0"/>
        <w:rPr>
          <w:rFonts w:ascii="Times New Roman" w:hAnsi="Times New Roman"/>
          <w:sz w:val="24"/>
          <w:szCs w:val="24"/>
        </w:rPr>
      </w:pPr>
    </w:p>
    <w:p w14:paraId="25420771" w14:textId="4A43DD07" w:rsidR="00B6291E" w:rsidRPr="00112208" w:rsidRDefault="00666267" w:rsidP="00CE326D">
      <w:pPr>
        <w:spacing w:line="480" w:lineRule="auto"/>
      </w:pPr>
      <w:r w:rsidRPr="00112208">
        <w:rPr>
          <w:rFonts w:eastAsia="Calibri"/>
        </w:rPr>
        <w:t>A</w:t>
      </w:r>
      <w:r w:rsidR="002145E2" w:rsidRPr="00112208">
        <w:rPr>
          <w:rFonts w:eastAsia="Calibri"/>
        </w:rPr>
        <w:t>.</w:t>
      </w:r>
      <w:r w:rsidR="002145E2" w:rsidRPr="00112208">
        <w:rPr>
          <w:rFonts w:eastAsia="Calibri"/>
        </w:rPr>
        <w:tab/>
      </w:r>
      <w:r w:rsidR="00B6291E" w:rsidRPr="00112208">
        <w:t>Increase the dos</w:t>
      </w:r>
      <w:r w:rsidR="00F57213" w:rsidRPr="00112208">
        <w:t>ag</w:t>
      </w:r>
      <w:r w:rsidR="00B6291E" w:rsidRPr="00112208">
        <w:t>e of unfractionated heparin</w:t>
      </w:r>
      <w:r w:rsidRPr="00112208">
        <w:t>.</w:t>
      </w:r>
    </w:p>
    <w:p w14:paraId="712430D2" w14:textId="2883281E" w:rsidR="00B6291E" w:rsidRPr="00112208" w:rsidRDefault="00666267" w:rsidP="00CE326D">
      <w:pPr>
        <w:spacing w:line="480" w:lineRule="auto"/>
      </w:pPr>
      <w:r w:rsidRPr="00112208">
        <w:rPr>
          <w:rFonts w:eastAsia="Calibri"/>
        </w:rPr>
        <w:t>B</w:t>
      </w:r>
      <w:r w:rsidR="002145E2" w:rsidRPr="00112208">
        <w:rPr>
          <w:rFonts w:eastAsia="Calibri"/>
        </w:rPr>
        <w:t>.</w:t>
      </w:r>
      <w:r w:rsidR="002145E2" w:rsidRPr="00112208">
        <w:rPr>
          <w:rFonts w:eastAsia="Calibri"/>
        </w:rPr>
        <w:tab/>
      </w:r>
      <w:r w:rsidR="00B6291E" w:rsidRPr="00112208">
        <w:t>Check anti-</w:t>
      </w:r>
      <w:proofErr w:type="spellStart"/>
      <w:r w:rsidR="00B6291E" w:rsidRPr="00112208">
        <w:t>Xa</w:t>
      </w:r>
      <w:proofErr w:type="spellEnd"/>
      <w:r w:rsidR="00B6291E" w:rsidRPr="00112208">
        <w:t xml:space="preserve"> level to ensure that the unfractionated heparin dos</w:t>
      </w:r>
      <w:r w:rsidR="00F57213" w:rsidRPr="00112208">
        <w:t>ag</w:t>
      </w:r>
      <w:r w:rsidR="00B6291E" w:rsidRPr="00112208">
        <w:t>e is therapeutic</w:t>
      </w:r>
      <w:r w:rsidRPr="00112208">
        <w:t>.</w:t>
      </w:r>
    </w:p>
    <w:p w14:paraId="1471E007" w14:textId="2039E6D7" w:rsidR="00B6291E" w:rsidRPr="00112208" w:rsidRDefault="00666267" w:rsidP="00CE326D">
      <w:pPr>
        <w:spacing w:line="480" w:lineRule="auto"/>
      </w:pPr>
      <w:r w:rsidRPr="00112208">
        <w:rPr>
          <w:rFonts w:eastAsia="Calibri"/>
        </w:rPr>
        <w:t>C</w:t>
      </w:r>
      <w:r w:rsidR="002145E2" w:rsidRPr="00112208">
        <w:rPr>
          <w:rFonts w:eastAsia="Calibri"/>
        </w:rPr>
        <w:t>.</w:t>
      </w:r>
      <w:r w:rsidR="002145E2" w:rsidRPr="00112208">
        <w:rPr>
          <w:rFonts w:eastAsia="Calibri"/>
        </w:rPr>
        <w:tab/>
      </w:r>
      <w:r w:rsidR="00B6291E" w:rsidRPr="00112208">
        <w:t>Evaluate for disseminated intravascular coagulation</w:t>
      </w:r>
      <w:r w:rsidRPr="00112208">
        <w:t>.</w:t>
      </w:r>
    </w:p>
    <w:p w14:paraId="6FAC2A35" w14:textId="04E354D3" w:rsidR="00B6291E" w:rsidRPr="00112208" w:rsidRDefault="00666267" w:rsidP="00CE326D">
      <w:pPr>
        <w:spacing w:line="480" w:lineRule="auto"/>
      </w:pPr>
      <w:r w:rsidRPr="00112208">
        <w:rPr>
          <w:rFonts w:eastAsia="Calibri"/>
        </w:rPr>
        <w:t>D</w:t>
      </w:r>
      <w:r w:rsidR="002145E2" w:rsidRPr="00112208">
        <w:rPr>
          <w:rFonts w:eastAsia="Calibri"/>
        </w:rPr>
        <w:t>.</w:t>
      </w:r>
      <w:r w:rsidR="002145E2" w:rsidRPr="00112208">
        <w:rPr>
          <w:rFonts w:eastAsia="Calibri"/>
        </w:rPr>
        <w:tab/>
      </w:r>
      <w:r w:rsidR="00B6291E" w:rsidRPr="00112208">
        <w:t>Initiate systemic thrombolytic therapy</w:t>
      </w:r>
      <w:r w:rsidRPr="00112208">
        <w:t>.</w:t>
      </w:r>
    </w:p>
    <w:p w14:paraId="3ADC1FE7" w14:textId="046DD725" w:rsidR="00B6291E" w:rsidRPr="00112208" w:rsidRDefault="00666267" w:rsidP="00CE326D">
      <w:pPr>
        <w:spacing w:line="480" w:lineRule="auto"/>
      </w:pPr>
      <w:r w:rsidRPr="00112208">
        <w:rPr>
          <w:rFonts w:eastAsia="Calibri"/>
          <w:highlight w:val="yellow"/>
        </w:rPr>
        <w:t>E</w:t>
      </w:r>
      <w:r w:rsidR="002145E2" w:rsidRPr="00112208">
        <w:rPr>
          <w:rFonts w:eastAsia="Calibri"/>
          <w:highlight w:val="yellow"/>
        </w:rPr>
        <w:t>.</w:t>
      </w:r>
      <w:r w:rsidR="002145E2" w:rsidRPr="00112208">
        <w:rPr>
          <w:rFonts w:eastAsia="Calibri"/>
          <w:highlight w:val="yellow"/>
        </w:rPr>
        <w:tab/>
      </w:r>
      <w:r w:rsidR="00B6291E" w:rsidRPr="00112208">
        <w:rPr>
          <w:highlight w:val="yellow"/>
        </w:rPr>
        <w:t>Discontinue unfractionated heparin and initiate bivalirudin</w:t>
      </w:r>
      <w:r w:rsidRPr="00112208">
        <w:rPr>
          <w:highlight w:val="yellow"/>
        </w:rPr>
        <w:t>.</w:t>
      </w:r>
    </w:p>
    <w:p w14:paraId="0F450F77" w14:textId="77777777" w:rsidR="00666267" w:rsidRPr="00112208" w:rsidRDefault="00666267" w:rsidP="00671F60">
      <w:pPr>
        <w:spacing w:line="480" w:lineRule="auto"/>
      </w:pPr>
    </w:p>
    <w:p w14:paraId="3A15CA10" w14:textId="37F01A61" w:rsidR="0067733F" w:rsidRDefault="00B6291E" w:rsidP="00CE326D">
      <w:pPr>
        <w:spacing w:line="480" w:lineRule="auto"/>
        <w:rPr>
          <w:b/>
        </w:rPr>
      </w:pPr>
      <w:r w:rsidRPr="00112208">
        <w:rPr>
          <w:b/>
        </w:rPr>
        <w:t>Explanation</w:t>
      </w:r>
    </w:p>
    <w:p w14:paraId="69DBB3BE" w14:textId="3EA720C1" w:rsidR="00B6291E" w:rsidRPr="00112208" w:rsidRDefault="00B6291E" w:rsidP="00CE326D">
      <w:pPr>
        <w:spacing w:line="480" w:lineRule="auto"/>
      </w:pPr>
      <w:r w:rsidRPr="00112208">
        <w:t>This patient has suspected heparin-induced thrombocytopenia (HIT).</w:t>
      </w:r>
      <w:r w:rsidR="002145E2" w:rsidRPr="00112208">
        <w:t xml:space="preserve"> </w:t>
      </w:r>
      <w:r w:rsidRPr="00112208">
        <w:t xml:space="preserve">Answers A and B are incorrect because unfractionated heparin should be discontinued in the setting of suspected HIT, </w:t>
      </w:r>
      <w:r w:rsidRPr="00112208">
        <w:lastRenderedPageBreak/>
        <w:t>although anti-</w:t>
      </w:r>
      <w:proofErr w:type="spellStart"/>
      <w:r w:rsidRPr="00112208">
        <w:t>X</w:t>
      </w:r>
      <w:r w:rsidR="0003229E">
        <w:t>a</w:t>
      </w:r>
      <w:proofErr w:type="spellEnd"/>
      <w:r w:rsidRPr="00112208">
        <w:t xml:space="preserve"> is a more accurate method of measuring the effects of heparin.</w:t>
      </w:r>
      <w:r w:rsidR="002145E2" w:rsidRPr="00112208">
        <w:t xml:space="preserve"> </w:t>
      </w:r>
      <w:r w:rsidR="00B36667" w:rsidRPr="00112208">
        <w:t>The patient is afebrile and otherwise stable, so disseminated intravascular coagulation is unlikely.</w:t>
      </w:r>
      <w:r w:rsidR="002145E2" w:rsidRPr="00112208">
        <w:t xml:space="preserve"> </w:t>
      </w:r>
      <w:r w:rsidR="00B36667" w:rsidRPr="00112208">
        <w:t>Thrombolysis is contraindicated given the recent major surgery.</w:t>
      </w:r>
    </w:p>
    <w:p w14:paraId="2C8B7151" w14:textId="77777777" w:rsidR="00B36667" w:rsidRPr="00112208" w:rsidRDefault="00B36667" w:rsidP="00671F60">
      <w:pPr>
        <w:spacing w:line="480" w:lineRule="auto"/>
      </w:pPr>
    </w:p>
    <w:p w14:paraId="3E0D1086" w14:textId="51B15B8C" w:rsidR="00710451" w:rsidRDefault="002145E2" w:rsidP="00CE326D">
      <w:pPr>
        <w:spacing w:line="480" w:lineRule="auto"/>
      </w:pPr>
      <w:r w:rsidRPr="00112208">
        <w:rPr>
          <w:rFonts w:eastAsia="Calibri"/>
        </w:rPr>
        <w:t>11.</w:t>
      </w:r>
      <w:r w:rsidRPr="00112208">
        <w:rPr>
          <w:rFonts w:eastAsia="Calibri"/>
        </w:rPr>
        <w:tab/>
      </w:r>
      <w:r w:rsidR="00B36667" w:rsidRPr="00112208">
        <w:t>A</w:t>
      </w:r>
      <w:r w:rsidR="00666267" w:rsidRPr="00112208">
        <w:t>n obese</w:t>
      </w:r>
      <w:r w:rsidR="00B36667" w:rsidRPr="00112208">
        <w:t xml:space="preserve"> 16-year-old </w:t>
      </w:r>
      <w:r w:rsidR="00666267" w:rsidRPr="00112208">
        <w:t>girl</w:t>
      </w:r>
      <w:r w:rsidR="00B36667" w:rsidRPr="00112208">
        <w:t xml:space="preserve"> presents to the emergency room with chest pain and shortness of breath.</w:t>
      </w:r>
      <w:r w:rsidRPr="00112208">
        <w:t xml:space="preserve"> </w:t>
      </w:r>
      <w:r w:rsidR="00B36667" w:rsidRPr="00112208">
        <w:t>A CT scan of the chest reveals a pulmonary embolism.</w:t>
      </w:r>
      <w:r w:rsidRPr="00112208">
        <w:t xml:space="preserve"> </w:t>
      </w:r>
      <w:r w:rsidR="00B36667" w:rsidRPr="00112208">
        <w:t>Upon taking additional history, the physician learns that the patient has irregular, heavy menstrual periods and was started on estrogen-containing oral contraceptive</w:t>
      </w:r>
      <w:r w:rsidR="00F57213" w:rsidRPr="00112208">
        <w:t xml:space="preserve"> pills (OCPs)</w:t>
      </w:r>
      <w:r w:rsidR="00B36667" w:rsidRPr="00112208">
        <w:t xml:space="preserve"> approximately </w:t>
      </w:r>
      <w:r w:rsidR="00FA5F2D">
        <w:t>2</w:t>
      </w:r>
      <w:r w:rsidR="00FF7627" w:rsidRPr="00112208">
        <w:t xml:space="preserve"> </w:t>
      </w:r>
      <w:r w:rsidR="00FA5F2D">
        <w:t>months</w:t>
      </w:r>
      <w:r w:rsidR="00B36667" w:rsidRPr="00112208">
        <w:t xml:space="preserve"> ago.</w:t>
      </w:r>
      <w:r w:rsidRPr="00112208">
        <w:t xml:space="preserve"> </w:t>
      </w:r>
      <w:r w:rsidR="00B36667" w:rsidRPr="00112208">
        <w:t>Low</w:t>
      </w:r>
      <w:r w:rsidR="00F57213" w:rsidRPr="00112208">
        <w:t>-</w:t>
      </w:r>
      <w:r w:rsidR="00B36667" w:rsidRPr="00112208">
        <w:t>molecular</w:t>
      </w:r>
      <w:r w:rsidR="00F57213" w:rsidRPr="00112208">
        <w:t>-</w:t>
      </w:r>
      <w:r w:rsidR="00B36667" w:rsidRPr="00112208">
        <w:t>weight heparin is initiated</w:t>
      </w:r>
      <w:r w:rsidR="00F57213" w:rsidRPr="00112208">
        <w:t>,</w:t>
      </w:r>
      <w:r w:rsidR="00B36667" w:rsidRPr="00112208">
        <w:t xml:space="preserve"> and the patient is admitted to the hospital.</w:t>
      </w:r>
      <w:r w:rsidRPr="00112208">
        <w:t xml:space="preserve"> </w:t>
      </w:r>
    </w:p>
    <w:p w14:paraId="2831B255" w14:textId="77777777" w:rsidR="00710451" w:rsidRDefault="00710451" w:rsidP="00CE326D">
      <w:pPr>
        <w:spacing w:line="480" w:lineRule="auto"/>
      </w:pPr>
    </w:p>
    <w:p w14:paraId="7C86FC7A" w14:textId="202A137E" w:rsidR="00B36667" w:rsidRPr="00112208" w:rsidRDefault="00B36667" w:rsidP="00CE326D">
      <w:pPr>
        <w:spacing w:line="480" w:lineRule="auto"/>
      </w:pPr>
      <w:r w:rsidRPr="00112208">
        <w:t>Which of the following statements is true regarding the association between thrombosis and use of estrogen-containing OCPs?</w:t>
      </w:r>
    </w:p>
    <w:p w14:paraId="6190BC2B" w14:textId="77777777" w:rsidR="00B36667" w:rsidRPr="00112208" w:rsidRDefault="00B36667" w:rsidP="00CE326D">
      <w:pPr>
        <w:pStyle w:val="ListParagraph"/>
        <w:spacing w:after="0" w:line="480" w:lineRule="auto"/>
        <w:ind w:left="0"/>
        <w:rPr>
          <w:rFonts w:ascii="Times New Roman" w:hAnsi="Times New Roman"/>
          <w:sz w:val="24"/>
          <w:szCs w:val="24"/>
        </w:rPr>
      </w:pPr>
    </w:p>
    <w:p w14:paraId="088FB489" w14:textId="093A9DE5" w:rsidR="00B36667" w:rsidRPr="00112208" w:rsidRDefault="00FF7627" w:rsidP="00CE326D">
      <w:pPr>
        <w:spacing w:line="480" w:lineRule="auto"/>
      </w:pPr>
      <w:r w:rsidRPr="00112208">
        <w:rPr>
          <w:rFonts w:eastAsia="Calibri"/>
        </w:rPr>
        <w:t>A</w:t>
      </w:r>
      <w:r w:rsidR="002145E2" w:rsidRPr="00112208">
        <w:rPr>
          <w:rFonts w:eastAsia="Calibri"/>
        </w:rPr>
        <w:t>.</w:t>
      </w:r>
      <w:r w:rsidR="002145E2" w:rsidRPr="00112208">
        <w:rPr>
          <w:rFonts w:eastAsia="Calibri"/>
        </w:rPr>
        <w:tab/>
      </w:r>
      <w:r w:rsidR="00B36667" w:rsidRPr="00112208">
        <w:t xml:space="preserve">The OCPs are unlikely to be related to her thrombosis, </w:t>
      </w:r>
      <w:r w:rsidRPr="00112208">
        <w:t xml:space="preserve">because </w:t>
      </w:r>
      <w:r w:rsidR="00B36667" w:rsidRPr="00112208">
        <w:t>she just started this medication</w:t>
      </w:r>
      <w:r w:rsidRPr="00112208">
        <w:t>.</w:t>
      </w:r>
    </w:p>
    <w:p w14:paraId="0C0DA95D" w14:textId="1FBB1409" w:rsidR="00B36667" w:rsidRPr="00112208" w:rsidRDefault="00FF7627" w:rsidP="00CE326D">
      <w:pPr>
        <w:spacing w:line="480" w:lineRule="auto"/>
      </w:pPr>
      <w:r w:rsidRPr="00112208">
        <w:rPr>
          <w:rFonts w:eastAsia="Calibri"/>
        </w:rPr>
        <w:t>B</w:t>
      </w:r>
      <w:r w:rsidR="002145E2" w:rsidRPr="00112208">
        <w:rPr>
          <w:rFonts w:eastAsia="Calibri"/>
        </w:rPr>
        <w:t>.</w:t>
      </w:r>
      <w:r w:rsidR="002145E2" w:rsidRPr="00112208">
        <w:rPr>
          <w:rFonts w:eastAsia="Calibri"/>
        </w:rPr>
        <w:tab/>
      </w:r>
      <w:r w:rsidR="00B36667" w:rsidRPr="00112208">
        <w:t xml:space="preserve">The risk of venous </w:t>
      </w:r>
      <w:r w:rsidR="00F57213" w:rsidRPr="00112208">
        <w:t>thromboembolism</w:t>
      </w:r>
      <w:r w:rsidR="00F57213" w:rsidRPr="00112208" w:rsidDel="00F57213">
        <w:t xml:space="preserve"> </w:t>
      </w:r>
      <w:r w:rsidR="00F57213" w:rsidRPr="00112208">
        <w:t xml:space="preserve">(VTE) </w:t>
      </w:r>
      <w:r w:rsidR="00B36667" w:rsidRPr="00112208">
        <w:t>due to OCPs is similar to that seen during pregnancy</w:t>
      </w:r>
      <w:r w:rsidRPr="00112208">
        <w:t>.</w:t>
      </w:r>
    </w:p>
    <w:p w14:paraId="0327141B" w14:textId="66FC53E4" w:rsidR="00B36667" w:rsidRPr="00112208" w:rsidRDefault="00FF7627" w:rsidP="00CE326D">
      <w:pPr>
        <w:spacing w:line="480" w:lineRule="auto"/>
      </w:pPr>
      <w:r w:rsidRPr="00112208">
        <w:rPr>
          <w:rFonts w:eastAsia="Calibri"/>
        </w:rPr>
        <w:t>C</w:t>
      </w:r>
      <w:r w:rsidR="002145E2" w:rsidRPr="00112208">
        <w:rPr>
          <w:rFonts w:eastAsia="Calibri"/>
        </w:rPr>
        <w:t>.</w:t>
      </w:r>
      <w:r w:rsidR="002145E2" w:rsidRPr="00112208">
        <w:rPr>
          <w:rFonts w:eastAsia="Calibri"/>
        </w:rPr>
        <w:tab/>
      </w:r>
      <w:r w:rsidR="00B36667" w:rsidRPr="00112208">
        <w:t xml:space="preserve">OCPs increase the risk of thrombosis due to an increase in </w:t>
      </w:r>
      <w:r w:rsidRPr="00112208">
        <w:t xml:space="preserve">protein </w:t>
      </w:r>
      <w:r w:rsidR="00B36667" w:rsidRPr="00112208">
        <w:t>S activity</w:t>
      </w:r>
      <w:r w:rsidRPr="00112208">
        <w:t>.</w:t>
      </w:r>
    </w:p>
    <w:p w14:paraId="0D3AEF95" w14:textId="59801C41" w:rsidR="00B36667" w:rsidRPr="00112208" w:rsidRDefault="00FF7627" w:rsidP="00CE326D">
      <w:pPr>
        <w:spacing w:line="480" w:lineRule="auto"/>
      </w:pPr>
      <w:r w:rsidRPr="00112208">
        <w:rPr>
          <w:rFonts w:eastAsia="Calibri"/>
        </w:rPr>
        <w:t>D</w:t>
      </w:r>
      <w:r w:rsidR="002145E2" w:rsidRPr="00112208">
        <w:rPr>
          <w:rFonts w:eastAsia="Calibri"/>
        </w:rPr>
        <w:t>.</w:t>
      </w:r>
      <w:r w:rsidR="002145E2" w:rsidRPr="00112208">
        <w:rPr>
          <w:rFonts w:eastAsia="Calibri"/>
        </w:rPr>
        <w:tab/>
      </w:r>
      <w:r w:rsidR="00FA5F2D">
        <w:rPr>
          <w:rFonts w:eastAsia="Calibri"/>
        </w:rPr>
        <w:t xml:space="preserve">All </w:t>
      </w:r>
      <w:r w:rsidR="00FA5F2D">
        <w:t>h</w:t>
      </w:r>
      <w:r w:rsidR="00B36667" w:rsidRPr="00112208">
        <w:t xml:space="preserve">ormonal contraceptive agents are now </w:t>
      </w:r>
      <w:r w:rsidR="00F57213" w:rsidRPr="00112208">
        <w:t>contra</w:t>
      </w:r>
      <w:r w:rsidR="00B36667" w:rsidRPr="00112208">
        <w:t xml:space="preserve">indicated for this </w:t>
      </w:r>
      <w:r w:rsidR="00FA5F2D">
        <w:t>patient</w:t>
      </w:r>
      <w:r w:rsidRPr="00112208">
        <w:t>.</w:t>
      </w:r>
    </w:p>
    <w:p w14:paraId="2905DB35" w14:textId="29FCC21F" w:rsidR="00B36667" w:rsidRPr="00112208" w:rsidRDefault="00FF7627" w:rsidP="00CE326D">
      <w:pPr>
        <w:spacing w:line="480" w:lineRule="auto"/>
      </w:pPr>
      <w:r w:rsidRPr="00CE326D">
        <w:rPr>
          <w:rFonts w:eastAsia="Calibri"/>
          <w:highlight w:val="yellow"/>
        </w:rPr>
        <w:t>E</w:t>
      </w:r>
      <w:r w:rsidR="002145E2" w:rsidRPr="00CE326D">
        <w:rPr>
          <w:rFonts w:eastAsia="Calibri"/>
          <w:highlight w:val="yellow"/>
        </w:rPr>
        <w:t>.</w:t>
      </w:r>
      <w:r w:rsidR="002145E2" w:rsidRPr="00CE326D">
        <w:rPr>
          <w:rFonts w:eastAsia="Calibri"/>
          <w:highlight w:val="yellow"/>
        </w:rPr>
        <w:tab/>
      </w:r>
      <w:r w:rsidR="00B36667" w:rsidRPr="00CE326D">
        <w:rPr>
          <w:highlight w:val="yellow"/>
        </w:rPr>
        <w:t>Obesity is an independent risk factor for thrombosis in women using estrogen-containing hormonal contraception</w:t>
      </w:r>
      <w:r w:rsidRPr="00CE326D">
        <w:rPr>
          <w:highlight w:val="yellow"/>
        </w:rPr>
        <w:t>.</w:t>
      </w:r>
    </w:p>
    <w:p w14:paraId="1BFB4D6A" w14:textId="77777777" w:rsidR="00FF7627" w:rsidRPr="00112208" w:rsidRDefault="00FF7627" w:rsidP="00671F60">
      <w:pPr>
        <w:spacing w:line="480" w:lineRule="auto"/>
      </w:pPr>
    </w:p>
    <w:p w14:paraId="7E3BB4B0" w14:textId="301E5DCB" w:rsidR="00710451" w:rsidRDefault="00B36667" w:rsidP="00CE326D">
      <w:pPr>
        <w:spacing w:line="480" w:lineRule="auto"/>
        <w:rPr>
          <w:b/>
        </w:rPr>
      </w:pPr>
      <w:r w:rsidRPr="00112208">
        <w:rPr>
          <w:b/>
        </w:rPr>
        <w:t>Explanation</w:t>
      </w:r>
    </w:p>
    <w:p w14:paraId="72DFA577" w14:textId="6386A2E3" w:rsidR="00B36667" w:rsidRPr="00CE326D" w:rsidRDefault="00600EFB" w:rsidP="00CE326D">
      <w:pPr>
        <w:spacing w:line="480" w:lineRule="auto"/>
      </w:pPr>
      <w:r w:rsidRPr="00112208">
        <w:lastRenderedPageBreak/>
        <w:t>OCPs increase the risk of VTE, stroke, and acute myocardial infarction.</w:t>
      </w:r>
      <w:r w:rsidR="002145E2" w:rsidRPr="00112208">
        <w:t xml:space="preserve"> </w:t>
      </w:r>
      <w:r w:rsidRPr="00112208">
        <w:t xml:space="preserve">OCPs shift the balance of the hemostatic system toward a procoagulant state by several mechanisms, including a decrease in </w:t>
      </w:r>
      <w:r w:rsidR="00FF7627" w:rsidRPr="00112208">
        <w:t xml:space="preserve">protein </w:t>
      </w:r>
      <w:r w:rsidRPr="00112208">
        <w:t xml:space="preserve">S activity and an increase in activated </w:t>
      </w:r>
      <w:r w:rsidR="00FF7627" w:rsidRPr="00112208">
        <w:t xml:space="preserve">protein </w:t>
      </w:r>
      <w:r w:rsidRPr="00112208">
        <w:t>C resistance.</w:t>
      </w:r>
      <w:r w:rsidR="002145E2" w:rsidRPr="00112208">
        <w:t xml:space="preserve"> </w:t>
      </w:r>
      <w:r w:rsidRPr="00112208">
        <w:t xml:space="preserve">OCPs increase the risk of VTE about </w:t>
      </w:r>
      <w:r w:rsidR="00F57213" w:rsidRPr="00112208">
        <w:t>five</w:t>
      </w:r>
      <w:r w:rsidRPr="00112208">
        <w:t>fold, but this risk is still smaller than the risk with pregnancy.</w:t>
      </w:r>
      <w:r w:rsidR="002145E2" w:rsidRPr="00112208">
        <w:t xml:space="preserve"> </w:t>
      </w:r>
      <w:r w:rsidRPr="00112208">
        <w:t>Most OCP-related VTE occurs in the first year of use, particularly in the first 3 months of use.</w:t>
      </w:r>
      <w:r w:rsidR="002145E2" w:rsidRPr="00112208">
        <w:t xml:space="preserve"> </w:t>
      </w:r>
      <w:r w:rsidRPr="00112208">
        <w:t>Most teens who develop OCP-related thrombosis have additional risk factors such as obesity or family history of thrombosis.</w:t>
      </w:r>
      <w:r w:rsidR="002145E2" w:rsidRPr="00112208">
        <w:t xml:space="preserve"> </w:t>
      </w:r>
      <w:r w:rsidRPr="00112208">
        <w:t>Even in adults, smoking, age, and obesity are independent risk factors for VTE in women who use OCPs.</w:t>
      </w:r>
      <w:r w:rsidR="002145E2" w:rsidRPr="00112208">
        <w:t xml:space="preserve"> </w:t>
      </w:r>
      <w:r w:rsidR="00F57213" w:rsidRPr="00112208">
        <w:t xml:space="preserve">Although </w:t>
      </w:r>
      <w:r w:rsidRPr="00112208">
        <w:t>estrogen-containing contraceptives would now be contraindicated in this patient, there are many progestin-only alternatives that she can safely use.</w:t>
      </w:r>
    </w:p>
    <w:p w14:paraId="08DBC0BE" w14:textId="77777777" w:rsidR="00600EFB" w:rsidRPr="00112208" w:rsidRDefault="00600EFB" w:rsidP="00671F60">
      <w:pPr>
        <w:spacing w:line="480" w:lineRule="auto"/>
      </w:pPr>
    </w:p>
    <w:p w14:paraId="4DEE649E" w14:textId="0C57FB4C" w:rsidR="00710451" w:rsidRDefault="002145E2" w:rsidP="00CE326D">
      <w:pPr>
        <w:spacing w:line="480" w:lineRule="auto"/>
      </w:pPr>
      <w:r w:rsidRPr="00112208">
        <w:rPr>
          <w:rFonts w:eastAsia="Calibri"/>
        </w:rPr>
        <w:t>12.</w:t>
      </w:r>
      <w:r w:rsidRPr="00112208">
        <w:rPr>
          <w:rFonts w:eastAsia="Calibri"/>
        </w:rPr>
        <w:tab/>
      </w:r>
      <w:r w:rsidR="00600EFB" w:rsidRPr="00112208">
        <w:t>A 17-year</w:t>
      </w:r>
      <w:r w:rsidR="00FF7627" w:rsidRPr="00112208">
        <w:t>-</w:t>
      </w:r>
      <w:r w:rsidR="00600EFB" w:rsidRPr="00112208">
        <w:t xml:space="preserve">old </w:t>
      </w:r>
      <w:r w:rsidR="00FF7627" w:rsidRPr="00112208">
        <w:t xml:space="preserve">girl </w:t>
      </w:r>
      <w:r w:rsidR="00600EFB" w:rsidRPr="00112208">
        <w:t xml:space="preserve">is referred to </w:t>
      </w:r>
      <w:r w:rsidR="00EB1430" w:rsidRPr="00112208">
        <w:t xml:space="preserve">the </w:t>
      </w:r>
      <w:r w:rsidR="00FF7627" w:rsidRPr="00112208">
        <w:t xml:space="preserve">hematology clinic </w:t>
      </w:r>
      <w:r w:rsidR="00600EFB" w:rsidRPr="00112208">
        <w:t xml:space="preserve">for education and counseling regarding </w:t>
      </w:r>
      <w:r w:rsidR="00FA5F2D">
        <w:t>F</w:t>
      </w:r>
      <w:r w:rsidR="00FF7627" w:rsidRPr="00112208">
        <w:t xml:space="preserve">actor </w:t>
      </w:r>
      <w:r w:rsidR="00600EFB" w:rsidRPr="00112208">
        <w:t>V Leiden</w:t>
      </w:r>
      <w:r w:rsidR="00CE1337" w:rsidRPr="00112208">
        <w:t xml:space="preserve"> (FVL)</w:t>
      </w:r>
      <w:r w:rsidR="00600EFB" w:rsidRPr="00112208">
        <w:t>.</w:t>
      </w:r>
      <w:r w:rsidRPr="00112208">
        <w:t xml:space="preserve"> </w:t>
      </w:r>
      <w:r w:rsidR="00600EFB" w:rsidRPr="00112208">
        <w:t xml:space="preserve">She was tested by her gynecologist </w:t>
      </w:r>
      <w:r w:rsidR="00FF7627" w:rsidRPr="00112208">
        <w:t>before</w:t>
      </w:r>
      <w:r w:rsidR="00600EFB" w:rsidRPr="00112208">
        <w:t xml:space="preserve"> initiating hormonal contraception for heavy menstrual bleeding and was found to be heterozygous for FVL.</w:t>
      </w:r>
      <w:r w:rsidRPr="00112208">
        <w:t xml:space="preserve"> </w:t>
      </w:r>
      <w:r w:rsidR="00600EFB" w:rsidRPr="00112208">
        <w:t xml:space="preserve">There is </w:t>
      </w:r>
      <w:r w:rsidR="00EB1430" w:rsidRPr="00112208">
        <w:t>no</w:t>
      </w:r>
      <w:r w:rsidR="00600EFB" w:rsidRPr="00112208">
        <w:t xml:space="preserve"> family history of thrombosis in first</w:t>
      </w:r>
      <w:r w:rsidR="00EB1430" w:rsidRPr="00112208">
        <w:t>-</w:t>
      </w:r>
      <w:r w:rsidR="00600EFB" w:rsidRPr="00112208">
        <w:t>degree relatives.</w:t>
      </w:r>
      <w:r w:rsidRPr="00112208">
        <w:t xml:space="preserve"> </w:t>
      </w:r>
    </w:p>
    <w:p w14:paraId="2F79A3EE" w14:textId="77777777" w:rsidR="00710451" w:rsidRDefault="00710451" w:rsidP="00CE326D">
      <w:pPr>
        <w:spacing w:line="480" w:lineRule="auto"/>
      </w:pPr>
    </w:p>
    <w:p w14:paraId="717DEBE6" w14:textId="693D746D" w:rsidR="00600EFB" w:rsidRPr="00112208" w:rsidRDefault="00600EFB" w:rsidP="00CE326D">
      <w:pPr>
        <w:spacing w:line="480" w:lineRule="auto"/>
      </w:pPr>
      <w:r w:rsidRPr="00112208">
        <w:t>Which of the following</w:t>
      </w:r>
      <w:r w:rsidR="00FA5F2D">
        <w:t xml:space="preserve"> are true regarding the diagnosis of heterozygous Factor V Leiden</w:t>
      </w:r>
      <w:r w:rsidRPr="00112208">
        <w:t>?</w:t>
      </w:r>
    </w:p>
    <w:p w14:paraId="06CFBD36" w14:textId="77777777" w:rsidR="00600EFB" w:rsidRPr="00112208" w:rsidRDefault="00600EFB" w:rsidP="00CE326D">
      <w:pPr>
        <w:pStyle w:val="ListParagraph"/>
        <w:spacing w:after="0" w:line="480" w:lineRule="auto"/>
        <w:ind w:left="0"/>
        <w:rPr>
          <w:rFonts w:ascii="Times New Roman" w:hAnsi="Times New Roman"/>
          <w:sz w:val="24"/>
          <w:szCs w:val="24"/>
        </w:rPr>
      </w:pPr>
    </w:p>
    <w:p w14:paraId="6A9A6E65" w14:textId="30DC8692" w:rsidR="00600EFB" w:rsidRPr="00112208" w:rsidRDefault="00FF7627" w:rsidP="00CE326D">
      <w:pPr>
        <w:spacing w:line="480" w:lineRule="auto"/>
      </w:pPr>
      <w:r w:rsidRPr="00112208">
        <w:rPr>
          <w:rFonts w:eastAsia="Calibri"/>
        </w:rPr>
        <w:t>A</w:t>
      </w:r>
      <w:r w:rsidR="002145E2" w:rsidRPr="00112208">
        <w:rPr>
          <w:rFonts w:eastAsia="Calibri"/>
        </w:rPr>
        <w:t>.</w:t>
      </w:r>
      <w:r w:rsidR="002145E2" w:rsidRPr="00112208">
        <w:rPr>
          <w:rFonts w:eastAsia="Calibri"/>
        </w:rPr>
        <w:tab/>
      </w:r>
      <w:r w:rsidR="00600EFB" w:rsidRPr="00112208">
        <w:t xml:space="preserve">FVL is a mutant form of coagulation </w:t>
      </w:r>
      <w:r w:rsidR="00CE1337" w:rsidRPr="00112208">
        <w:t xml:space="preserve">factor </w:t>
      </w:r>
      <w:r w:rsidR="00600EFB" w:rsidRPr="00112208">
        <w:t xml:space="preserve">V, which renders </w:t>
      </w:r>
      <w:r w:rsidR="00CE1337" w:rsidRPr="00112208">
        <w:t xml:space="preserve">factor </w:t>
      </w:r>
      <w:r w:rsidR="00600EFB" w:rsidRPr="00112208">
        <w:t xml:space="preserve">V insensitive to actions of </w:t>
      </w:r>
      <w:r w:rsidRPr="00112208">
        <w:t xml:space="preserve">protein </w:t>
      </w:r>
      <w:r w:rsidR="00600EFB" w:rsidRPr="00112208">
        <w:t>S, a natural anticoagulant</w:t>
      </w:r>
      <w:r w:rsidRPr="00112208">
        <w:t>.</w:t>
      </w:r>
    </w:p>
    <w:p w14:paraId="418A1838" w14:textId="17234DE8" w:rsidR="00600EFB" w:rsidRPr="00112208" w:rsidRDefault="00FF7627" w:rsidP="00CE326D">
      <w:pPr>
        <w:spacing w:line="480" w:lineRule="auto"/>
      </w:pPr>
      <w:r w:rsidRPr="00CE326D">
        <w:rPr>
          <w:rFonts w:eastAsia="Calibri"/>
          <w:highlight w:val="yellow"/>
        </w:rPr>
        <w:t>B</w:t>
      </w:r>
      <w:r w:rsidR="002145E2" w:rsidRPr="00CE326D">
        <w:rPr>
          <w:rFonts w:eastAsia="Calibri"/>
          <w:highlight w:val="yellow"/>
        </w:rPr>
        <w:t>.</w:t>
      </w:r>
      <w:r w:rsidR="002145E2" w:rsidRPr="00CE326D">
        <w:rPr>
          <w:rFonts w:eastAsia="Calibri"/>
          <w:highlight w:val="yellow"/>
        </w:rPr>
        <w:tab/>
      </w:r>
      <w:r w:rsidR="00600EFB" w:rsidRPr="00CE326D">
        <w:rPr>
          <w:highlight w:val="yellow"/>
        </w:rPr>
        <w:t xml:space="preserve">Approximately 5% of patients with heterozygous FVL will develop </w:t>
      </w:r>
      <w:r w:rsidR="00EB1430" w:rsidRPr="00112208">
        <w:rPr>
          <w:highlight w:val="yellow"/>
        </w:rPr>
        <w:t>venous thromboembolism</w:t>
      </w:r>
      <w:r w:rsidR="00EB1430" w:rsidRPr="00CE326D">
        <w:rPr>
          <w:highlight w:val="yellow"/>
        </w:rPr>
        <w:t xml:space="preserve"> </w:t>
      </w:r>
      <w:r w:rsidR="00EB1430" w:rsidRPr="00112208">
        <w:rPr>
          <w:highlight w:val="yellow"/>
        </w:rPr>
        <w:t>(</w:t>
      </w:r>
      <w:r w:rsidR="00600EFB" w:rsidRPr="00CE326D">
        <w:rPr>
          <w:highlight w:val="yellow"/>
        </w:rPr>
        <w:t>VTE</w:t>
      </w:r>
      <w:r w:rsidR="00EB1430" w:rsidRPr="00112208">
        <w:rPr>
          <w:highlight w:val="yellow"/>
        </w:rPr>
        <w:t>)</w:t>
      </w:r>
      <w:r w:rsidR="00600EFB" w:rsidRPr="00CE326D">
        <w:rPr>
          <w:highlight w:val="yellow"/>
        </w:rPr>
        <w:t xml:space="preserve"> in their lifetime</w:t>
      </w:r>
      <w:r w:rsidRPr="00CE326D">
        <w:rPr>
          <w:highlight w:val="yellow"/>
        </w:rPr>
        <w:t>.</w:t>
      </w:r>
    </w:p>
    <w:p w14:paraId="69CFFC06" w14:textId="36AA7B8B" w:rsidR="00600EFB" w:rsidRPr="00112208" w:rsidRDefault="00FF7627" w:rsidP="00CE326D">
      <w:pPr>
        <w:spacing w:line="480" w:lineRule="auto"/>
      </w:pPr>
      <w:r w:rsidRPr="00112208">
        <w:rPr>
          <w:rFonts w:eastAsia="Calibri"/>
        </w:rPr>
        <w:t>C</w:t>
      </w:r>
      <w:r w:rsidR="002145E2" w:rsidRPr="00112208">
        <w:rPr>
          <w:rFonts w:eastAsia="Calibri"/>
        </w:rPr>
        <w:t>.</w:t>
      </w:r>
      <w:r w:rsidR="002145E2" w:rsidRPr="00112208">
        <w:rPr>
          <w:rFonts w:eastAsia="Calibri"/>
        </w:rPr>
        <w:tab/>
      </w:r>
      <w:r w:rsidR="00600EFB" w:rsidRPr="00112208">
        <w:t>The risk of arterial thrombosis is greater than the risk of venous thrombosis in patients with FVL</w:t>
      </w:r>
      <w:r w:rsidRPr="00112208">
        <w:t>.</w:t>
      </w:r>
    </w:p>
    <w:p w14:paraId="6B0470A8" w14:textId="0EF752EC" w:rsidR="00600EFB" w:rsidRPr="00112208" w:rsidRDefault="00FF7627" w:rsidP="00CE326D">
      <w:pPr>
        <w:spacing w:line="480" w:lineRule="auto"/>
      </w:pPr>
      <w:r w:rsidRPr="00112208">
        <w:rPr>
          <w:rFonts w:eastAsia="Calibri"/>
        </w:rPr>
        <w:lastRenderedPageBreak/>
        <w:t>D</w:t>
      </w:r>
      <w:r w:rsidR="002145E2" w:rsidRPr="00112208">
        <w:rPr>
          <w:rFonts w:eastAsia="Calibri"/>
        </w:rPr>
        <w:t>.</w:t>
      </w:r>
      <w:r w:rsidR="002145E2" w:rsidRPr="00112208">
        <w:rPr>
          <w:rFonts w:eastAsia="Calibri"/>
        </w:rPr>
        <w:tab/>
      </w:r>
      <w:r w:rsidR="00FA5F2D">
        <w:t xml:space="preserve">Women should be counseled that they will </w:t>
      </w:r>
      <w:r w:rsidR="00600EFB" w:rsidRPr="00112208">
        <w:t xml:space="preserve">need to receive prophylactic </w:t>
      </w:r>
      <w:proofErr w:type="spellStart"/>
      <w:r w:rsidR="00600EFB" w:rsidRPr="00112208">
        <w:t>anticoagulation</w:t>
      </w:r>
      <w:r w:rsidR="00FA5F2D">
        <w:t>in</w:t>
      </w:r>
      <w:proofErr w:type="spellEnd"/>
      <w:r w:rsidR="00FA5F2D">
        <w:t xml:space="preserve"> the event of pregnancy</w:t>
      </w:r>
      <w:r w:rsidRPr="00112208">
        <w:t>.</w:t>
      </w:r>
    </w:p>
    <w:p w14:paraId="2462CE40" w14:textId="5D3D9F1E" w:rsidR="00600EFB" w:rsidRPr="00112208" w:rsidRDefault="00FF7627" w:rsidP="00CE326D">
      <w:pPr>
        <w:spacing w:line="480" w:lineRule="auto"/>
      </w:pPr>
      <w:r w:rsidRPr="00112208">
        <w:rPr>
          <w:rFonts w:eastAsia="Calibri"/>
        </w:rPr>
        <w:t>E</w:t>
      </w:r>
      <w:r w:rsidR="002145E2" w:rsidRPr="00112208">
        <w:rPr>
          <w:rFonts w:eastAsia="Calibri"/>
        </w:rPr>
        <w:t>.</w:t>
      </w:r>
      <w:r w:rsidR="002145E2" w:rsidRPr="00112208">
        <w:rPr>
          <w:rFonts w:eastAsia="Calibri"/>
        </w:rPr>
        <w:tab/>
      </w:r>
      <w:r w:rsidR="00EB1430" w:rsidRPr="00112208">
        <w:t>Because of</w:t>
      </w:r>
      <w:r w:rsidR="00600EFB" w:rsidRPr="00112208">
        <w:t xml:space="preserve"> the negative family history of thrombosis, </w:t>
      </w:r>
      <w:r w:rsidR="00FA5F2D">
        <w:t xml:space="preserve">there is no contraindication to </w:t>
      </w:r>
      <w:r w:rsidR="00600EFB" w:rsidRPr="00112208">
        <w:t>estrogen-containing contraceptives</w:t>
      </w:r>
      <w:r w:rsidRPr="00112208">
        <w:t>.</w:t>
      </w:r>
    </w:p>
    <w:p w14:paraId="68F9BA5D" w14:textId="77777777" w:rsidR="00FF7627" w:rsidRPr="00112208" w:rsidRDefault="00FF7627" w:rsidP="00671F60">
      <w:pPr>
        <w:spacing w:line="480" w:lineRule="auto"/>
      </w:pPr>
    </w:p>
    <w:p w14:paraId="3B3D8CE6" w14:textId="15E0988E" w:rsidR="00710451" w:rsidRDefault="00600EFB" w:rsidP="00CE326D">
      <w:pPr>
        <w:spacing w:line="480" w:lineRule="auto"/>
        <w:rPr>
          <w:b/>
        </w:rPr>
      </w:pPr>
      <w:r w:rsidRPr="00112208">
        <w:rPr>
          <w:b/>
        </w:rPr>
        <w:t>Explanation</w:t>
      </w:r>
    </w:p>
    <w:p w14:paraId="4C0E2F42" w14:textId="7D71AF56" w:rsidR="00600EFB" w:rsidRPr="00112208" w:rsidRDefault="00600EFB" w:rsidP="00CE326D">
      <w:pPr>
        <w:spacing w:line="480" w:lineRule="auto"/>
      </w:pPr>
      <w:r w:rsidRPr="00112208">
        <w:t>FVL is the most common inherited thrombophilia, occurring in 5% of Caucasians and 1</w:t>
      </w:r>
      <w:r w:rsidR="00710451" w:rsidRPr="00112208">
        <w:t>%</w:t>
      </w:r>
      <w:r w:rsidR="00710451">
        <w:t xml:space="preserve"> to </w:t>
      </w:r>
      <w:r w:rsidRPr="00112208">
        <w:t>2% of other ethnic groups.</w:t>
      </w:r>
      <w:r w:rsidR="002145E2" w:rsidRPr="00112208">
        <w:t xml:space="preserve"> </w:t>
      </w:r>
      <w:r w:rsidRPr="00112208">
        <w:t xml:space="preserve">FVL is a mutant form of coagulation </w:t>
      </w:r>
      <w:r w:rsidR="00FF7627" w:rsidRPr="00112208">
        <w:t xml:space="preserve">factor </w:t>
      </w:r>
      <w:r w:rsidRPr="00112208">
        <w:t xml:space="preserve">V, which renders </w:t>
      </w:r>
      <w:r w:rsidR="00FF7627" w:rsidRPr="00112208">
        <w:t xml:space="preserve">factor </w:t>
      </w:r>
      <w:r w:rsidRPr="00112208">
        <w:t xml:space="preserve">V insensitive to actions of </w:t>
      </w:r>
      <w:r w:rsidR="00FF7627" w:rsidRPr="00112208">
        <w:t xml:space="preserve">protein </w:t>
      </w:r>
      <w:r w:rsidRPr="00112208">
        <w:t>C, a natural anticoagulant.</w:t>
      </w:r>
      <w:r w:rsidR="002145E2" w:rsidRPr="00112208">
        <w:t xml:space="preserve"> </w:t>
      </w:r>
      <w:r w:rsidRPr="00112208">
        <w:t xml:space="preserve">Heterozygous FVL increases the risk of VTE approximately </w:t>
      </w:r>
      <w:r w:rsidR="00EB1430" w:rsidRPr="00112208">
        <w:t>four</w:t>
      </w:r>
      <w:r w:rsidRPr="00112208">
        <w:t>fold.</w:t>
      </w:r>
      <w:r w:rsidR="002145E2" w:rsidRPr="00112208">
        <w:t xml:space="preserve"> </w:t>
      </w:r>
      <w:r w:rsidR="00EB1430" w:rsidRPr="00112208">
        <w:t xml:space="preserve">However, the </w:t>
      </w:r>
      <w:r w:rsidRPr="00112208">
        <w:t>risk of arterial thrombosis is much lower.</w:t>
      </w:r>
      <w:r w:rsidR="002145E2" w:rsidRPr="00112208">
        <w:t xml:space="preserve"> </w:t>
      </w:r>
      <w:r w:rsidRPr="00112208">
        <w:t>It is a mild thrombophilia, and 95% of patients with heterozygous FVL never develop VTE.</w:t>
      </w:r>
      <w:r w:rsidR="002145E2" w:rsidRPr="00112208">
        <w:t xml:space="preserve"> </w:t>
      </w:r>
      <w:r w:rsidR="00FA5F2D">
        <w:t xml:space="preserve"> Guidelines do not recommend anticoagulation during pregnancy or post-partum for asymptomatic women with heterozygous FVL.  </w:t>
      </w:r>
      <w:r w:rsidR="00EB1430" w:rsidRPr="00112208">
        <w:t xml:space="preserve">However, current </w:t>
      </w:r>
      <w:r w:rsidRPr="00112208">
        <w:t xml:space="preserve">guidelines still recommend that progestin-only contraceptives be </w:t>
      </w:r>
      <w:r w:rsidR="00FF7627" w:rsidRPr="00112208">
        <w:t xml:space="preserve">used </w:t>
      </w:r>
      <w:r w:rsidRPr="00112208">
        <w:t xml:space="preserve">as first-line therapy for such patients, with estrogen-only considered in special circumstances or when progestin-only </w:t>
      </w:r>
      <w:r w:rsidR="00EB1430" w:rsidRPr="00112208">
        <w:t xml:space="preserve">contraceptives </w:t>
      </w:r>
      <w:r w:rsidRPr="00112208">
        <w:t>are not efficacious.</w:t>
      </w:r>
    </w:p>
    <w:p w14:paraId="5737DEE7" w14:textId="77777777" w:rsidR="002F4559" w:rsidRPr="00112208" w:rsidRDefault="002F4559" w:rsidP="00671F60">
      <w:pPr>
        <w:spacing w:line="480" w:lineRule="auto"/>
      </w:pPr>
    </w:p>
    <w:p w14:paraId="35DC29D8" w14:textId="0DD9F3FD" w:rsidR="00710451" w:rsidRDefault="002145E2" w:rsidP="00CE326D">
      <w:pPr>
        <w:spacing w:line="480" w:lineRule="auto"/>
      </w:pPr>
      <w:r w:rsidRPr="00112208">
        <w:rPr>
          <w:rFonts w:eastAsia="Calibri"/>
        </w:rPr>
        <w:t>13.</w:t>
      </w:r>
      <w:r w:rsidRPr="00112208">
        <w:rPr>
          <w:rFonts w:eastAsia="Calibri"/>
        </w:rPr>
        <w:tab/>
      </w:r>
      <w:r w:rsidR="00600EFB" w:rsidRPr="00112208">
        <w:t>A</w:t>
      </w:r>
      <w:r w:rsidR="00FF7627" w:rsidRPr="00112208">
        <w:t xml:space="preserve"> healthy</w:t>
      </w:r>
      <w:r w:rsidR="00600EFB" w:rsidRPr="00112208">
        <w:t xml:space="preserve"> 16-year old </w:t>
      </w:r>
      <w:r w:rsidR="00FF7627" w:rsidRPr="00112208">
        <w:t>boy</w:t>
      </w:r>
      <w:r w:rsidR="00600EFB" w:rsidRPr="00112208">
        <w:t xml:space="preserve"> presents to the emergency room with 2</w:t>
      </w:r>
      <w:r w:rsidR="00FF7627" w:rsidRPr="00112208">
        <w:t xml:space="preserve"> </w:t>
      </w:r>
      <w:r w:rsidR="00600EFB" w:rsidRPr="00112208">
        <w:t>days of swelling and pain of his left lower extremity.</w:t>
      </w:r>
      <w:r w:rsidRPr="00112208">
        <w:t xml:space="preserve"> </w:t>
      </w:r>
      <w:r w:rsidR="00600EFB" w:rsidRPr="00112208">
        <w:t xml:space="preserve">An ultrasound of the left lower extremity reveals an </w:t>
      </w:r>
      <w:proofErr w:type="spellStart"/>
      <w:r w:rsidR="00600EFB" w:rsidRPr="00112208">
        <w:t>ileofemoral</w:t>
      </w:r>
      <w:proofErr w:type="spellEnd"/>
      <w:r w:rsidR="00600EFB" w:rsidRPr="00112208">
        <w:t xml:space="preserve"> venous thrombosis</w:t>
      </w:r>
      <w:r w:rsidR="00EB1430" w:rsidRPr="00112208">
        <w:t>,</w:t>
      </w:r>
      <w:r w:rsidR="00600EFB" w:rsidRPr="00112208">
        <w:t xml:space="preserve"> and he is admitted to the hospital.</w:t>
      </w:r>
      <w:r w:rsidRPr="00112208">
        <w:t xml:space="preserve"> </w:t>
      </w:r>
      <w:r w:rsidR="00600EFB" w:rsidRPr="00112208">
        <w:t>Medical history reveals no chronic health conditions and no recent risk factors for thrombosis such as surgery, injury, or immobility.</w:t>
      </w:r>
      <w:r w:rsidRPr="00112208">
        <w:t xml:space="preserve"> </w:t>
      </w:r>
      <w:r w:rsidR="00600EFB" w:rsidRPr="00112208">
        <w:t>There is no maternal family history of thrombosis, but paternal history is unknown</w:t>
      </w:r>
      <w:r w:rsidR="00710451" w:rsidRPr="00112208">
        <w:t>.</w:t>
      </w:r>
    </w:p>
    <w:p w14:paraId="1BC373B4" w14:textId="77777777" w:rsidR="00710451" w:rsidRDefault="00710451" w:rsidP="00CE326D">
      <w:pPr>
        <w:spacing w:line="480" w:lineRule="auto"/>
      </w:pPr>
    </w:p>
    <w:p w14:paraId="5CBB34DB" w14:textId="010E4A83" w:rsidR="002145E2" w:rsidRPr="00112208" w:rsidRDefault="00600EFB" w:rsidP="00CE326D">
      <w:pPr>
        <w:spacing w:line="480" w:lineRule="auto"/>
      </w:pPr>
      <w:r w:rsidRPr="00112208">
        <w:lastRenderedPageBreak/>
        <w:t xml:space="preserve">Which of the following statements </w:t>
      </w:r>
      <w:r w:rsidR="000754E6" w:rsidRPr="00112208">
        <w:t xml:space="preserve">is </w:t>
      </w:r>
      <w:r w:rsidRPr="00112208">
        <w:t>true regarding the recommended evaluation and management of this patient?</w:t>
      </w:r>
    </w:p>
    <w:p w14:paraId="6276916A" w14:textId="0343D7D2" w:rsidR="00600EFB" w:rsidRPr="00112208" w:rsidRDefault="00600EFB" w:rsidP="00CE326D">
      <w:pPr>
        <w:pStyle w:val="ListParagraph"/>
        <w:spacing w:after="0" w:line="480" w:lineRule="auto"/>
        <w:ind w:left="0"/>
        <w:rPr>
          <w:rFonts w:ascii="Times New Roman" w:hAnsi="Times New Roman"/>
          <w:sz w:val="24"/>
          <w:szCs w:val="24"/>
        </w:rPr>
      </w:pPr>
    </w:p>
    <w:p w14:paraId="79B57DCD" w14:textId="1C4D33EC" w:rsidR="00600EFB" w:rsidRPr="00112208" w:rsidRDefault="00FF7627" w:rsidP="00CE326D">
      <w:pPr>
        <w:spacing w:line="480" w:lineRule="auto"/>
      </w:pPr>
      <w:r w:rsidRPr="00112208">
        <w:rPr>
          <w:rFonts w:eastAsia="Calibri"/>
        </w:rPr>
        <w:t>A</w:t>
      </w:r>
      <w:r w:rsidR="002145E2" w:rsidRPr="00112208">
        <w:rPr>
          <w:rFonts w:eastAsia="Calibri"/>
        </w:rPr>
        <w:t>.</w:t>
      </w:r>
      <w:r w:rsidR="002145E2" w:rsidRPr="00112208">
        <w:rPr>
          <w:rFonts w:eastAsia="Calibri"/>
        </w:rPr>
        <w:tab/>
      </w:r>
      <w:r w:rsidR="00600EFB" w:rsidRPr="00112208">
        <w:t xml:space="preserve">Local thrombolysis is the first-line therapy </w:t>
      </w:r>
      <w:r w:rsidR="000754E6" w:rsidRPr="00112208">
        <w:t>because of</w:t>
      </w:r>
      <w:r w:rsidR="00600EFB" w:rsidRPr="00112208">
        <w:t xml:space="preserve"> the extensive nature of this venous thrombosis</w:t>
      </w:r>
      <w:r w:rsidRPr="00112208">
        <w:t>.</w:t>
      </w:r>
    </w:p>
    <w:p w14:paraId="42A809B3" w14:textId="58CD9E47" w:rsidR="00600EFB" w:rsidRPr="00112208" w:rsidRDefault="00FF7627" w:rsidP="00CE326D">
      <w:pPr>
        <w:spacing w:line="480" w:lineRule="auto"/>
      </w:pPr>
      <w:r w:rsidRPr="00112208">
        <w:rPr>
          <w:rFonts w:eastAsia="Calibri"/>
        </w:rPr>
        <w:t>B</w:t>
      </w:r>
      <w:r w:rsidR="002145E2" w:rsidRPr="00112208">
        <w:rPr>
          <w:rFonts w:eastAsia="Calibri"/>
        </w:rPr>
        <w:t>.</w:t>
      </w:r>
      <w:r w:rsidR="002145E2" w:rsidRPr="00112208">
        <w:rPr>
          <w:rFonts w:eastAsia="Calibri"/>
        </w:rPr>
        <w:tab/>
      </w:r>
      <w:r w:rsidR="00600EFB" w:rsidRPr="00112208">
        <w:t xml:space="preserve">Systemic thrombolysis is the first-line therapy </w:t>
      </w:r>
      <w:r w:rsidR="000754E6" w:rsidRPr="00112208">
        <w:t>because of</w:t>
      </w:r>
      <w:r w:rsidR="00600EFB" w:rsidRPr="00112208">
        <w:t xml:space="preserve"> the extensive nature of this venous thrombosis</w:t>
      </w:r>
      <w:r w:rsidRPr="00112208">
        <w:t>.</w:t>
      </w:r>
    </w:p>
    <w:p w14:paraId="4388E4FB" w14:textId="7BA3049C" w:rsidR="00600EFB" w:rsidRPr="00112208" w:rsidRDefault="00FF7627" w:rsidP="00CE326D">
      <w:pPr>
        <w:spacing w:line="480" w:lineRule="auto"/>
      </w:pPr>
      <w:r w:rsidRPr="00112208">
        <w:rPr>
          <w:rFonts w:eastAsia="Calibri"/>
        </w:rPr>
        <w:t>C</w:t>
      </w:r>
      <w:r w:rsidR="002145E2" w:rsidRPr="00112208">
        <w:rPr>
          <w:rFonts w:eastAsia="Calibri"/>
        </w:rPr>
        <w:t>.</w:t>
      </w:r>
      <w:r w:rsidR="002145E2" w:rsidRPr="00112208">
        <w:rPr>
          <w:rFonts w:eastAsia="Calibri"/>
        </w:rPr>
        <w:tab/>
      </w:r>
      <w:r w:rsidR="00600EFB" w:rsidRPr="00112208">
        <w:t>Compression stockings should be prescribed to minimize the risk of post-thrombotic syndrome in this high-risk patient</w:t>
      </w:r>
      <w:r w:rsidRPr="00112208">
        <w:t>.</w:t>
      </w:r>
    </w:p>
    <w:p w14:paraId="75C53990" w14:textId="37F4E1EA" w:rsidR="00600EFB" w:rsidRPr="00112208" w:rsidRDefault="00FF7627" w:rsidP="00CE326D">
      <w:pPr>
        <w:spacing w:line="480" w:lineRule="auto"/>
      </w:pPr>
      <w:r w:rsidRPr="00CE326D">
        <w:rPr>
          <w:rFonts w:eastAsia="Calibri"/>
          <w:highlight w:val="yellow"/>
        </w:rPr>
        <w:t>D</w:t>
      </w:r>
      <w:r w:rsidR="002145E2" w:rsidRPr="00CE326D">
        <w:rPr>
          <w:rFonts w:eastAsia="Calibri"/>
          <w:highlight w:val="yellow"/>
        </w:rPr>
        <w:t>.</w:t>
      </w:r>
      <w:r w:rsidR="002145E2" w:rsidRPr="00CE326D">
        <w:rPr>
          <w:rFonts w:eastAsia="Calibri"/>
          <w:highlight w:val="yellow"/>
        </w:rPr>
        <w:tab/>
      </w:r>
      <w:r w:rsidR="00600EFB" w:rsidRPr="00CE326D">
        <w:rPr>
          <w:highlight w:val="yellow"/>
        </w:rPr>
        <w:t>This patient should undergo additional radiologic imaging to evaluate for an anatomic abnormality</w:t>
      </w:r>
      <w:r w:rsidRPr="00CE326D">
        <w:rPr>
          <w:highlight w:val="yellow"/>
        </w:rPr>
        <w:t>.</w:t>
      </w:r>
    </w:p>
    <w:p w14:paraId="2A3E34FC" w14:textId="633E0250" w:rsidR="00600EFB" w:rsidRPr="00112208" w:rsidRDefault="00FF7627" w:rsidP="00CE326D">
      <w:pPr>
        <w:spacing w:line="480" w:lineRule="auto"/>
      </w:pPr>
      <w:r w:rsidRPr="00112208">
        <w:rPr>
          <w:rFonts w:eastAsia="Calibri"/>
        </w:rPr>
        <w:t>E</w:t>
      </w:r>
      <w:r w:rsidR="002145E2" w:rsidRPr="00112208">
        <w:rPr>
          <w:rFonts w:eastAsia="Calibri"/>
        </w:rPr>
        <w:t>.</w:t>
      </w:r>
      <w:r w:rsidR="002145E2" w:rsidRPr="00112208">
        <w:rPr>
          <w:rFonts w:eastAsia="Calibri"/>
        </w:rPr>
        <w:tab/>
      </w:r>
      <w:r w:rsidR="00600EFB" w:rsidRPr="00112208">
        <w:t>An evalua</w:t>
      </w:r>
      <w:r w:rsidR="00683360" w:rsidRPr="00112208">
        <w:t xml:space="preserve">tion for </w:t>
      </w:r>
      <w:r w:rsidRPr="00112208">
        <w:t xml:space="preserve">protein </w:t>
      </w:r>
      <w:r w:rsidR="00683360" w:rsidRPr="00112208">
        <w:t>C and</w:t>
      </w:r>
      <w:r w:rsidR="0023529E" w:rsidRPr="00112208">
        <w:t xml:space="preserve"> </w:t>
      </w:r>
      <w:r w:rsidR="00710451">
        <w:t xml:space="preserve">protein </w:t>
      </w:r>
      <w:r w:rsidR="00683360" w:rsidRPr="00112208">
        <w:t>S</w:t>
      </w:r>
      <w:r w:rsidR="00600EFB" w:rsidRPr="00112208">
        <w:t xml:space="preserve"> should be performed during this admission for this patient with an idiopathic thrombosis and limited family history</w:t>
      </w:r>
      <w:r w:rsidRPr="00112208">
        <w:t>.</w:t>
      </w:r>
    </w:p>
    <w:p w14:paraId="7C604DC0" w14:textId="77777777" w:rsidR="00FF7627" w:rsidRPr="00112208" w:rsidRDefault="00FF7627" w:rsidP="00671F60">
      <w:pPr>
        <w:spacing w:line="480" w:lineRule="auto"/>
      </w:pPr>
    </w:p>
    <w:p w14:paraId="0D05CF82" w14:textId="1474BDBF" w:rsidR="00710451" w:rsidRDefault="00600EFB" w:rsidP="00CE326D">
      <w:pPr>
        <w:spacing w:line="480" w:lineRule="auto"/>
        <w:rPr>
          <w:b/>
        </w:rPr>
      </w:pPr>
      <w:r w:rsidRPr="00112208">
        <w:rPr>
          <w:b/>
        </w:rPr>
        <w:t>Explanation</w:t>
      </w:r>
    </w:p>
    <w:p w14:paraId="01385D84" w14:textId="36434C42" w:rsidR="00600EFB" w:rsidRPr="00112208" w:rsidRDefault="00600EFB" w:rsidP="00CE326D">
      <w:pPr>
        <w:spacing w:line="480" w:lineRule="auto"/>
      </w:pPr>
      <w:r w:rsidRPr="00112208">
        <w:t xml:space="preserve">The relative risk/benefit ratio of thrombolysis in the management of </w:t>
      </w:r>
      <w:r w:rsidR="00EB1430" w:rsidRPr="00112208">
        <w:t>deep vein thrombosis (</w:t>
      </w:r>
      <w:r w:rsidRPr="00112208">
        <w:t>DVT</w:t>
      </w:r>
      <w:r w:rsidR="00EB1430" w:rsidRPr="00112208">
        <w:t>)</w:t>
      </w:r>
      <w:r w:rsidRPr="00112208">
        <w:t xml:space="preserve"> remains unclear</w:t>
      </w:r>
      <w:r w:rsidR="00566059" w:rsidRPr="00112208">
        <w:t>,</w:t>
      </w:r>
      <w:r w:rsidRPr="00112208">
        <w:t xml:space="preserve"> and traditional anticoagulation is still recommended as first-line therapy, although thrombolysis can be considered on an individual-patient level based on the size and clinical impact of the DVT.</w:t>
      </w:r>
      <w:r w:rsidR="002145E2" w:rsidRPr="00112208">
        <w:t xml:space="preserve"> </w:t>
      </w:r>
      <w:r w:rsidRPr="00112208">
        <w:t xml:space="preserve">Compression stockings are used </w:t>
      </w:r>
      <w:r w:rsidR="00566059" w:rsidRPr="00112208">
        <w:t>to treat</w:t>
      </w:r>
      <w:r w:rsidRPr="00112208">
        <w:t xml:space="preserve"> symptoms of DVT and post-thrombotic syndrome but have not been shown to reduce the risk of developing </w:t>
      </w:r>
      <w:r w:rsidR="00566059" w:rsidRPr="00112208">
        <w:t>post-thrombotic syndrome</w:t>
      </w:r>
      <w:r w:rsidRPr="00112208">
        <w:t>.</w:t>
      </w:r>
      <w:r w:rsidR="002145E2" w:rsidRPr="00112208">
        <w:t xml:space="preserve"> </w:t>
      </w:r>
      <w:r w:rsidRPr="00112208">
        <w:t xml:space="preserve">Anatomic abnormalities such as May-Thurner syndrome (narrowed left iliac vein) and </w:t>
      </w:r>
      <w:proofErr w:type="spellStart"/>
      <w:r w:rsidR="00566059" w:rsidRPr="00112208">
        <w:t>ileofemoral</w:t>
      </w:r>
      <w:proofErr w:type="spellEnd"/>
      <w:r w:rsidR="00566059" w:rsidRPr="00112208">
        <w:t xml:space="preserve"> venous thrombosis</w:t>
      </w:r>
      <w:r w:rsidR="00566059" w:rsidRPr="00112208" w:rsidDel="00566059">
        <w:t xml:space="preserve"> </w:t>
      </w:r>
      <w:r w:rsidRPr="00112208">
        <w:t>atresia</w:t>
      </w:r>
      <w:r w:rsidR="00566059" w:rsidRPr="00112208">
        <w:t xml:space="preserve"> and </w:t>
      </w:r>
      <w:r w:rsidRPr="00112208">
        <w:t xml:space="preserve">abnormalities must be considered </w:t>
      </w:r>
      <w:r w:rsidR="00566059" w:rsidRPr="00112208">
        <w:t xml:space="preserve">for </w:t>
      </w:r>
      <w:r w:rsidRPr="00112208">
        <w:t>a patient with this presentation and lack of other obvious risk factors.</w:t>
      </w:r>
      <w:r w:rsidR="002145E2" w:rsidRPr="00112208">
        <w:t xml:space="preserve"> </w:t>
      </w:r>
      <w:r w:rsidRPr="00112208">
        <w:t>An inherited thrombophilia (</w:t>
      </w:r>
      <w:r w:rsidR="00FF7627" w:rsidRPr="00112208">
        <w:t xml:space="preserve">probably </w:t>
      </w:r>
      <w:r w:rsidRPr="00112208">
        <w:t xml:space="preserve">a </w:t>
      </w:r>
      <w:r w:rsidRPr="00112208">
        <w:lastRenderedPageBreak/>
        <w:t xml:space="preserve">major one such as </w:t>
      </w:r>
      <w:r w:rsidR="00FF7627" w:rsidRPr="00112208">
        <w:t xml:space="preserve">protein </w:t>
      </w:r>
      <w:r w:rsidRPr="00112208">
        <w:t xml:space="preserve">C or </w:t>
      </w:r>
      <w:r w:rsidR="00710451">
        <w:t xml:space="preserve">protein </w:t>
      </w:r>
      <w:r w:rsidRPr="00112208">
        <w:t xml:space="preserve">S deficiency) should also be considered </w:t>
      </w:r>
      <w:r w:rsidR="00566059" w:rsidRPr="00112208">
        <w:t xml:space="preserve">for </w:t>
      </w:r>
      <w:r w:rsidRPr="00112208">
        <w:t>this patient but should be performed at a later time.</w:t>
      </w:r>
      <w:r w:rsidR="002145E2" w:rsidRPr="00112208">
        <w:t xml:space="preserve"> </w:t>
      </w:r>
      <w:r w:rsidRPr="00112208">
        <w:t xml:space="preserve">Protein C and </w:t>
      </w:r>
      <w:r w:rsidR="00E2494B">
        <w:t>P</w:t>
      </w:r>
      <w:r w:rsidR="00710451">
        <w:t xml:space="preserve">rotein </w:t>
      </w:r>
      <w:r w:rsidRPr="00112208">
        <w:t>S are likely to be de</w:t>
      </w:r>
      <w:r w:rsidR="00E2494B">
        <w:t>creased due to consumption</w:t>
      </w:r>
      <w:r w:rsidRPr="00112208">
        <w:t xml:space="preserve"> at the time of presentation </w:t>
      </w:r>
      <w:r w:rsidR="00566059" w:rsidRPr="00112208">
        <w:t>because of</w:t>
      </w:r>
      <w:r w:rsidRPr="00112208">
        <w:t xml:space="preserve"> the extensive nature of this patient’s thrombosis.</w:t>
      </w:r>
    </w:p>
    <w:p w14:paraId="6A683C8F" w14:textId="77777777" w:rsidR="00600EFB" w:rsidRPr="00112208" w:rsidRDefault="00600EFB" w:rsidP="00671F60">
      <w:pPr>
        <w:spacing w:line="480" w:lineRule="auto"/>
      </w:pPr>
    </w:p>
    <w:p w14:paraId="3830331A" w14:textId="7452DED5" w:rsidR="00710451" w:rsidRDefault="002145E2" w:rsidP="00CE326D">
      <w:pPr>
        <w:spacing w:line="480" w:lineRule="auto"/>
      </w:pPr>
      <w:r w:rsidRPr="00112208">
        <w:rPr>
          <w:rFonts w:eastAsia="Calibri"/>
        </w:rPr>
        <w:t>14.</w:t>
      </w:r>
      <w:r w:rsidRPr="00112208">
        <w:rPr>
          <w:rFonts w:eastAsia="Calibri"/>
        </w:rPr>
        <w:tab/>
      </w:r>
      <w:r w:rsidR="00600EFB" w:rsidRPr="00112208">
        <w:t>A 6-year</w:t>
      </w:r>
      <w:r w:rsidR="00FF7627" w:rsidRPr="00112208">
        <w:t>-</w:t>
      </w:r>
      <w:r w:rsidR="00600EFB" w:rsidRPr="00112208">
        <w:t xml:space="preserve">old </w:t>
      </w:r>
      <w:r w:rsidR="00FF7627" w:rsidRPr="00112208">
        <w:t xml:space="preserve">boy </w:t>
      </w:r>
      <w:r w:rsidR="00600EFB" w:rsidRPr="00112208">
        <w:t xml:space="preserve">with newly diagnosed acute lymphoblastic leukemia is in the intensive care unit </w:t>
      </w:r>
      <w:r w:rsidR="003A3C20" w:rsidRPr="00112208">
        <w:t>because of</w:t>
      </w:r>
      <w:r w:rsidR="00600EFB" w:rsidRPr="00112208">
        <w:t xml:space="preserve"> severe tumor lysis syndrome.</w:t>
      </w:r>
      <w:r w:rsidRPr="00112208">
        <w:t xml:space="preserve"> </w:t>
      </w:r>
      <w:r w:rsidR="00600EFB" w:rsidRPr="00112208">
        <w:t>He develops discomfort and swelling in the extremity in which his central venous line was placed.</w:t>
      </w:r>
      <w:r w:rsidRPr="00112208">
        <w:t xml:space="preserve"> </w:t>
      </w:r>
      <w:r w:rsidR="00600EFB" w:rsidRPr="00112208">
        <w:t>Ultrasound confirms an acute thrombosis of the right subclavian vein.</w:t>
      </w:r>
      <w:r w:rsidRPr="00112208">
        <w:t xml:space="preserve"> </w:t>
      </w:r>
      <w:r w:rsidR="00600EFB" w:rsidRPr="00112208">
        <w:t xml:space="preserve">You are weighing the advantages and disadvantages of using unfractionated heparin </w:t>
      </w:r>
      <w:r w:rsidR="003A3C20" w:rsidRPr="00112208">
        <w:t>(UFH) or</w:t>
      </w:r>
      <w:r w:rsidR="00600EFB" w:rsidRPr="00112208">
        <w:t xml:space="preserve"> low</w:t>
      </w:r>
      <w:r w:rsidR="003A3C20" w:rsidRPr="00112208">
        <w:t>-</w:t>
      </w:r>
      <w:r w:rsidR="00600EFB" w:rsidRPr="00112208">
        <w:t>molecular</w:t>
      </w:r>
      <w:r w:rsidR="003A3C20" w:rsidRPr="00112208">
        <w:t>-</w:t>
      </w:r>
      <w:r w:rsidR="00600EFB" w:rsidRPr="00112208">
        <w:t xml:space="preserve">weight heparin (LMWH) </w:t>
      </w:r>
      <w:r w:rsidR="003A3C20" w:rsidRPr="00112208">
        <w:t xml:space="preserve">for </w:t>
      </w:r>
      <w:r w:rsidR="00600EFB" w:rsidRPr="00112208">
        <w:t>this critically ill patient.</w:t>
      </w:r>
      <w:r w:rsidRPr="00112208">
        <w:t xml:space="preserve"> </w:t>
      </w:r>
    </w:p>
    <w:p w14:paraId="2D8D5594" w14:textId="77777777" w:rsidR="00710451" w:rsidRDefault="00710451" w:rsidP="00CE326D">
      <w:pPr>
        <w:spacing w:line="480" w:lineRule="auto"/>
      </w:pPr>
    </w:p>
    <w:p w14:paraId="3BE82F37" w14:textId="467E5EA4" w:rsidR="00600EFB" w:rsidRPr="00112208" w:rsidRDefault="00600EFB" w:rsidP="00CE326D">
      <w:pPr>
        <w:spacing w:line="480" w:lineRule="auto"/>
      </w:pPr>
      <w:r w:rsidRPr="00112208">
        <w:t xml:space="preserve">Which of the following statements </w:t>
      </w:r>
      <w:r w:rsidR="003A3C20" w:rsidRPr="00112208">
        <w:t xml:space="preserve">is </w:t>
      </w:r>
      <w:r w:rsidRPr="00112208">
        <w:t>true</w:t>
      </w:r>
      <w:r w:rsidR="003A3C20" w:rsidRPr="00112208">
        <w:t>?</w:t>
      </w:r>
    </w:p>
    <w:p w14:paraId="55681A2F" w14:textId="77777777" w:rsidR="00600EFB" w:rsidRPr="00112208" w:rsidRDefault="00600EFB" w:rsidP="00CE326D">
      <w:pPr>
        <w:pStyle w:val="ListParagraph"/>
        <w:spacing w:after="0" w:line="480" w:lineRule="auto"/>
        <w:ind w:left="0"/>
        <w:rPr>
          <w:rFonts w:ascii="Times New Roman" w:hAnsi="Times New Roman"/>
          <w:sz w:val="24"/>
          <w:szCs w:val="24"/>
        </w:rPr>
      </w:pPr>
    </w:p>
    <w:p w14:paraId="15C168AD" w14:textId="7901A2ED" w:rsidR="00600EFB" w:rsidRPr="00112208" w:rsidRDefault="00FF7627" w:rsidP="00CE326D">
      <w:pPr>
        <w:spacing w:line="480" w:lineRule="auto"/>
      </w:pPr>
      <w:r w:rsidRPr="00112208">
        <w:rPr>
          <w:rFonts w:eastAsia="Calibri"/>
        </w:rPr>
        <w:t>A</w:t>
      </w:r>
      <w:r w:rsidR="002145E2" w:rsidRPr="00112208">
        <w:rPr>
          <w:rFonts w:eastAsia="Calibri"/>
        </w:rPr>
        <w:t>.</w:t>
      </w:r>
      <w:r w:rsidR="002145E2" w:rsidRPr="00112208">
        <w:rPr>
          <w:rFonts w:eastAsia="Calibri"/>
        </w:rPr>
        <w:tab/>
      </w:r>
      <w:r w:rsidR="00600EFB" w:rsidRPr="00112208">
        <w:t xml:space="preserve">LMWH has a shorter half-life than </w:t>
      </w:r>
      <w:r w:rsidR="003A3C20" w:rsidRPr="00112208">
        <w:t>UFH</w:t>
      </w:r>
      <w:r w:rsidRPr="00112208">
        <w:t>.</w:t>
      </w:r>
    </w:p>
    <w:p w14:paraId="37D96208" w14:textId="4ED446C6" w:rsidR="00600EFB" w:rsidRPr="00112208" w:rsidRDefault="00FF7627" w:rsidP="00CE326D">
      <w:pPr>
        <w:spacing w:line="480" w:lineRule="auto"/>
      </w:pPr>
      <w:r w:rsidRPr="00112208">
        <w:rPr>
          <w:rFonts w:eastAsia="Calibri"/>
        </w:rPr>
        <w:t>B</w:t>
      </w:r>
      <w:r w:rsidR="002145E2" w:rsidRPr="00112208">
        <w:rPr>
          <w:rFonts w:eastAsia="Calibri"/>
        </w:rPr>
        <w:t>.</w:t>
      </w:r>
      <w:r w:rsidR="002145E2" w:rsidRPr="00112208">
        <w:rPr>
          <w:rFonts w:eastAsia="Calibri"/>
        </w:rPr>
        <w:tab/>
      </w:r>
      <w:r w:rsidR="00600EFB" w:rsidRPr="00112208">
        <w:t xml:space="preserve">LMWH is preferred </w:t>
      </w:r>
      <w:r w:rsidR="000754E6" w:rsidRPr="00112208">
        <w:t>because of</w:t>
      </w:r>
      <w:r w:rsidR="00600EFB" w:rsidRPr="00112208">
        <w:t xml:space="preserve"> this patient’s increased risk of renal dysfunction</w:t>
      </w:r>
      <w:r w:rsidRPr="00112208">
        <w:t>.</w:t>
      </w:r>
    </w:p>
    <w:p w14:paraId="299294B0" w14:textId="25B01B1B" w:rsidR="00600EFB" w:rsidRPr="00112208" w:rsidRDefault="00FF7627" w:rsidP="00CE326D">
      <w:pPr>
        <w:spacing w:line="480" w:lineRule="auto"/>
      </w:pPr>
      <w:r w:rsidRPr="00CE326D">
        <w:rPr>
          <w:rFonts w:eastAsia="Calibri"/>
          <w:highlight w:val="yellow"/>
        </w:rPr>
        <w:t>C</w:t>
      </w:r>
      <w:r w:rsidR="002145E2" w:rsidRPr="00CE326D">
        <w:rPr>
          <w:rFonts w:eastAsia="Calibri"/>
          <w:highlight w:val="yellow"/>
        </w:rPr>
        <w:t>.</w:t>
      </w:r>
      <w:r w:rsidR="002145E2" w:rsidRPr="00CE326D">
        <w:rPr>
          <w:rFonts w:eastAsia="Calibri"/>
          <w:highlight w:val="yellow"/>
        </w:rPr>
        <w:tab/>
      </w:r>
      <w:r w:rsidR="00600EFB" w:rsidRPr="00CE326D">
        <w:rPr>
          <w:highlight w:val="yellow"/>
        </w:rPr>
        <w:t>LMWH cannot be reversed with protamine</w:t>
      </w:r>
      <w:r w:rsidRPr="00CE326D">
        <w:rPr>
          <w:highlight w:val="yellow"/>
        </w:rPr>
        <w:t>.</w:t>
      </w:r>
    </w:p>
    <w:p w14:paraId="149D0BE7" w14:textId="025F864E" w:rsidR="002145E2" w:rsidRPr="00112208" w:rsidRDefault="00FF7627" w:rsidP="00CE326D">
      <w:pPr>
        <w:spacing w:line="480" w:lineRule="auto"/>
      </w:pPr>
      <w:r w:rsidRPr="00112208">
        <w:rPr>
          <w:rFonts w:eastAsia="Calibri"/>
        </w:rPr>
        <w:t>D</w:t>
      </w:r>
      <w:r w:rsidR="002145E2" w:rsidRPr="00112208">
        <w:rPr>
          <w:rFonts w:eastAsia="Calibri"/>
        </w:rPr>
        <w:t>.</w:t>
      </w:r>
      <w:r w:rsidR="002145E2" w:rsidRPr="00112208">
        <w:rPr>
          <w:rFonts w:eastAsia="Calibri"/>
        </w:rPr>
        <w:tab/>
      </w:r>
      <w:r w:rsidR="00600EFB" w:rsidRPr="00112208">
        <w:t>The PTT can be used to monitor LMWH more closely in a critical care setting</w:t>
      </w:r>
      <w:r w:rsidRPr="00112208">
        <w:t>.</w:t>
      </w:r>
    </w:p>
    <w:p w14:paraId="124BCC31" w14:textId="74B94380" w:rsidR="00600EFB" w:rsidRPr="00112208" w:rsidRDefault="00FF7627" w:rsidP="00CE326D">
      <w:pPr>
        <w:spacing w:line="480" w:lineRule="auto"/>
      </w:pPr>
      <w:r w:rsidRPr="00112208">
        <w:rPr>
          <w:rFonts w:eastAsia="Calibri"/>
        </w:rPr>
        <w:t>E</w:t>
      </w:r>
      <w:r w:rsidR="002145E2" w:rsidRPr="00112208">
        <w:rPr>
          <w:rFonts w:eastAsia="Calibri"/>
        </w:rPr>
        <w:t>.</w:t>
      </w:r>
      <w:r w:rsidR="002145E2" w:rsidRPr="00112208">
        <w:rPr>
          <w:rFonts w:eastAsia="Calibri"/>
        </w:rPr>
        <w:tab/>
      </w:r>
      <w:r w:rsidR="00600EFB" w:rsidRPr="00112208">
        <w:t>The risk of heparin-induced thrombocytopenia would be higher if LMWH is used</w:t>
      </w:r>
      <w:r w:rsidRPr="00112208">
        <w:t>.</w:t>
      </w:r>
    </w:p>
    <w:p w14:paraId="2D33D062" w14:textId="77777777" w:rsidR="00FF7627" w:rsidRPr="00112208" w:rsidRDefault="00FF7627" w:rsidP="00671F60">
      <w:pPr>
        <w:spacing w:line="480" w:lineRule="auto"/>
      </w:pPr>
    </w:p>
    <w:p w14:paraId="64C6F5CD" w14:textId="02224555" w:rsidR="00710451" w:rsidRDefault="00600EFB" w:rsidP="00CE326D">
      <w:pPr>
        <w:spacing w:line="480" w:lineRule="auto"/>
        <w:rPr>
          <w:b/>
        </w:rPr>
      </w:pPr>
      <w:r w:rsidRPr="00112208">
        <w:rPr>
          <w:b/>
        </w:rPr>
        <w:t>Explanation</w:t>
      </w:r>
    </w:p>
    <w:p w14:paraId="39219B61" w14:textId="51BBF63F" w:rsidR="00600EFB" w:rsidRPr="00112208" w:rsidRDefault="00600EFB" w:rsidP="00CE326D">
      <w:pPr>
        <w:spacing w:line="480" w:lineRule="auto"/>
      </w:pPr>
      <w:r w:rsidRPr="00112208">
        <w:t>LMWH has a longer half-life than UFH.</w:t>
      </w:r>
      <w:r w:rsidR="002145E2" w:rsidRPr="00112208">
        <w:t xml:space="preserve"> </w:t>
      </w:r>
      <w:r w:rsidRPr="00112208">
        <w:t xml:space="preserve">It must be used with caution </w:t>
      </w:r>
      <w:r w:rsidR="003A3C20" w:rsidRPr="00112208">
        <w:t xml:space="preserve">for </w:t>
      </w:r>
      <w:r w:rsidRPr="00112208">
        <w:t xml:space="preserve">patients with renal dysfunction </w:t>
      </w:r>
      <w:r w:rsidR="003A3C20" w:rsidRPr="00112208">
        <w:t>because of</w:t>
      </w:r>
      <w:r w:rsidRPr="00112208">
        <w:t xml:space="preserve"> the risk of bioaccumulation.</w:t>
      </w:r>
      <w:r w:rsidR="002145E2" w:rsidRPr="00112208">
        <w:t xml:space="preserve"> </w:t>
      </w:r>
      <w:r w:rsidRPr="00112208">
        <w:t>It can be partially reversed with protamine.</w:t>
      </w:r>
      <w:r w:rsidR="002145E2" w:rsidRPr="00112208">
        <w:t xml:space="preserve"> </w:t>
      </w:r>
      <w:r w:rsidRPr="00112208">
        <w:lastRenderedPageBreak/>
        <w:t xml:space="preserve">LMWH can be monitored </w:t>
      </w:r>
      <w:r w:rsidR="003A3C20" w:rsidRPr="00112208">
        <w:t xml:space="preserve">only </w:t>
      </w:r>
      <w:r w:rsidRPr="00112208">
        <w:t>by anti-Xa levels.</w:t>
      </w:r>
      <w:r w:rsidR="002145E2" w:rsidRPr="00112208">
        <w:t xml:space="preserve"> </w:t>
      </w:r>
      <w:r w:rsidRPr="00112208">
        <w:t xml:space="preserve">Although the evidence is of poor quality, it seems that the risk of </w:t>
      </w:r>
      <w:r w:rsidR="003A3C20" w:rsidRPr="00112208">
        <w:t xml:space="preserve">heparin-induced thrombocytopenia </w:t>
      </w:r>
      <w:r w:rsidRPr="00112208">
        <w:t xml:space="preserve">is </w:t>
      </w:r>
      <w:r w:rsidR="00CE1337" w:rsidRPr="00112208">
        <w:t xml:space="preserve">lower </w:t>
      </w:r>
      <w:r w:rsidR="003A3C20" w:rsidRPr="00112208">
        <w:t xml:space="preserve">for </w:t>
      </w:r>
      <w:r w:rsidRPr="00112208">
        <w:t xml:space="preserve">patients receiving LMWH as compared </w:t>
      </w:r>
      <w:r w:rsidR="003A3C20" w:rsidRPr="00112208">
        <w:t xml:space="preserve">with </w:t>
      </w:r>
      <w:r w:rsidRPr="00112208">
        <w:t>UFH.</w:t>
      </w:r>
    </w:p>
    <w:p w14:paraId="5952A749" w14:textId="77777777" w:rsidR="00600EFB" w:rsidRPr="00112208" w:rsidRDefault="00600EFB" w:rsidP="00671F60">
      <w:pPr>
        <w:spacing w:line="480" w:lineRule="auto"/>
      </w:pPr>
    </w:p>
    <w:p w14:paraId="4E931C46" w14:textId="35884B9A" w:rsidR="00710451" w:rsidRPr="00AA7CEC" w:rsidRDefault="002145E2" w:rsidP="00CE326D">
      <w:pPr>
        <w:spacing w:line="480" w:lineRule="auto"/>
      </w:pPr>
      <w:r w:rsidRPr="00AA7CEC">
        <w:rPr>
          <w:rFonts w:eastAsia="Calibri"/>
        </w:rPr>
        <w:t>15.</w:t>
      </w:r>
      <w:r w:rsidRPr="00AA7CEC">
        <w:rPr>
          <w:rFonts w:eastAsia="Calibri"/>
        </w:rPr>
        <w:tab/>
      </w:r>
      <w:r w:rsidR="00600EFB" w:rsidRPr="00AA7CEC">
        <w:t>You receive a phone call that a 3-year</w:t>
      </w:r>
      <w:r w:rsidR="00FF7627" w:rsidRPr="00AA7CEC">
        <w:t>-</w:t>
      </w:r>
      <w:r w:rsidR="00600EFB" w:rsidRPr="00AA7CEC">
        <w:t xml:space="preserve">old patient on long-term warfarin therapy </w:t>
      </w:r>
      <w:r w:rsidR="003A3C20" w:rsidRPr="00AA7CEC">
        <w:t>for</w:t>
      </w:r>
      <w:r w:rsidR="00600EFB" w:rsidRPr="00AA7CEC">
        <w:t xml:space="preserve"> congenital heart disease has an </w:t>
      </w:r>
      <w:r w:rsidR="00710451" w:rsidRPr="00AA7CEC">
        <w:t>international normalized ratio (</w:t>
      </w:r>
      <w:r w:rsidR="00600EFB" w:rsidRPr="00AA7CEC">
        <w:t>INR</w:t>
      </w:r>
      <w:r w:rsidR="00710451" w:rsidRPr="00AA7CEC">
        <w:t>)</w:t>
      </w:r>
      <w:r w:rsidR="00600EFB" w:rsidRPr="00AA7CEC">
        <w:t xml:space="preserve"> of 5.8.</w:t>
      </w:r>
      <w:r w:rsidRPr="00AA7CEC">
        <w:t xml:space="preserve"> </w:t>
      </w:r>
      <w:r w:rsidR="00600EFB" w:rsidRPr="00AA7CEC">
        <w:t xml:space="preserve">On further history, </w:t>
      </w:r>
      <w:r w:rsidR="00C633FC" w:rsidRPr="00AA7CEC">
        <w:t xml:space="preserve">you learn </w:t>
      </w:r>
      <w:r w:rsidR="00600EFB" w:rsidRPr="00AA7CEC">
        <w:t>the patient and several family members have had recent gastrointestinal illnesses, but the patient is recovering.</w:t>
      </w:r>
      <w:r w:rsidRPr="00AA7CEC">
        <w:t xml:space="preserve"> </w:t>
      </w:r>
      <w:r w:rsidR="00600EFB" w:rsidRPr="00AA7CEC">
        <w:t>His mother reports he is not experiencing bleeding symptoms.</w:t>
      </w:r>
      <w:r w:rsidRPr="00AA7CEC">
        <w:t xml:space="preserve"> </w:t>
      </w:r>
    </w:p>
    <w:p w14:paraId="1B5AF7B9" w14:textId="77777777" w:rsidR="00710451" w:rsidRPr="00AA7CEC" w:rsidRDefault="00710451" w:rsidP="00CE326D">
      <w:pPr>
        <w:spacing w:line="480" w:lineRule="auto"/>
      </w:pPr>
    </w:p>
    <w:p w14:paraId="52E88D8F" w14:textId="06CB9080" w:rsidR="00600EFB" w:rsidRPr="00112208" w:rsidRDefault="00600EFB" w:rsidP="00CE326D">
      <w:pPr>
        <w:spacing w:line="480" w:lineRule="auto"/>
      </w:pPr>
      <w:r w:rsidRPr="00AA7CEC">
        <w:t>Which of the following interventions</w:t>
      </w:r>
      <w:r w:rsidR="00E2494B" w:rsidRPr="00AA7CEC">
        <w:t xml:space="preserve"> would be most reasonable in this clinical scenario</w:t>
      </w:r>
      <w:r w:rsidRPr="00002CE2">
        <w:rPr>
          <w:highlight w:val="cyan"/>
        </w:rPr>
        <w:t>?</w:t>
      </w:r>
    </w:p>
    <w:p w14:paraId="3E8B9252" w14:textId="77777777" w:rsidR="00600EFB" w:rsidRPr="00112208" w:rsidRDefault="00600EFB" w:rsidP="00CE326D">
      <w:pPr>
        <w:pStyle w:val="ListParagraph"/>
        <w:spacing w:after="0" w:line="480" w:lineRule="auto"/>
        <w:ind w:left="0"/>
        <w:rPr>
          <w:rFonts w:ascii="Times New Roman" w:hAnsi="Times New Roman"/>
          <w:sz w:val="24"/>
          <w:szCs w:val="24"/>
        </w:rPr>
      </w:pPr>
    </w:p>
    <w:p w14:paraId="0B7938CC" w14:textId="1D6D11E8" w:rsidR="00600EFB" w:rsidRPr="00112208" w:rsidRDefault="00FF7627" w:rsidP="00CE326D">
      <w:pPr>
        <w:spacing w:line="480" w:lineRule="auto"/>
      </w:pPr>
      <w:r w:rsidRPr="00E2494B">
        <w:rPr>
          <w:rFonts w:eastAsia="Calibri"/>
          <w:highlight w:val="yellow"/>
        </w:rPr>
        <w:t>A</w:t>
      </w:r>
      <w:r w:rsidR="002145E2" w:rsidRPr="00E2494B">
        <w:rPr>
          <w:rFonts w:eastAsia="Calibri"/>
          <w:highlight w:val="yellow"/>
        </w:rPr>
        <w:t>.</w:t>
      </w:r>
      <w:r w:rsidR="002145E2" w:rsidRPr="00E2494B">
        <w:rPr>
          <w:rFonts w:eastAsia="Calibri"/>
          <w:highlight w:val="yellow"/>
        </w:rPr>
        <w:tab/>
      </w:r>
      <w:r w:rsidR="00600EFB" w:rsidRPr="00E2494B">
        <w:rPr>
          <w:highlight w:val="yellow"/>
        </w:rPr>
        <w:t>Hold</w:t>
      </w:r>
      <w:r w:rsidR="00E2494B">
        <w:rPr>
          <w:highlight w:val="yellow"/>
        </w:rPr>
        <w:t xml:space="preserve"> 1</w:t>
      </w:r>
      <w:r w:rsidR="00C633FC">
        <w:rPr>
          <w:highlight w:val="yellow"/>
        </w:rPr>
        <w:t xml:space="preserve"> to </w:t>
      </w:r>
      <w:r w:rsidR="00E2494B">
        <w:rPr>
          <w:highlight w:val="yellow"/>
        </w:rPr>
        <w:t>2</w:t>
      </w:r>
      <w:r w:rsidR="00600EFB" w:rsidRPr="00E2494B">
        <w:rPr>
          <w:highlight w:val="yellow"/>
        </w:rPr>
        <w:t xml:space="preserve"> dose</w:t>
      </w:r>
      <w:r w:rsidR="00E2494B">
        <w:rPr>
          <w:highlight w:val="yellow"/>
        </w:rPr>
        <w:t>s</w:t>
      </w:r>
      <w:r w:rsidR="00600EFB" w:rsidRPr="00E2494B">
        <w:rPr>
          <w:highlight w:val="yellow"/>
        </w:rPr>
        <w:t xml:space="preserve"> of warfarin</w:t>
      </w:r>
      <w:r w:rsidR="00E2494B" w:rsidRPr="00E2494B">
        <w:rPr>
          <w:highlight w:val="yellow"/>
        </w:rPr>
        <w:t xml:space="preserve"> and recheck INR</w:t>
      </w:r>
    </w:p>
    <w:p w14:paraId="448497E4" w14:textId="5AED4259" w:rsidR="00600EFB" w:rsidRPr="00112208" w:rsidRDefault="00FF7627" w:rsidP="00CE326D">
      <w:pPr>
        <w:spacing w:line="480" w:lineRule="auto"/>
      </w:pPr>
      <w:r w:rsidRPr="00112208">
        <w:rPr>
          <w:rFonts w:eastAsia="Calibri"/>
        </w:rPr>
        <w:t>B</w:t>
      </w:r>
      <w:r w:rsidR="002145E2" w:rsidRPr="00112208">
        <w:rPr>
          <w:rFonts w:eastAsia="Calibri"/>
        </w:rPr>
        <w:t>.</w:t>
      </w:r>
      <w:r w:rsidR="002145E2" w:rsidRPr="00112208">
        <w:rPr>
          <w:rFonts w:eastAsia="Calibri"/>
        </w:rPr>
        <w:tab/>
      </w:r>
      <w:r w:rsidR="00C633FC">
        <w:rPr>
          <w:rFonts w:eastAsia="Calibri"/>
        </w:rPr>
        <w:t xml:space="preserve">Administer </w:t>
      </w:r>
      <w:r w:rsidR="00C633FC">
        <w:t>o</w:t>
      </w:r>
      <w:r w:rsidR="00E2494B">
        <w:t xml:space="preserve">ral </w:t>
      </w:r>
      <w:r w:rsidR="00C633FC">
        <w:t>v</w:t>
      </w:r>
      <w:r w:rsidRPr="00112208">
        <w:t xml:space="preserve">itamin </w:t>
      </w:r>
      <w:r w:rsidR="00600EFB" w:rsidRPr="00112208">
        <w:t>K therapy</w:t>
      </w:r>
    </w:p>
    <w:p w14:paraId="2DC3DEFF" w14:textId="5B1735DC" w:rsidR="00600EFB" w:rsidRPr="00112208" w:rsidRDefault="00FF7627" w:rsidP="00CE326D">
      <w:pPr>
        <w:spacing w:line="480" w:lineRule="auto"/>
      </w:pPr>
      <w:r w:rsidRPr="00112208">
        <w:rPr>
          <w:rFonts w:eastAsia="Calibri"/>
        </w:rPr>
        <w:t>C</w:t>
      </w:r>
      <w:r w:rsidR="002145E2" w:rsidRPr="00112208">
        <w:rPr>
          <w:rFonts w:eastAsia="Calibri"/>
        </w:rPr>
        <w:t>.</w:t>
      </w:r>
      <w:r w:rsidR="002145E2" w:rsidRPr="00112208">
        <w:rPr>
          <w:rFonts w:eastAsia="Calibri"/>
        </w:rPr>
        <w:tab/>
      </w:r>
      <w:r w:rsidR="00C633FC">
        <w:rPr>
          <w:rFonts w:eastAsia="Calibri"/>
        </w:rPr>
        <w:t xml:space="preserve">Administer </w:t>
      </w:r>
      <w:r w:rsidR="00C633FC">
        <w:t>f</w:t>
      </w:r>
      <w:r w:rsidR="00600EFB" w:rsidRPr="00112208">
        <w:t>resh frozen plasma (FFP)</w:t>
      </w:r>
    </w:p>
    <w:p w14:paraId="4E4E95F5" w14:textId="247A177C" w:rsidR="00600EFB" w:rsidRPr="00112208" w:rsidRDefault="00FF7627" w:rsidP="00CE326D">
      <w:pPr>
        <w:spacing w:line="480" w:lineRule="auto"/>
      </w:pPr>
      <w:r w:rsidRPr="00E2494B">
        <w:rPr>
          <w:rFonts w:eastAsia="Calibri"/>
        </w:rPr>
        <w:t>D</w:t>
      </w:r>
      <w:r w:rsidR="002145E2" w:rsidRPr="00E2494B">
        <w:rPr>
          <w:rFonts w:eastAsia="Calibri"/>
        </w:rPr>
        <w:t>.</w:t>
      </w:r>
      <w:r w:rsidR="002145E2" w:rsidRPr="00E2494B">
        <w:rPr>
          <w:rFonts w:eastAsia="Calibri"/>
        </w:rPr>
        <w:tab/>
      </w:r>
      <w:r w:rsidR="00C633FC">
        <w:rPr>
          <w:rFonts w:eastAsia="Calibri"/>
        </w:rPr>
        <w:t xml:space="preserve">Administer </w:t>
      </w:r>
      <w:r w:rsidR="00C633FC">
        <w:t>r</w:t>
      </w:r>
      <w:r w:rsidR="00600EFB" w:rsidRPr="00E2494B">
        <w:t xml:space="preserve">ecombinant factor </w:t>
      </w:r>
      <w:proofErr w:type="spellStart"/>
      <w:r w:rsidR="00600EFB" w:rsidRPr="00E2494B">
        <w:t>VIIa</w:t>
      </w:r>
      <w:proofErr w:type="spellEnd"/>
    </w:p>
    <w:p w14:paraId="37DBB01F" w14:textId="7AE3AC5C" w:rsidR="00600EFB" w:rsidRPr="00112208" w:rsidRDefault="00FF7627" w:rsidP="00CE326D">
      <w:pPr>
        <w:spacing w:line="480" w:lineRule="auto"/>
      </w:pPr>
      <w:r w:rsidRPr="00112208">
        <w:rPr>
          <w:rFonts w:eastAsia="Calibri"/>
        </w:rPr>
        <w:t>E</w:t>
      </w:r>
      <w:r w:rsidR="002145E2" w:rsidRPr="00112208">
        <w:rPr>
          <w:rFonts w:eastAsia="Calibri"/>
        </w:rPr>
        <w:t>.</w:t>
      </w:r>
      <w:r w:rsidR="002145E2" w:rsidRPr="00112208">
        <w:rPr>
          <w:rFonts w:eastAsia="Calibri"/>
        </w:rPr>
        <w:tab/>
      </w:r>
      <w:r w:rsidR="00C633FC">
        <w:rPr>
          <w:rFonts w:eastAsia="Calibri"/>
        </w:rPr>
        <w:t xml:space="preserve">Administer </w:t>
      </w:r>
      <w:r w:rsidR="00C633FC">
        <w:t>p</w:t>
      </w:r>
      <w:r w:rsidR="00600EFB" w:rsidRPr="00112208">
        <w:t>rothrombin complex concentrates (PCC</w:t>
      </w:r>
      <w:r w:rsidR="000754E6" w:rsidRPr="00112208">
        <w:t>s</w:t>
      </w:r>
      <w:r w:rsidR="00600EFB" w:rsidRPr="00112208">
        <w:t>)</w:t>
      </w:r>
    </w:p>
    <w:p w14:paraId="0200601F" w14:textId="77777777" w:rsidR="00600EFB" w:rsidRPr="00112208" w:rsidRDefault="00600EFB" w:rsidP="00CE326D">
      <w:pPr>
        <w:pStyle w:val="ListParagraph"/>
        <w:spacing w:after="0" w:line="480" w:lineRule="auto"/>
        <w:ind w:left="0"/>
        <w:rPr>
          <w:rFonts w:ascii="Times New Roman" w:hAnsi="Times New Roman"/>
          <w:sz w:val="24"/>
          <w:szCs w:val="24"/>
        </w:rPr>
      </w:pPr>
    </w:p>
    <w:p w14:paraId="500B2F84" w14:textId="01F8B7A0" w:rsidR="00710451" w:rsidRDefault="00600EFB" w:rsidP="00CE326D">
      <w:pPr>
        <w:pStyle w:val="ListParagraph"/>
        <w:spacing w:after="0" w:line="480" w:lineRule="auto"/>
        <w:ind w:left="0"/>
        <w:rPr>
          <w:rFonts w:ascii="Times New Roman" w:hAnsi="Times New Roman"/>
          <w:b/>
          <w:sz w:val="24"/>
          <w:szCs w:val="24"/>
        </w:rPr>
      </w:pPr>
      <w:r w:rsidRPr="00112208">
        <w:rPr>
          <w:rFonts w:ascii="Times New Roman" w:hAnsi="Times New Roman"/>
          <w:b/>
          <w:sz w:val="24"/>
          <w:szCs w:val="24"/>
        </w:rPr>
        <w:t>Explanation</w:t>
      </w:r>
    </w:p>
    <w:p w14:paraId="256CAF80" w14:textId="55B8AE2F" w:rsidR="00600EFB" w:rsidRDefault="00600EFB" w:rsidP="00CE326D">
      <w:pPr>
        <w:pStyle w:val="ListParagraph"/>
        <w:spacing w:after="0" w:line="480" w:lineRule="auto"/>
        <w:ind w:left="0"/>
        <w:rPr>
          <w:rFonts w:ascii="Times New Roman" w:hAnsi="Times New Roman"/>
          <w:sz w:val="24"/>
          <w:szCs w:val="24"/>
        </w:rPr>
      </w:pPr>
      <w:r w:rsidRPr="00112208">
        <w:rPr>
          <w:rFonts w:ascii="Times New Roman" w:hAnsi="Times New Roman"/>
          <w:sz w:val="24"/>
          <w:szCs w:val="24"/>
        </w:rPr>
        <w:t xml:space="preserve">Holding warfarin is </w:t>
      </w:r>
      <w:r w:rsidR="0006626C">
        <w:rPr>
          <w:rFonts w:ascii="Times New Roman" w:hAnsi="Times New Roman"/>
          <w:sz w:val="24"/>
          <w:szCs w:val="24"/>
        </w:rPr>
        <w:t xml:space="preserve">a </w:t>
      </w:r>
      <w:r w:rsidRPr="00112208">
        <w:rPr>
          <w:rFonts w:ascii="Times New Roman" w:hAnsi="Times New Roman"/>
          <w:sz w:val="24"/>
          <w:szCs w:val="24"/>
        </w:rPr>
        <w:t xml:space="preserve">reasonable approach </w:t>
      </w:r>
      <w:r w:rsidR="003A3C20" w:rsidRPr="00112208">
        <w:rPr>
          <w:rFonts w:ascii="Times New Roman" w:hAnsi="Times New Roman"/>
          <w:sz w:val="24"/>
          <w:szCs w:val="24"/>
        </w:rPr>
        <w:t xml:space="preserve">for </w:t>
      </w:r>
      <w:r w:rsidRPr="00112208">
        <w:rPr>
          <w:rFonts w:ascii="Times New Roman" w:hAnsi="Times New Roman"/>
          <w:sz w:val="24"/>
          <w:szCs w:val="24"/>
        </w:rPr>
        <w:t>this patient who is not bleeding</w:t>
      </w:r>
      <w:r w:rsidR="00E2494B">
        <w:rPr>
          <w:rFonts w:ascii="Times New Roman" w:hAnsi="Times New Roman"/>
          <w:sz w:val="24"/>
          <w:szCs w:val="24"/>
        </w:rPr>
        <w:t>, is at low risk of subsequent bleeding,</w:t>
      </w:r>
      <w:r w:rsidRPr="00112208">
        <w:rPr>
          <w:rFonts w:ascii="Times New Roman" w:hAnsi="Times New Roman"/>
          <w:sz w:val="24"/>
          <w:szCs w:val="24"/>
        </w:rPr>
        <w:t xml:space="preserve"> and is recovering from his gastrointestinal illness.</w:t>
      </w:r>
      <w:r w:rsidR="002145E2" w:rsidRPr="00112208">
        <w:rPr>
          <w:rFonts w:ascii="Times New Roman" w:hAnsi="Times New Roman"/>
          <w:sz w:val="24"/>
          <w:szCs w:val="24"/>
        </w:rPr>
        <w:t xml:space="preserve"> </w:t>
      </w:r>
      <w:r w:rsidRPr="00112208">
        <w:rPr>
          <w:rFonts w:ascii="Times New Roman" w:hAnsi="Times New Roman"/>
          <w:sz w:val="24"/>
          <w:szCs w:val="24"/>
        </w:rPr>
        <w:t>Vitamin K reverses the action of warfarin</w:t>
      </w:r>
      <w:r w:rsidR="00E2494B">
        <w:rPr>
          <w:rFonts w:ascii="Times New Roman" w:hAnsi="Times New Roman"/>
          <w:sz w:val="24"/>
          <w:szCs w:val="24"/>
        </w:rPr>
        <w:t xml:space="preserve"> but can lead to over-correction</w:t>
      </w:r>
      <w:r w:rsidRPr="00112208">
        <w:rPr>
          <w:rFonts w:ascii="Times New Roman" w:hAnsi="Times New Roman"/>
          <w:sz w:val="24"/>
          <w:szCs w:val="24"/>
        </w:rPr>
        <w:t>.</w:t>
      </w:r>
      <w:r w:rsidR="002145E2" w:rsidRPr="00112208">
        <w:rPr>
          <w:rFonts w:ascii="Times New Roman" w:hAnsi="Times New Roman"/>
          <w:sz w:val="24"/>
          <w:szCs w:val="24"/>
        </w:rPr>
        <w:t xml:space="preserve"> </w:t>
      </w:r>
      <w:r w:rsidR="00C633FC">
        <w:rPr>
          <w:rFonts w:ascii="Times New Roman" w:hAnsi="Times New Roman"/>
          <w:sz w:val="24"/>
          <w:szCs w:val="24"/>
        </w:rPr>
        <w:t>Fresh frozen plasma (</w:t>
      </w:r>
      <w:r w:rsidRPr="00112208">
        <w:rPr>
          <w:rFonts w:ascii="Times New Roman" w:hAnsi="Times New Roman"/>
          <w:sz w:val="24"/>
          <w:szCs w:val="24"/>
        </w:rPr>
        <w:t>FFP</w:t>
      </w:r>
      <w:r w:rsidR="00C633FC">
        <w:rPr>
          <w:rFonts w:ascii="Times New Roman" w:hAnsi="Times New Roman"/>
          <w:sz w:val="24"/>
          <w:szCs w:val="24"/>
        </w:rPr>
        <w:t>)</w:t>
      </w:r>
      <w:r w:rsidRPr="00112208">
        <w:rPr>
          <w:rFonts w:ascii="Times New Roman" w:hAnsi="Times New Roman"/>
          <w:sz w:val="24"/>
          <w:szCs w:val="24"/>
        </w:rPr>
        <w:t xml:space="preserve"> and </w:t>
      </w:r>
      <w:r w:rsidR="00C633FC" w:rsidRPr="00C633FC">
        <w:rPr>
          <w:rFonts w:ascii="Times New Roman" w:hAnsi="Times New Roman"/>
          <w:sz w:val="24"/>
          <w:szCs w:val="24"/>
        </w:rPr>
        <w:t>prothrombin complex concentrates</w:t>
      </w:r>
      <w:r w:rsidR="00C633FC">
        <w:rPr>
          <w:rFonts w:ascii="Times New Roman" w:hAnsi="Times New Roman"/>
          <w:sz w:val="24"/>
          <w:szCs w:val="24"/>
        </w:rPr>
        <w:t xml:space="preserve"> (</w:t>
      </w:r>
      <w:r w:rsidRPr="00112208">
        <w:rPr>
          <w:rFonts w:ascii="Times New Roman" w:hAnsi="Times New Roman"/>
          <w:sz w:val="24"/>
          <w:szCs w:val="24"/>
        </w:rPr>
        <w:t>PCC</w:t>
      </w:r>
      <w:r w:rsidR="00112208">
        <w:rPr>
          <w:rFonts w:ascii="Times New Roman" w:hAnsi="Times New Roman"/>
          <w:sz w:val="24"/>
          <w:szCs w:val="24"/>
        </w:rPr>
        <w:t>s</w:t>
      </w:r>
      <w:r w:rsidR="00C633FC">
        <w:rPr>
          <w:rFonts w:ascii="Times New Roman" w:hAnsi="Times New Roman"/>
          <w:sz w:val="24"/>
          <w:szCs w:val="24"/>
        </w:rPr>
        <w:t>)</w:t>
      </w:r>
      <w:r w:rsidRPr="00112208">
        <w:rPr>
          <w:rFonts w:ascii="Times New Roman" w:hAnsi="Times New Roman"/>
          <w:sz w:val="24"/>
          <w:szCs w:val="24"/>
        </w:rPr>
        <w:t xml:space="preserve"> contain </w:t>
      </w:r>
      <w:r w:rsidR="00FF7627" w:rsidRPr="00112208">
        <w:rPr>
          <w:rFonts w:ascii="Times New Roman" w:hAnsi="Times New Roman"/>
          <w:sz w:val="24"/>
          <w:szCs w:val="24"/>
        </w:rPr>
        <w:t xml:space="preserve">vitamin </w:t>
      </w:r>
      <w:r w:rsidRPr="00112208">
        <w:rPr>
          <w:rFonts w:ascii="Times New Roman" w:hAnsi="Times New Roman"/>
          <w:sz w:val="24"/>
          <w:szCs w:val="24"/>
        </w:rPr>
        <w:t>K</w:t>
      </w:r>
      <w:r w:rsidR="00FF7627" w:rsidRPr="00112208">
        <w:rPr>
          <w:rFonts w:ascii="Times New Roman" w:hAnsi="Times New Roman"/>
          <w:sz w:val="24"/>
          <w:szCs w:val="24"/>
        </w:rPr>
        <w:t>–</w:t>
      </w:r>
      <w:r w:rsidRPr="00112208">
        <w:rPr>
          <w:rFonts w:ascii="Times New Roman" w:hAnsi="Times New Roman"/>
          <w:sz w:val="24"/>
          <w:szCs w:val="24"/>
        </w:rPr>
        <w:t>dependent proteins</w:t>
      </w:r>
      <w:r w:rsidR="00E2494B">
        <w:rPr>
          <w:rFonts w:ascii="Times New Roman" w:hAnsi="Times New Roman"/>
          <w:sz w:val="24"/>
          <w:szCs w:val="24"/>
        </w:rPr>
        <w:t xml:space="preserve"> but are only indicated in patients with active bleeding or when urgent reversal </w:t>
      </w:r>
      <w:r w:rsidR="00C633FC">
        <w:rPr>
          <w:rFonts w:ascii="Times New Roman" w:hAnsi="Times New Roman"/>
          <w:sz w:val="24"/>
          <w:szCs w:val="24"/>
        </w:rPr>
        <w:t xml:space="preserve">is </w:t>
      </w:r>
      <w:r w:rsidR="00E2494B">
        <w:rPr>
          <w:rFonts w:ascii="Times New Roman" w:hAnsi="Times New Roman"/>
          <w:sz w:val="24"/>
          <w:szCs w:val="24"/>
        </w:rPr>
        <w:t>required (</w:t>
      </w:r>
      <w:proofErr w:type="spellStart"/>
      <w:r w:rsidR="00C633FC">
        <w:rPr>
          <w:rFonts w:ascii="Times New Roman" w:hAnsi="Times New Roman"/>
          <w:sz w:val="24"/>
          <w:szCs w:val="24"/>
        </w:rPr>
        <w:t>eg</w:t>
      </w:r>
      <w:proofErr w:type="spellEnd"/>
      <w:r w:rsidR="00C633FC">
        <w:rPr>
          <w:rFonts w:ascii="Times New Roman" w:hAnsi="Times New Roman"/>
          <w:sz w:val="24"/>
          <w:szCs w:val="24"/>
        </w:rPr>
        <w:t xml:space="preserve">, </w:t>
      </w:r>
      <w:r w:rsidR="00E2494B">
        <w:rPr>
          <w:rFonts w:ascii="Times New Roman" w:hAnsi="Times New Roman"/>
          <w:sz w:val="24"/>
          <w:szCs w:val="24"/>
        </w:rPr>
        <w:t xml:space="preserve">need for emergency </w:t>
      </w:r>
      <w:r w:rsidR="00E2494B">
        <w:rPr>
          <w:rFonts w:ascii="Times New Roman" w:hAnsi="Times New Roman"/>
          <w:sz w:val="24"/>
          <w:szCs w:val="24"/>
        </w:rPr>
        <w:lastRenderedPageBreak/>
        <w:t>surgery)</w:t>
      </w:r>
      <w:r w:rsidRPr="00112208">
        <w:rPr>
          <w:rFonts w:ascii="Times New Roman" w:hAnsi="Times New Roman"/>
          <w:sz w:val="24"/>
          <w:szCs w:val="24"/>
        </w:rPr>
        <w:t>.</w:t>
      </w:r>
      <w:r w:rsidR="002145E2" w:rsidRPr="00112208">
        <w:rPr>
          <w:rFonts w:ascii="Times New Roman" w:hAnsi="Times New Roman"/>
          <w:sz w:val="24"/>
          <w:szCs w:val="24"/>
        </w:rPr>
        <w:t xml:space="preserve"> </w:t>
      </w:r>
      <w:r w:rsidRPr="00112208">
        <w:rPr>
          <w:rFonts w:ascii="Times New Roman" w:hAnsi="Times New Roman"/>
          <w:sz w:val="24"/>
          <w:szCs w:val="24"/>
        </w:rPr>
        <w:t xml:space="preserve">Evidence does not </w:t>
      </w:r>
      <w:r w:rsidR="003A3C20" w:rsidRPr="00112208">
        <w:rPr>
          <w:rFonts w:ascii="Times New Roman" w:hAnsi="Times New Roman"/>
          <w:sz w:val="24"/>
          <w:szCs w:val="24"/>
        </w:rPr>
        <w:t xml:space="preserve">indicate </w:t>
      </w:r>
      <w:r w:rsidRPr="00112208">
        <w:rPr>
          <w:rFonts w:ascii="Times New Roman" w:hAnsi="Times New Roman"/>
          <w:sz w:val="24"/>
          <w:szCs w:val="24"/>
        </w:rPr>
        <w:t xml:space="preserve">that </w:t>
      </w:r>
      <w:r w:rsidR="00112208">
        <w:rPr>
          <w:rFonts w:ascii="Times New Roman" w:hAnsi="Times New Roman"/>
          <w:sz w:val="24"/>
          <w:szCs w:val="24"/>
        </w:rPr>
        <w:t xml:space="preserve">recombinant factor </w:t>
      </w:r>
      <w:r w:rsidR="00112208" w:rsidRPr="00112208">
        <w:rPr>
          <w:rFonts w:ascii="Times New Roman" w:hAnsi="Times New Roman"/>
          <w:sz w:val="24"/>
          <w:szCs w:val="24"/>
        </w:rPr>
        <w:t xml:space="preserve">VIIa </w:t>
      </w:r>
      <w:r w:rsidRPr="00112208">
        <w:rPr>
          <w:rFonts w:ascii="Times New Roman" w:hAnsi="Times New Roman"/>
          <w:sz w:val="24"/>
          <w:szCs w:val="24"/>
        </w:rPr>
        <w:t>is an effective antidote for warfarin, and this intervention is also associated with a high risk of thrombosis.</w:t>
      </w:r>
    </w:p>
    <w:p w14:paraId="26669712" w14:textId="48BE5A7D" w:rsidR="0053620C" w:rsidRDefault="0053620C" w:rsidP="00CE326D">
      <w:pPr>
        <w:pStyle w:val="ListParagraph"/>
        <w:spacing w:after="0" w:line="480" w:lineRule="auto"/>
        <w:ind w:left="0"/>
        <w:rPr>
          <w:rFonts w:ascii="Times New Roman" w:hAnsi="Times New Roman"/>
          <w:sz w:val="24"/>
          <w:szCs w:val="24"/>
        </w:rPr>
      </w:pPr>
    </w:p>
    <w:p w14:paraId="49C5F1E6" w14:textId="03A7EC57" w:rsidR="0053620C" w:rsidRPr="00AA7CEC" w:rsidRDefault="0053620C" w:rsidP="0053620C">
      <w:pPr>
        <w:spacing w:line="480" w:lineRule="auto"/>
      </w:pPr>
      <w:r w:rsidRPr="00AA7CEC">
        <w:t>16.</w:t>
      </w:r>
      <w:r w:rsidR="00C633FC" w:rsidRPr="00AA7CEC">
        <w:tab/>
      </w:r>
      <w:r w:rsidRPr="00AA7CEC">
        <w:t>A healthy 17-year-old African American male presents with a thrombosis of the right upper extremity. His past medical history is remarkable only for sickle cell trait. The history is negative for recent risk factors for thrombosis (illness, surgery, immobility). He is the pitcher for his high school baseball team. Imaging confirms anatomical compression/narrowing of the right subclavian vein.</w:t>
      </w:r>
    </w:p>
    <w:p w14:paraId="35D671E9" w14:textId="77777777" w:rsidR="0053620C" w:rsidRPr="00AA7CEC" w:rsidRDefault="0053620C" w:rsidP="0053620C">
      <w:pPr>
        <w:spacing w:line="480" w:lineRule="auto"/>
      </w:pPr>
    </w:p>
    <w:p w14:paraId="60CA44CC" w14:textId="5C2286F1" w:rsidR="0053620C" w:rsidRDefault="0053620C" w:rsidP="0053620C">
      <w:pPr>
        <w:spacing w:line="480" w:lineRule="auto"/>
      </w:pPr>
      <w:r w:rsidRPr="00AA7CEC">
        <w:t xml:space="preserve">Which of the following interventions </w:t>
      </w:r>
      <w:r w:rsidR="00C633FC" w:rsidRPr="00AA7CEC">
        <w:t>is</w:t>
      </w:r>
      <w:r w:rsidRPr="00AA7CEC">
        <w:t xml:space="preserve"> most likely to decrease this patient’s long-term risk of recurrent thrombosis?</w:t>
      </w:r>
    </w:p>
    <w:p w14:paraId="6A620E4F" w14:textId="3D7FD89B" w:rsidR="0053620C" w:rsidRPr="0053620C" w:rsidRDefault="0053620C" w:rsidP="0053620C">
      <w:pPr>
        <w:spacing w:line="480" w:lineRule="auto"/>
      </w:pPr>
      <w:r w:rsidRPr="0053620C">
        <w:rPr>
          <w:rFonts w:eastAsia="Calibri"/>
        </w:rPr>
        <w:t>A.</w:t>
      </w:r>
      <w:r w:rsidRPr="0053620C">
        <w:rPr>
          <w:rFonts w:eastAsia="Calibri"/>
        </w:rPr>
        <w:tab/>
      </w:r>
      <w:r>
        <w:rPr>
          <w:rFonts w:eastAsia="Calibri"/>
        </w:rPr>
        <w:t>Systemic thrombolysis</w:t>
      </w:r>
    </w:p>
    <w:p w14:paraId="4ECBEF99" w14:textId="0DE54E8A" w:rsidR="0053620C" w:rsidRPr="0053620C" w:rsidRDefault="0053620C" w:rsidP="0053620C">
      <w:pPr>
        <w:spacing w:line="480" w:lineRule="auto"/>
      </w:pPr>
      <w:r w:rsidRPr="0053620C">
        <w:rPr>
          <w:rFonts w:eastAsia="Calibri"/>
        </w:rPr>
        <w:t>B.</w:t>
      </w:r>
      <w:r w:rsidRPr="0053620C">
        <w:rPr>
          <w:rFonts w:eastAsia="Calibri"/>
        </w:rPr>
        <w:tab/>
      </w:r>
      <w:r w:rsidRPr="0053620C">
        <w:t>Catheter-directed thrombolysis</w:t>
      </w:r>
    </w:p>
    <w:p w14:paraId="7DE2B6EB" w14:textId="5C8EAA27" w:rsidR="0053620C" w:rsidRDefault="0053620C" w:rsidP="0053620C">
      <w:pPr>
        <w:spacing w:line="480" w:lineRule="auto"/>
        <w:rPr>
          <w:rFonts w:eastAsia="Calibri"/>
        </w:rPr>
      </w:pPr>
      <w:r w:rsidRPr="0053620C">
        <w:rPr>
          <w:rFonts w:eastAsia="Calibri"/>
        </w:rPr>
        <w:t>C.</w:t>
      </w:r>
      <w:r w:rsidRPr="0053620C">
        <w:rPr>
          <w:rFonts w:eastAsia="Calibri"/>
        </w:rPr>
        <w:tab/>
      </w:r>
      <w:r w:rsidRPr="0053620C">
        <w:t xml:space="preserve">Extended 12-month course of anticoagulation with </w:t>
      </w:r>
      <w:r w:rsidR="00C633FC">
        <w:t>low-molecular-weight heparin (</w:t>
      </w:r>
      <w:r w:rsidRPr="0053620C">
        <w:t>LMWH</w:t>
      </w:r>
      <w:r w:rsidR="00C633FC">
        <w:t>)</w:t>
      </w:r>
    </w:p>
    <w:p w14:paraId="0DE10BA1" w14:textId="5BCF5BEA" w:rsidR="0053620C" w:rsidRPr="0053620C" w:rsidRDefault="0053620C" w:rsidP="0053620C">
      <w:pPr>
        <w:spacing w:line="480" w:lineRule="auto"/>
        <w:rPr>
          <w:rFonts w:eastAsia="Calibri"/>
        </w:rPr>
      </w:pPr>
      <w:r w:rsidRPr="0053620C">
        <w:rPr>
          <w:rFonts w:eastAsia="Calibri"/>
        </w:rPr>
        <w:t>D.</w:t>
      </w:r>
      <w:r w:rsidRPr="0053620C">
        <w:rPr>
          <w:rFonts w:eastAsia="Calibri"/>
        </w:rPr>
        <w:tab/>
      </w:r>
      <w:r w:rsidRPr="00B85770">
        <w:rPr>
          <w:rFonts w:eastAsia="Calibri"/>
          <w:highlight w:val="yellow"/>
        </w:rPr>
        <w:t>Resection of right first rib</w:t>
      </w:r>
    </w:p>
    <w:p w14:paraId="43C7B325" w14:textId="339FB460" w:rsidR="0053620C" w:rsidRDefault="0053620C" w:rsidP="0053620C">
      <w:pPr>
        <w:spacing w:line="480" w:lineRule="auto"/>
        <w:rPr>
          <w:rFonts w:eastAsia="Calibri"/>
        </w:rPr>
      </w:pPr>
      <w:r w:rsidRPr="0053620C">
        <w:rPr>
          <w:rFonts w:eastAsia="Calibri"/>
        </w:rPr>
        <w:t>E.</w:t>
      </w:r>
      <w:r w:rsidRPr="0053620C">
        <w:rPr>
          <w:rFonts w:eastAsia="Calibri"/>
        </w:rPr>
        <w:tab/>
        <w:t>Use of compression sleeve during baseball practices</w:t>
      </w:r>
      <w:r w:rsidR="00C633FC">
        <w:rPr>
          <w:rFonts w:eastAsia="Calibri"/>
        </w:rPr>
        <w:t xml:space="preserve"> and </w:t>
      </w:r>
      <w:r w:rsidRPr="0053620C">
        <w:rPr>
          <w:rFonts w:eastAsia="Calibri"/>
        </w:rPr>
        <w:t>games</w:t>
      </w:r>
    </w:p>
    <w:p w14:paraId="5F98D5FE" w14:textId="77777777" w:rsidR="0053620C" w:rsidRDefault="0053620C" w:rsidP="0053620C">
      <w:pPr>
        <w:spacing w:line="480" w:lineRule="auto"/>
        <w:rPr>
          <w:rFonts w:eastAsia="Calibri"/>
          <w:b/>
          <w:bCs/>
        </w:rPr>
      </w:pPr>
    </w:p>
    <w:p w14:paraId="2AC75A90" w14:textId="0B9EA126" w:rsidR="0053620C" w:rsidRPr="0053620C" w:rsidRDefault="0053620C" w:rsidP="0053620C">
      <w:pPr>
        <w:spacing w:line="480" w:lineRule="auto"/>
        <w:rPr>
          <w:b/>
          <w:bCs/>
        </w:rPr>
      </w:pPr>
      <w:r>
        <w:rPr>
          <w:rFonts w:eastAsia="Calibri"/>
          <w:b/>
          <w:bCs/>
        </w:rPr>
        <w:t>Explanation</w:t>
      </w:r>
    </w:p>
    <w:p w14:paraId="3E5D9B6A" w14:textId="345772F9" w:rsidR="0053620C" w:rsidRDefault="00C633FC" w:rsidP="0053620C">
      <w:pPr>
        <w:spacing w:line="480" w:lineRule="auto"/>
      </w:pPr>
      <w:r>
        <w:t xml:space="preserve">Although </w:t>
      </w:r>
      <w:r w:rsidR="0053620C">
        <w:t xml:space="preserve">thrombolysis may reduce the risk of post-thrombotic syndrome, there is </w:t>
      </w:r>
      <w:proofErr w:type="spellStart"/>
      <w:r w:rsidR="0053620C">
        <w:t>not</w:t>
      </w:r>
      <w:proofErr w:type="spellEnd"/>
      <w:r w:rsidR="0053620C">
        <w:t xml:space="preserve"> evidence that it decreases the risk of recurrent </w:t>
      </w:r>
      <w:r>
        <w:t>v</w:t>
      </w:r>
      <w:r w:rsidRPr="00C633FC">
        <w:t xml:space="preserve">enous thromboembolism </w:t>
      </w:r>
      <w:r>
        <w:t>(</w:t>
      </w:r>
      <w:r w:rsidR="0053620C">
        <w:t>VTE</w:t>
      </w:r>
      <w:r>
        <w:t>)</w:t>
      </w:r>
      <w:r w:rsidR="0053620C">
        <w:t>. Likewise, there is also not evidence that 12 v</w:t>
      </w:r>
      <w:r>
        <w:t>ersu</w:t>
      </w:r>
      <w:r w:rsidR="0053620C">
        <w:t>s 3</w:t>
      </w:r>
      <w:r>
        <w:t xml:space="preserve"> to </w:t>
      </w:r>
      <w:r w:rsidR="0053620C">
        <w:t>6 months of anticoagulation would reduce risk of long</w:t>
      </w:r>
      <w:r>
        <w:t>-</w:t>
      </w:r>
      <w:r w:rsidR="0053620C">
        <w:t xml:space="preserve">term recurrence. This patient has an anatomic abnormality (thoracic outlet syndrome) and will </w:t>
      </w:r>
      <w:r w:rsidR="0053620C">
        <w:lastRenderedPageBreak/>
        <w:t>continue to be at risk of VTE recurrence unless the abnormality is surgically corrected. Use of a compression sleeve can help alleviate symptoms of post-thrombotic syndrome and improve circulation during activity but will not reduce risk of VTE.</w:t>
      </w:r>
    </w:p>
    <w:p w14:paraId="5687548B" w14:textId="20C3442C" w:rsidR="004F1E78" w:rsidRDefault="004F1E78" w:rsidP="0053620C">
      <w:pPr>
        <w:spacing w:line="480" w:lineRule="auto"/>
      </w:pPr>
    </w:p>
    <w:p w14:paraId="7E1B0022" w14:textId="3287CFB0" w:rsidR="004F1E78" w:rsidRDefault="004F1E78" w:rsidP="0053620C">
      <w:pPr>
        <w:spacing w:line="480" w:lineRule="auto"/>
      </w:pPr>
      <w:r w:rsidRPr="00AA7CEC">
        <w:t>17. A 16-year</w:t>
      </w:r>
      <w:r w:rsidR="00C633FC" w:rsidRPr="00AA7CEC">
        <w:t>-</w:t>
      </w:r>
      <w:r w:rsidRPr="00AA7CEC">
        <w:t>old female presents to the emergency room with a new complaint of chest pain. W</w:t>
      </w:r>
      <w:r w:rsidR="00B85770" w:rsidRPr="00AA7CEC">
        <w:t>hen performing a review of systems and physical examination, w</w:t>
      </w:r>
      <w:r w:rsidRPr="00AA7CEC">
        <w:t>hich of the following would</w:t>
      </w:r>
      <w:r w:rsidR="00B85770" w:rsidRPr="00AA7CEC">
        <w:t xml:space="preserve"> substantially</w:t>
      </w:r>
      <w:r w:rsidRPr="00AA7CEC">
        <w:t xml:space="preserve"> decrease your suspicion for a diagnosis of pulmonary embolism?</w:t>
      </w:r>
    </w:p>
    <w:p w14:paraId="23558C3B" w14:textId="0796452F" w:rsidR="004F1E78" w:rsidRPr="0053620C" w:rsidRDefault="004F1E78" w:rsidP="004F1E78">
      <w:pPr>
        <w:spacing w:line="480" w:lineRule="auto"/>
      </w:pPr>
      <w:r w:rsidRPr="0053620C">
        <w:rPr>
          <w:rFonts w:eastAsia="Calibri"/>
        </w:rPr>
        <w:t>A.</w:t>
      </w:r>
      <w:r w:rsidRPr="0053620C">
        <w:rPr>
          <w:rFonts w:eastAsia="Calibri"/>
        </w:rPr>
        <w:tab/>
      </w:r>
      <w:r w:rsidR="00B85770">
        <w:rPr>
          <w:rFonts w:eastAsia="Calibri"/>
        </w:rPr>
        <w:t>Cough</w:t>
      </w:r>
    </w:p>
    <w:p w14:paraId="23F18149" w14:textId="1E92A98A" w:rsidR="004F1E78" w:rsidRPr="0053620C" w:rsidRDefault="004F1E78" w:rsidP="004F1E78">
      <w:pPr>
        <w:spacing w:line="480" w:lineRule="auto"/>
      </w:pPr>
      <w:r w:rsidRPr="0053620C">
        <w:rPr>
          <w:rFonts w:eastAsia="Calibri"/>
        </w:rPr>
        <w:t>B.</w:t>
      </w:r>
      <w:r w:rsidRPr="0053620C">
        <w:rPr>
          <w:rFonts w:eastAsia="Calibri"/>
        </w:rPr>
        <w:tab/>
      </w:r>
      <w:r w:rsidR="00B85770">
        <w:t>Fever</w:t>
      </w:r>
    </w:p>
    <w:p w14:paraId="02F99CCC" w14:textId="33D7449E" w:rsidR="004F1E78" w:rsidRDefault="004F1E78" w:rsidP="004F1E78">
      <w:pPr>
        <w:spacing w:line="480" w:lineRule="auto"/>
        <w:rPr>
          <w:rFonts w:eastAsia="Calibri"/>
        </w:rPr>
      </w:pPr>
      <w:r w:rsidRPr="002635B4">
        <w:rPr>
          <w:rFonts w:eastAsia="Calibri"/>
          <w:highlight w:val="yellow"/>
        </w:rPr>
        <w:t>C.</w:t>
      </w:r>
      <w:r w:rsidRPr="002635B4">
        <w:rPr>
          <w:rFonts w:eastAsia="Calibri"/>
          <w:highlight w:val="yellow"/>
        </w:rPr>
        <w:tab/>
      </w:r>
      <w:r w:rsidR="00B85770" w:rsidRPr="002635B4">
        <w:rPr>
          <w:highlight w:val="yellow"/>
        </w:rPr>
        <w:t>Rib tenderness</w:t>
      </w:r>
    </w:p>
    <w:p w14:paraId="3D00F854" w14:textId="0555D0AA" w:rsidR="004F1E78" w:rsidRPr="0053620C" w:rsidRDefault="004F1E78" w:rsidP="004F1E78">
      <w:pPr>
        <w:spacing w:line="480" w:lineRule="auto"/>
        <w:rPr>
          <w:rFonts w:eastAsia="Calibri"/>
        </w:rPr>
      </w:pPr>
      <w:r w:rsidRPr="0053620C">
        <w:rPr>
          <w:rFonts w:eastAsia="Calibri"/>
        </w:rPr>
        <w:t>D.</w:t>
      </w:r>
      <w:r w:rsidRPr="0053620C">
        <w:rPr>
          <w:rFonts w:eastAsia="Calibri"/>
        </w:rPr>
        <w:tab/>
      </w:r>
      <w:r w:rsidR="00B85770">
        <w:rPr>
          <w:rFonts w:eastAsia="Calibri"/>
        </w:rPr>
        <w:t>Shortness of breath</w:t>
      </w:r>
    </w:p>
    <w:p w14:paraId="641C0E18" w14:textId="65B8215A" w:rsidR="004F1E78" w:rsidRPr="004F1E78" w:rsidRDefault="004F1E78" w:rsidP="0053620C">
      <w:pPr>
        <w:spacing w:line="480" w:lineRule="auto"/>
        <w:rPr>
          <w:rFonts w:eastAsia="Calibri"/>
        </w:rPr>
      </w:pPr>
      <w:r w:rsidRPr="0053620C">
        <w:rPr>
          <w:rFonts w:eastAsia="Calibri"/>
        </w:rPr>
        <w:t>E.</w:t>
      </w:r>
      <w:r w:rsidRPr="0053620C">
        <w:rPr>
          <w:rFonts w:eastAsia="Calibri"/>
        </w:rPr>
        <w:tab/>
      </w:r>
      <w:r w:rsidR="00B85770">
        <w:rPr>
          <w:rFonts w:eastAsia="Calibri"/>
        </w:rPr>
        <w:t>Normal pulse oximetry</w:t>
      </w:r>
    </w:p>
    <w:p w14:paraId="679A52E4" w14:textId="77777777" w:rsidR="004F1E78" w:rsidRPr="00112208" w:rsidRDefault="004F1E78" w:rsidP="0053620C">
      <w:pPr>
        <w:spacing w:line="480" w:lineRule="auto"/>
      </w:pPr>
    </w:p>
    <w:p w14:paraId="022F70DD" w14:textId="61BDB163" w:rsidR="0053620C" w:rsidRDefault="00B85770" w:rsidP="0053620C">
      <w:pPr>
        <w:spacing w:line="480" w:lineRule="auto"/>
        <w:rPr>
          <w:b/>
          <w:bCs/>
        </w:rPr>
      </w:pPr>
      <w:r>
        <w:rPr>
          <w:b/>
          <w:bCs/>
        </w:rPr>
        <w:t xml:space="preserve">Explanation:  </w:t>
      </w:r>
    </w:p>
    <w:p w14:paraId="7CCAE3C4" w14:textId="2D38635A" w:rsidR="00644253" w:rsidRDefault="00B85770" w:rsidP="0053620C">
      <w:pPr>
        <w:spacing w:line="480" w:lineRule="auto"/>
      </w:pPr>
      <w:r>
        <w:t>Shortness of breath and chest pain are the most common symptoms of pulmonary embolism. Cough and/or fever would make you suspect infection more but are also seen in pulmonary embolism</w:t>
      </w:r>
      <w:r w:rsidR="00C633FC">
        <w:t>,</w:t>
      </w:r>
      <w:r>
        <w:t xml:space="preserve"> so the diagnosis would still need to be considered in the differential. Hypoxia can be seen in patients with pulmonary embolism, but most patients will have normal oxygen saturations. Point tenderness </w:t>
      </w:r>
      <w:r w:rsidR="00644253">
        <w:t xml:space="preserve">of the costal cartilages </w:t>
      </w:r>
      <w:r>
        <w:t xml:space="preserve">is highly suggestive of </w:t>
      </w:r>
      <w:r w:rsidR="00644253">
        <w:t>costochondritis, which is one of the most common causes of chest pain in teenagers.</w:t>
      </w:r>
    </w:p>
    <w:p w14:paraId="64647DBD" w14:textId="77777777" w:rsidR="00644253" w:rsidRDefault="00644253" w:rsidP="0053620C">
      <w:pPr>
        <w:spacing w:line="480" w:lineRule="auto"/>
      </w:pPr>
    </w:p>
    <w:p w14:paraId="454B0293" w14:textId="3F4FDA44" w:rsidR="00B85770" w:rsidRDefault="00644253" w:rsidP="0053620C">
      <w:pPr>
        <w:spacing w:line="480" w:lineRule="auto"/>
      </w:pPr>
      <w:r w:rsidRPr="00AA7CEC">
        <w:t>18.</w:t>
      </w:r>
      <w:r w:rsidR="00C633FC" w:rsidRPr="00AA7CEC">
        <w:tab/>
      </w:r>
      <w:r w:rsidRPr="00AA7CEC">
        <w:t xml:space="preserve">The pathophysiology of venous thrombosis is often explained by Virchow’s </w:t>
      </w:r>
      <w:r w:rsidR="00C633FC" w:rsidRPr="00AA7CEC">
        <w:t>t</w:t>
      </w:r>
      <w:r w:rsidRPr="00AA7CEC">
        <w:t xml:space="preserve">riad, which includes hypercoagulability, endothelial injury, and venous stasis. Based on Virchow’s </w:t>
      </w:r>
      <w:r w:rsidR="00C633FC" w:rsidRPr="00AA7CEC">
        <w:t>t</w:t>
      </w:r>
      <w:r w:rsidRPr="00AA7CEC">
        <w:t xml:space="preserve">riad and </w:t>
      </w:r>
      <w:r w:rsidRPr="00AA7CEC">
        <w:lastRenderedPageBreak/>
        <w:t xml:space="preserve">your knowledge of risk factors for thrombosis, which of the following pediatric patients has the greatest risk of hospital-acquired </w:t>
      </w:r>
      <w:bookmarkStart w:id="0" w:name="_Hlk59540233"/>
      <w:r w:rsidR="00C633FC" w:rsidRPr="00AA7CEC">
        <w:t>venous thromboembolism</w:t>
      </w:r>
      <w:bookmarkEnd w:id="0"/>
      <w:r w:rsidRPr="00AA7CEC">
        <w:t>?</w:t>
      </w:r>
    </w:p>
    <w:p w14:paraId="1E255832" w14:textId="77777777" w:rsidR="00644253" w:rsidRPr="00B85770" w:rsidRDefault="00644253" w:rsidP="0053620C">
      <w:pPr>
        <w:spacing w:line="480" w:lineRule="auto"/>
      </w:pPr>
    </w:p>
    <w:p w14:paraId="38FE35DD" w14:textId="2AD1E3A2" w:rsidR="00644253" w:rsidRPr="0053620C" w:rsidRDefault="00644253" w:rsidP="00644253">
      <w:pPr>
        <w:spacing w:line="480" w:lineRule="auto"/>
      </w:pPr>
      <w:r w:rsidRPr="0053620C">
        <w:rPr>
          <w:rFonts w:eastAsia="Calibri"/>
        </w:rPr>
        <w:t>A.</w:t>
      </w:r>
      <w:r w:rsidRPr="0053620C">
        <w:rPr>
          <w:rFonts w:eastAsia="Calibri"/>
        </w:rPr>
        <w:tab/>
      </w:r>
      <w:r>
        <w:rPr>
          <w:rFonts w:eastAsia="Calibri"/>
        </w:rPr>
        <w:t>3-day</w:t>
      </w:r>
      <w:r w:rsidR="00A22D86">
        <w:rPr>
          <w:rFonts w:eastAsia="Calibri"/>
        </w:rPr>
        <w:t>-old</w:t>
      </w:r>
      <w:r>
        <w:rPr>
          <w:rFonts w:eastAsia="Calibri"/>
        </w:rPr>
        <w:t xml:space="preserve"> full-term infant admitted to hospital pediatrics for hyperbilirubinemia</w:t>
      </w:r>
    </w:p>
    <w:p w14:paraId="0B652C8A" w14:textId="75754305" w:rsidR="00644253" w:rsidRPr="0053620C" w:rsidRDefault="00644253" w:rsidP="00644253">
      <w:pPr>
        <w:spacing w:line="480" w:lineRule="auto"/>
      </w:pPr>
      <w:r w:rsidRPr="0053620C">
        <w:rPr>
          <w:rFonts w:eastAsia="Calibri"/>
        </w:rPr>
        <w:t>B.</w:t>
      </w:r>
      <w:r w:rsidRPr="0053620C">
        <w:rPr>
          <w:rFonts w:eastAsia="Calibri"/>
        </w:rPr>
        <w:tab/>
      </w:r>
      <w:r>
        <w:t>6-month</w:t>
      </w:r>
      <w:r w:rsidR="00A22D86">
        <w:t>-old</w:t>
      </w:r>
      <w:r>
        <w:t xml:space="preserve"> male admitted to </w:t>
      </w:r>
      <w:r w:rsidR="00A22D86">
        <w:t xml:space="preserve">the </w:t>
      </w:r>
      <w:r>
        <w:t xml:space="preserve">infectious disease </w:t>
      </w:r>
      <w:r w:rsidR="00A22D86">
        <w:t>unit</w:t>
      </w:r>
      <w:r>
        <w:t xml:space="preserve"> for respiratory syncytial virus</w:t>
      </w:r>
    </w:p>
    <w:p w14:paraId="436A6806" w14:textId="2E9916F2" w:rsidR="00644253" w:rsidRDefault="00644253" w:rsidP="00644253">
      <w:pPr>
        <w:spacing w:line="480" w:lineRule="auto"/>
        <w:rPr>
          <w:rFonts w:eastAsia="Calibri"/>
        </w:rPr>
      </w:pPr>
      <w:r w:rsidRPr="0053620C">
        <w:rPr>
          <w:rFonts w:eastAsia="Calibri"/>
        </w:rPr>
        <w:t>C.</w:t>
      </w:r>
      <w:r w:rsidRPr="0053620C">
        <w:rPr>
          <w:rFonts w:eastAsia="Calibri"/>
        </w:rPr>
        <w:tab/>
      </w:r>
      <w:r w:rsidRPr="00644253">
        <w:rPr>
          <w:highlight w:val="yellow"/>
        </w:rPr>
        <w:t>Ex-</w:t>
      </w:r>
      <w:proofErr w:type="gramStart"/>
      <w:r w:rsidRPr="00644253">
        <w:rPr>
          <w:highlight w:val="yellow"/>
        </w:rPr>
        <w:t>28 week</w:t>
      </w:r>
      <w:proofErr w:type="gramEnd"/>
      <w:r w:rsidRPr="00644253">
        <w:rPr>
          <w:highlight w:val="yellow"/>
        </w:rPr>
        <w:t xml:space="preserve"> premature infant, requiring </w:t>
      </w:r>
      <w:r w:rsidR="00A22D86" w:rsidRPr="00644253">
        <w:rPr>
          <w:highlight w:val="yellow"/>
        </w:rPr>
        <w:t>NICU</w:t>
      </w:r>
      <w:r w:rsidR="00A22D86">
        <w:rPr>
          <w:highlight w:val="yellow"/>
        </w:rPr>
        <w:t>-</w:t>
      </w:r>
      <w:r w:rsidRPr="00644253">
        <w:rPr>
          <w:highlight w:val="yellow"/>
        </w:rPr>
        <w:t>level care for necrotizing enterocolitis</w:t>
      </w:r>
    </w:p>
    <w:p w14:paraId="6425895E" w14:textId="1EAAE5D2" w:rsidR="00644253" w:rsidRPr="0053620C" w:rsidRDefault="00644253" w:rsidP="00644253">
      <w:pPr>
        <w:spacing w:line="480" w:lineRule="auto"/>
        <w:rPr>
          <w:rFonts w:eastAsia="Calibri"/>
        </w:rPr>
      </w:pPr>
      <w:r w:rsidRPr="0053620C">
        <w:rPr>
          <w:rFonts w:eastAsia="Calibri"/>
        </w:rPr>
        <w:t>D.</w:t>
      </w:r>
      <w:r w:rsidRPr="0053620C">
        <w:rPr>
          <w:rFonts w:eastAsia="Calibri"/>
        </w:rPr>
        <w:tab/>
      </w:r>
      <w:r>
        <w:rPr>
          <w:rFonts w:eastAsia="Calibri"/>
        </w:rPr>
        <w:t>7-</w:t>
      </w:r>
      <w:r w:rsidR="00A22D86">
        <w:rPr>
          <w:rFonts w:eastAsia="Calibri"/>
        </w:rPr>
        <w:t>year-</w:t>
      </w:r>
      <w:r>
        <w:rPr>
          <w:rFonts w:eastAsia="Calibri"/>
        </w:rPr>
        <w:t>old male with acute lymphoblastic leukemia receiving maintenance chemotherapy admitted to hem</w:t>
      </w:r>
      <w:r w:rsidR="00A22D86">
        <w:rPr>
          <w:rFonts w:eastAsia="Calibri"/>
        </w:rPr>
        <w:t>atology</w:t>
      </w:r>
      <w:r>
        <w:rPr>
          <w:rFonts w:eastAsia="Calibri"/>
        </w:rPr>
        <w:t>/onc</w:t>
      </w:r>
      <w:r w:rsidR="00A22D86">
        <w:rPr>
          <w:rFonts w:eastAsia="Calibri"/>
        </w:rPr>
        <w:t>ology</w:t>
      </w:r>
      <w:r>
        <w:rPr>
          <w:rFonts w:eastAsia="Calibri"/>
        </w:rPr>
        <w:t xml:space="preserve"> </w:t>
      </w:r>
      <w:r w:rsidR="00A22D86">
        <w:rPr>
          <w:rFonts w:eastAsia="Calibri"/>
        </w:rPr>
        <w:t>unit</w:t>
      </w:r>
      <w:r>
        <w:rPr>
          <w:rFonts w:eastAsia="Calibri"/>
        </w:rPr>
        <w:t xml:space="preserve"> for fever and neutropenia</w:t>
      </w:r>
    </w:p>
    <w:p w14:paraId="0F13B72A" w14:textId="65336F33" w:rsidR="00644253" w:rsidRPr="004F1E78" w:rsidRDefault="00644253" w:rsidP="00644253">
      <w:pPr>
        <w:spacing w:line="480" w:lineRule="auto"/>
        <w:rPr>
          <w:rFonts w:eastAsia="Calibri"/>
        </w:rPr>
      </w:pPr>
      <w:r w:rsidRPr="0053620C">
        <w:rPr>
          <w:rFonts w:eastAsia="Calibri"/>
        </w:rPr>
        <w:t>E.</w:t>
      </w:r>
      <w:r w:rsidRPr="0053620C">
        <w:rPr>
          <w:rFonts w:eastAsia="Calibri"/>
        </w:rPr>
        <w:tab/>
      </w:r>
      <w:r>
        <w:rPr>
          <w:rFonts w:eastAsia="Calibri"/>
        </w:rPr>
        <w:t>17-year</w:t>
      </w:r>
      <w:r w:rsidR="00A22D86">
        <w:rPr>
          <w:rFonts w:eastAsia="Calibri"/>
        </w:rPr>
        <w:t>-</w:t>
      </w:r>
      <w:r>
        <w:rPr>
          <w:rFonts w:eastAsia="Calibri"/>
        </w:rPr>
        <w:t xml:space="preserve">old male admitted to </w:t>
      </w:r>
      <w:r w:rsidR="00A22D86">
        <w:rPr>
          <w:rFonts w:eastAsia="Calibri"/>
        </w:rPr>
        <w:t xml:space="preserve">the </w:t>
      </w:r>
      <w:r>
        <w:rPr>
          <w:rFonts w:eastAsia="Calibri"/>
        </w:rPr>
        <w:t xml:space="preserve">ENT </w:t>
      </w:r>
      <w:r w:rsidR="00A22D86">
        <w:rPr>
          <w:rFonts w:eastAsia="Calibri"/>
        </w:rPr>
        <w:t>unit</w:t>
      </w:r>
      <w:r>
        <w:rPr>
          <w:rFonts w:eastAsia="Calibri"/>
        </w:rPr>
        <w:t xml:space="preserve"> for postop</w:t>
      </w:r>
      <w:r w:rsidR="00A22D86">
        <w:rPr>
          <w:rFonts w:eastAsia="Calibri"/>
        </w:rPr>
        <w:t>erative</w:t>
      </w:r>
      <w:r>
        <w:rPr>
          <w:rFonts w:eastAsia="Calibri"/>
        </w:rPr>
        <w:t xml:space="preserve"> bleeding and dehydration after recent tonsillectomy</w:t>
      </w:r>
    </w:p>
    <w:p w14:paraId="49A25C27" w14:textId="19B53315" w:rsidR="0053620C" w:rsidRDefault="0053620C" w:rsidP="00CE326D">
      <w:pPr>
        <w:pStyle w:val="ListParagraph"/>
        <w:spacing w:after="0" w:line="480" w:lineRule="auto"/>
        <w:ind w:left="0"/>
        <w:rPr>
          <w:rFonts w:ascii="Times New Roman" w:hAnsi="Times New Roman"/>
          <w:sz w:val="24"/>
          <w:szCs w:val="24"/>
        </w:rPr>
      </w:pPr>
    </w:p>
    <w:p w14:paraId="577579F4" w14:textId="2753BC66" w:rsidR="00644253" w:rsidRDefault="00644253" w:rsidP="00CE326D">
      <w:pPr>
        <w:pStyle w:val="ListParagraph"/>
        <w:spacing w:after="0" w:line="480" w:lineRule="auto"/>
        <w:ind w:left="0"/>
        <w:rPr>
          <w:rFonts w:ascii="Times New Roman" w:hAnsi="Times New Roman"/>
          <w:b/>
          <w:bCs/>
          <w:sz w:val="24"/>
          <w:szCs w:val="24"/>
        </w:rPr>
      </w:pPr>
      <w:r>
        <w:rPr>
          <w:rFonts w:ascii="Times New Roman" w:hAnsi="Times New Roman"/>
          <w:b/>
          <w:bCs/>
          <w:sz w:val="24"/>
          <w:szCs w:val="24"/>
        </w:rPr>
        <w:t>Explanation</w:t>
      </w:r>
    </w:p>
    <w:p w14:paraId="526F6FDE" w14:textId="4DECEB58" w:rsidR="00644253" w:rsidRPr="00644253" w:rsidRDefault="00A22D86" w:rsidP="00CE326D">
      <w:pPr>
        <w:pStyle w:val="ListParagraph"/>
        <w:spacing w:after="0" w:line="480" w:lineRule="auto"/>
        <w:ind w:left="0"/>
        <w:rPr>
          <w:rFonts w:ascii="Times New Roman" w:hAnsi="Times New Roman"/>
          <w:sz w:val="24"/>
          <w:szCs w:val="24"/>
        </w:rPr>
      </w:pPr>
      <w:r>
        <w:rPr>
          <w:rFonts w:ascii="Times New Roman" w:hAnsi="Times New Roman"/>
          <w:sz w:val="24"/>
          <w:szCs w:val="24"/>
        </w:rPr>
        <w:t xml:space="preserve">The correct answer is C. </w:t>
      </w:r>
      <w:r w:rsidR="00644253">
        <w:rPr>
          <w:rFonts w:ascii="Times New Roman" w:hAnsi="Times New Roman"/>
          <w:sz w:val="24"/>
          <w:szCs w:val="24"/>
        </w:rPr>
        <w:t xml:space="preserve">Premature infants have among the highest rates of </w:t>
      </w:r>
      <w:r w:rsidRPr="00A22D86">
        <w:rPr>
          <w:rFonts w:ascii="Times New Roman" w:hAnsi="Times New Roman"/>
          <w:sz w:val="24"/>
          <w:szCs w:val="24"/>
        </w:rPr>
        <w:t>venous thromboembolism</w:t>
      </w:r>
      <w:r>
        <w:rPr>
          <w:rFonts w:ascii="Times New Roman" w:hAnsi="Times New Roman"/>
          <w:sz w:val="24"/>
          <w:szCs w:val="24"/>
        </w:rPr>
        <w:t xml:space="preserve"> (</w:t>
      </w:r>
      <w:r w:rsidR="00644253">
        <w:rPr>
          <w:rFonts w:ascii="Times New Roman" w:hAnsi="Times New Roman"/>
          <w:sz w:val="24"/>
          <w:szCs w:val="24"/>
        </w:rPr>
        <w:t>VTE</w:t>
      </w:r>
      <w:r>
        <w:rPr>
          <w:rFonts w:ascii="Times New Roman" w:hAnsi="Times New Roman"/>
          <w:sz w:val="24"/>
          <w:szCs w:val="24"/>
        </w:rPr>
        <w:t>).</w:t>
      </w:r>
      <w:r w:rsidR="00644253">
        <w:rPr>
          <w:rFonts w:ascii="Times New Roman" w:hAnsi="Times New Roman"/>
          <w:sz w:val="24"/>
          <w:szCs w:val="24"/>
        </w:rPr>
        <w:t xml:space="preserve"> </w:t>
      </w:r>
      <w:r>
        <w:rPr>
          <w:rFonts w:ascii="Times New Roman" w:hAnsi="Times New Roman"/>
          <w:sz w:val="24"/>
          <w:szCs w:val="24"/>
        </w:rPr>
        <w:t>T</w:t>
      </w:r>
      <w:r w:rsidR="00644253">
        <w:rPr>
          <w:rFonts w:ascii="Times New Roman" w:hAnsi="Times New Roman"/>
          <w:sz w:val="24"/>
          <w:szCs w:val="24"/>
        </w:rPr>
        <w:t>his patient requir</w:t>
      </w:r>
      <w:r>
        <w:rPr>
          <w:rFonts w:ascii="Times New Roman" w:hAnsi="Times New Roman"/>
          <w:sz w:val="24"/>
          <w:szCs w:val="24"/>
        </w:rPr>
        <w:t>es</w:t>
      </w:r>
      <w:r w:rsidR="00644253">
        <w:rPr>
          <w:rFonts w:ascii="Times New Roman" w:hAnsi="Times New Roman"/>
          <w:sz w:val="24"/>
          <w:szCs w:val="24"/>
        </w:rPr>
        <w:t xml:space="preserve"> intensive care and would have a central line in place as well as inflammation. The other patients </w:t>
      </w:r>
      <w:r>
        <w:rPr>
          <w:rFonts w:ascii="Times New Roman" w:hAnsi="Times New Roman"/>
          <w:sz w:val="24"/>
          <w:szCs w:val="24"/>
        </w:rPr>
        <w:t xml:space="preserve">do </w:t>
      </w:r>
      <w:r w:rsidR="00644253">
        <w:rPr>
          <w:rFonts w:ascii="Times New Roman" w:hAnsi="Times New Roman"/>
          <w:sz w:val="24"/>
          <w:szCs w:val="24"/>
        </w:rPr>
        <w:t xml:space="preserve">not </w:t>
      </w:r>
      <w:proofErr w:type="gramStart"/>
      <w:r w:rsidR="00644253">
        <w:rPr>
          <w:rFonts w:ascii="Times New Roman" w:hAnsi="Times New Roman"/>
          <w:sz w:val="24"/>
          <w:szCs w:val="24"/>
        </w:rPr>
        <w:t>requiring</w:t>
      </w:r>
      <w:proofErr w:type="gramEnd"/>
      <w:r w:rsidR="00644253">
        <w:rPr>
          <w:rFonts w:ascii="Times New Roman" w:hAnsi="Times New Roman"/>
          <w:sz w:val="24"/>
          <w:szCs w:val="24"/>
        </w:rPr>
        <w:t xml:space="preserve"> critical care, and </w:t>
      </w:r>
      <w:r>
        <w:rPr>
          <w:rFonts w:ascii="Times New Roman" w:hAnsi="Times New Roman"/>
          <w:sz w:val="24"/>
          <w:szCs w:val="24"/>
        </w:rPr>
        <w:t>the p</w:t>
      </w:r>
      <w:r w:rsidR="00644253">
        <w:rPr>
          <w:rFonts w:ascii="Times New Roman" w:hAnsi="Times New Roman"/>
          <w:sz w:val="24"/>
          <w:szCs w:val="24"/>
        </w:rPr>
        <w:t>atients</w:t>
      </w:r>
      <w:r>
        <w:rPr>
          <w:rFonts w:ascii="Times New Roman" w:hAnsi="Times New Roman"/>
          <w:sz w:val="24"/>
          <w:szCs w:val="24"/>
        </w:rPr>
        <w:t xml:space="preserve"> described in options</w:t>
      </w:r>
      <w:r w:rsidR="00644253">
        <w:rPr>
          <w:rFonts w:ascii="Times New Roman" w:hAnsi="Times New Roman"/>
          <w:sz w:val="24"/>
          <w:szCs w:val="24"/>
        </w:rPr>
        <w:t xml:space="preserve"> A</w:t>
      </w:r>
      <w:r>
        <w:rPr>
          <w:rFonts w:ascii="Times New Roman" w:hAnsi="Times New Roman"/>
          <w:sz w:val="24"/>
          <w:szCs w:val="24"/>
        </w:rPr>
        <w:t xml:space="preserve">, </w:t>
      </w:r>
      <w:r w:rsidR="00644253">
        <w:rPr>
          <w:rFonts w:ascii="Times New Roman" w:hAnsi="Times New Roman"/>
          <w:sz w:val="24"/>
          <w:szCs w:val="24"/>
        </w:rPr>
        <w:t>B</w:t>
      </w:r>
      <w:r>
        <w:rPr>
          <w:rFonts w:ascii="Times New Roman" w:hAnsi="Times New Roman"/>
          <w:sz w:val="24"/>
          <w:szCs w:val="24"/>
        </w:rPr>
        <w:t xml:space="preserve">, and </w:t>
      </w:r>
      <w:r w:rsidR="00644253">
        <w:rPr>
          <w:rFonts w:ascii="Times New Roman" w:hAnsi="Times New Roman"/>
          <w:sz w:val="24"/>
          <w:szCs w:val="24"/>
        </w:rPr>
        <w:t xml:space="preserve">E would not have a central line in place, which is the most important risk factor for VTE in pediatrics. </w:t>
      </w:r>
      <w:r>
        <w:rPr>
          <w:rFonts w:ascii="Times New Roman" w:hAnsi="Times New Roman"/>
          <w:sz w:val="24"/>
          <w:szCs w:val="24"/>
        </w:rPr>
        <w:t>The p</w:t>
      </w:r>
      <w:r w:rsidR="00644253">
        <w:rPr>
          <w:rFonts w:ascii="Times New Roman" w:hAnsi="Times New Roman"/>
          <w:sz w:val="24"/>
          <w:szCs w:val="24"/>
        </w:rPr>
        <w:t>atient</w:t>
      </w:r>
      <w:r>
        <w:rPr>
          <w:rFonts w:ascii="Times New Roman" w:hAnsi="Times New Roman"/>
          <w:sz w:val="24"/>
          <w:szCs w:val="24"/>
        </w:rPr>
        <w:t xml:space="preserve"> described in option</w:t>
      </w:r>
      <w:r w:rsidR="00644253">
        <w:rPr>
          <w:rFonts w:ascii="Times New Roman" w:hAnsi="Times New Roman"/>
          <w:sz w:val="24"/>
          <w:szCs w:val="24"/>
        </w:rPr>
        <w:t xml:space="preserve"> D does likely have a central line, but cancer would be in remission at this point, he is not critically ill, and </w:t>
      </w:r>
      <w:r>
        <w:rPr>
          <w:rFonts w:ascii="Times New Roman" w:hAnsi="Times New Roman"/>
          <w:sz w:val="24"/>
          <w:szCs w:val="24"/>
        </w:rPr>
        <w:t xml:space="preserve">he </w:t>
      </w:r>
      <w:r w:rsidR="00644253">
        <w:rPr>
          <w:rFonts w:ascii="Times New Roman" w:hAnsi="Times New Roman"/>
          <w:sz w:val="24"/>
          <w:szCs w:val="24"/>
        </w:rPr>
        <w:t>would not be receiving asparaginase while in maintenance phases of chemotherapy.</w:t>
      </w:r>
    </w:p>
    <w:sectPr w:rsidR="00644253" w:rsidRPr="006442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CE5"/>
    <w:multiLevelType w:val="hybridMultilevel"/>
    <w:tmpl w:val="FA0A00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B442E"/>
    <w:multiLevelType w:val="hybridMultilevel"/>
    <w:tmpl w:val="14B6E8F2"/>
    <w:lvl w:ilvl="0" w:tplc="7AF6D4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B014CC"/>
    <w:multiLevelType w:val="hybridMultilevel"/>
    <w:tmpl w:val="C248B9F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0A3DD1"/>
    <w:multiLevelType w:val="hybridMultilevel"/>
    <w:tmpl w:val="668C835A"/>
    <w:lvl w:ilvl="0" w:tplc="6D20CE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551408"/>
    <w:multiLevelType w:val="hybridMultilevel"/>
    <w:tmpl w:val="5574B39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024EB0"/>
    <w:multiLevelType w:val="hybridMultilevel"/>
    <w:tmpl w:val="E214CB5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FB3356"/>
    <w:multiLevelType w:val="hybridMultilevel"/>
    <w:tmpl w:val="49E2EA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8B5643"/>
    <w:multiLevelType w:val="hybridMultilevel"/>
    <w:tmpl w:val="74C65AA0"/>
    <w:lvl w:ilvl="0" w:tplc="477827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75857CA"/>
    <w:multiLevelType w:val="hybridMultilevel"/>
    <w:tmpl w:val="646032B8"/>
    <w:lvl w:ilvl="0" w:tplc="0554C1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D12A32"/>
    <w:multiLevelType w:val="hybridMultilevel"/>
    <w:tmpl w:val="B08C9EA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914196"/>
    <w:multiLevelType w:val="hybridMultilevel"/>
    <w:tmpl w:val="EAAC598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7A5C19"/>
    <w:multiLevelType w:val="hybridMultilevel"/>
    <w:tmpl w:val="CBC85876"/>
    <w:lvl w:ilvl="0" w:tplc="7C72AA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F82425"/>
    <w:multiLevelType w:val="hybridMultilevel"/>
    <w:tmpl w:val="7CD69D74"/>
    <w:lvl w:ilvl="0" w:tplc="3A2289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98C41B6"/>
    <w:multiLevelType w:val="hybridMultilevel"/>
    <w:tmpl w:val="48880AD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5A20029"/>
    <w:multiLevelType w:val="hybridMultilevel"/>
    <w:tmpl w:val="6EC60F2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5A60BCA"/>
    <w:multiLevelType w:val="hybridMultilevel"/>
    <w:tmpl w:val="4032469E"/>
    <w:lvl w:ilvl="0" w:tplc="5F3CE4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2691F8B"/>
    <w:multiLevelType w:val="hybridMultilevel"/>
    <w:tmpl w:val="947AB9D6"/>
    <w:lvl w:ilvl="0" w:tplc="F85C9D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41951DB"/>
    <w:multiLevelType w:val="hybridMultilevel"/>
    <w:tmpl w:val="7DE2DAD2"/>
    <w:lvl w:ilvl="0" w:tplc="9AFE77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48E5A76"/>
    <w:multiLevelType w:val="hybridMultilevel"/>
    <w:tmpl w:val="39B89C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55B1"/>
    <w:multiLevelType w:val="hybridMultilevel"/>
    <w:tmpl w:val="DA662C5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72710E6"/>
    <w:multiLevelType w:val="hybridMultilevel"/>
    <w:tmpl w:val="E2C0A12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01514D8"/>
    <w:multiLevelType w:val="hybridMultilevel"/>
    <w:tmpl w:val="A3325A2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06D47A4"/>
    <w:multiLevelType w:val="hybridMultilevel"/>
    <w:tmpl w:val="F50A3D20"/>
    <w:lvl w:ilvl="0" w:tplc="EDBA8392">
      <w:start w:val="1"/>
      <w:numFmt w:val="lowerLetter"/>
      <w:lvlText w:val="%1)"/>
      <w:lvlJc w:val="left"/>
      <w:pPr>
        <w:ind w:left="1080" w:hanging="360"/>
      </w:pPr>
      <w:rPr>
        <w:rFonts w:eastAsia="Calibr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1AF08EE"/>
    <w:multiLevelType w:val="hybridMultilevel"/>
    <w:tmpl w:val="F0A0EE6C"/>
    <w:lvl w:ilvl="0" w:tplc="BFA49F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2E3476D"/>
    <w:multiLevelType w:val="hybridMultilevel"/>
    <w:tmpl w:val="26A4D4C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EE22A4"/>
    <w:multiLevelType w:val="hybridMultilevel"/>
    <w:tmpl w:val="0FB623BC"/>
    <w:lvl w:ilvl="0" w:tplc="DD883E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A5E32C6"/>
    <w:multiLevelType w:val="hybridMultilevel"/>
    <w:tmpl w:val="5F4ED23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C257913"/>
    <w:multiLevelType w:val="hybridMultilevel"/>
    <w:tmpl w:val="A18AA12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FDC5CF5"/>
    <w:multiLevelType w:val="hybridMultilevel"/>
    <w:tmpl w:val="6A302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6030100">
    <w:abstractNumId w:val="24"/>
  </w:num>
  <w:num w:numId="2" w16cid:durableId="1390300975">
    <w:abstractNumId w:val="25"/>
  </w:num>
  <w:num w:numId="3" w16cid:durableId="1782532697">
    <w:abstractNumId w:val="19"/>
  </w:num>
  <w:num w:numId="4" w16cid:durableId="970016578">
    <w:abstractNumId w:val="9"/>
  </w:num>
  <w:num w:numId="5" w16cid:durableId="230386300">
    <w:abstractNumId w:val="8"/>
  </w:num>
  <w:num w:numId="6" w16cid:durableId="1187906982">
    <w:abstractNumId w:val="3"/>
  </w:num>
  <w:num w:numId="7" w16cid:durableId="1911846122">
    <w:abstractNumId w:val="16"/>
  </w:num>
  <w:num w:numId="8" w16cid:durableId="47532388">
    <w:abstractNumId w:val="23"/>
  </w:num>
  <w:num w:numId="9" w16cid:durableId="26102202">
    <w:abstractNumId w:val="4"/>
  </w:num>
  <w:num w:numId="10" w16cid:durableId="528756832">
    <w:abstractNumId w:val="2"/>
  </w:num>
  <w:num w:numId="11" w16cid:durableId="2134253503">
    <w:abstractNumId w:val="10"/>
  </w:num>
  <w:num w:numId="12" w16cid:durableId="734863657">
    <w:abstractNumId w:val="26"/>
  </w:num>
  <w:num w:numId="13" w16cid:durableId="593904017">
    <w:abstractNumId w:val="18"/>
  </w:num>
  <w:num w:numId="14" w16cid:durableId="344479850">
    <w:abstractNumId w:val="11"/>
  </w:num>
  <w:num w:numId="15" w16cid:durableId="159392739">
    <w:abstractNumId w:val="21"/>
  </w:num>
  <w:num w:numId="16" w16cid:durableId="995062806">
    <w:abstractNumId w:val="5"/>
  </w:num>
  <w:num w:numId="17" w16cid:durableId="1650741224">
    <w:abstractNumId w:val="28"/>
  </w:num>
  <w:num w:numId="18" w16cid:durableId="1775007374">
    <w:abstractNumId w:val="1"/>
  </w:num>
  <w:num w:numId="19" w16cid:durableId="871966212">
    <w:abstractNumId w:val="14"/>
  </w:num>
  <w:num w:numId="20" w16cid:durableId="1047029359">
    <w:abstractNumId w:val="13"/>
  </w:num>
  <w:num w:numId="21" w16cid:durableId="179126533">
    <w:abstractNumId w:val="6"/>
  </w:num>
  <w:num w:numId="22" w16cid:durableId="1221284315">
    <w:abstractNumId w:val="15"/>
  </w:num>
  <w:num w:numId="23" w16cid:durableId="637615674">
    <w:abstractNumId w:val="22"/>
  </w:num>
  <w:num w:numId="24" w16cid:durableId="119805024">
    <w:abstractNumId w:val="0"/>
  </w:num>
  <w:num w:numId="25" w16cid:durableId="1075012432">
    <w:abstractNumId w:val="17"/>
  </w:num>
  <w:num w:numId="26" w16cid:durableId="48001008">
    <w:abstractNumId w:val="20"/>
  </w:num>
  <w:num w:numId="27" w16cid:durableId="753627137">
    <w:abstractNumId w:val="7"/>
  </w:num>
  <w:num w:numId="28" w16cid:durableId="1134371124">
    <w:abstractNumId w:val="12"/>
  </w:num>
  <w:num w:numId="29" w16cid:durableId="190422178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NjYyMzU3MTQ2MzFT0lEKTi0uzszPAykwrAUA3AAl7CwAAAA="/>
  </w:docVars>
  <w:rsids>
    <w:rsidRoot w:val="002F4559"/>
    <w:rsid w:val="00002CE2"/>
    <w:rsid w:val="000109EB"/>
    <w:rsid w:val="00015D02"/>
    <w:rsid w:val="0003229E"/>
    <w:rsid w:val="000548F0"/>
    <w:rsid w:val="0006524E"/>
    <w:rsid w:val="0006626C"/>
    <w:rsid w:val="000754E6"/>
    <w:rsid w:val="00086D46"/>
    <w:rsid w:val="000A79B4"/>
    <w:rsid w:val="00112208"/>
    <w:rsid w:val="00177E85"/>
    <w:rsid w:val="0018051B"/>
    <w:rsid w:val="001A4A8B"/>
    <w:rsid w:val="001D3F72"/>
    <w:rsid w:val="002051EE"/>
    <w:rsid w:val="002145E2"/>
    <w:rsid w:val="0023529E"/>
    <w:rsid w:val="00243BBC"/>
    <w:rsid w:val="002635B4"/>
    <w:rsid w:val="002B3C8D"/>
    <w:rsid w:val="002F4559"/>
    <w:rsid w:val="003A3C20"/>
    <w:rsid w:val="00407752"/>
    <w:rsid w:val="004F1E78"/>
    <w:rsid w:val="0053620C"/>
    <w:rsid w:val="00566059"/>
    <w:rsid w:val="00566A07"/>
    <w:rsid w:val="00596131"/>
    <w:rsid w:val="00600EFB"/>
    <w:rsid w:val="00644253"/>
    <w:rsid w:val="00644C08"/>
    <w:rsid w:val="00666267"/>
    <w:rsid w:val="00671F60"/>
    <w:rsid w:val="0067733F"/>
    <w:rsid w:val="00683360"/>
    <w:rsid w:val="006A3976"/>
    <w:rsid w:val="00710451"/>
    <w:rsid w:val="00752D6D"/>
    <w:rsid w:val="00822D8D"/>
    <w:rsid w:val="00883988"/>
    <w:rsid w:val="00914EB1"/>
    <w:rsid w:val="0092401A"/>
    <w:rsid w:val="00985A60"/>
    <w:rsid w:val="009A6E78"/>
    <w:rsid w:val="009C6D20"/>
    <w:rsid w:val="00A22248"/>
    <w:rsid w:val="00A22D86"/>
    <w:rsid w:val="00AA7CEC"/>
    <w:rsid w:val="00AC162A"/>
    <w:rsid w:val="00AD62BF"/>
    <w:rsid w:val="00B36667"/>
    <w:rsid w:val="00B6291E"/>
    <w:rsid w:val="00B85770"/>
    <w:rsid w:val="00B94DC2"/>
    <w:rsid w:val="00BE39B0"/>
    <w:rsid w:val="00C26BFD"/>
    <w:rsid w:val="00C54163"/>
    <w:rsid w:val="00C633FC"/>
    <w:rsid w:val="00CA5046"/>
    <w:rsid w:val="00CB251C"/>
    <w:rsid w:val="00CE1337"/>
    <w:rsid w:val="00CE326D"/>
    <w:rsid w:val="00D603D4"/>
    <w:rsid w:val="00DB4B38"/>
    <w:rsid w:val="00DC03D6"/>
    <w:rsid w:val="00E2494B"/>
    <w:rsid w:val="00E7082C"/>
    <w:rsid w:val="00EA7C9B"/>
    <w:rsid w:val="00EB1430"/>
    <w:rsid w:val="00ED1805"/>
    <w:rsid w:val="00ED5748"/>
    <w:rsid w:val="00EE0B78"/>
    <w:rsid w:val="00EE2179"/>
    <w:rsid w:val="00EF1D5C"/>
    <w:rsid w:val="00F116B2"/>
    <w:rsid w:val="00F511FC"/>
    <w:rsid w:val="00F57213"/>
    <w:rsid w:val="00F7645F"/>
    <w:rsid w:val="00FA5F2D"/>
    <w:rsid w:val="00FC78FC"/>
    <w:rsid w:val="00FE6239"/>
    <w:rsid w:val="00FF76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8F8367"/>
  <w15:docId w15:val="{4F815DD5-EC93-4CD5-A475-31F5A7FDD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455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F4559"/>
    <w:pPr>
      <w:keepNext/>
      <w:widowControl w:val="0"/>
      <w:autoSpaceDE w:val="0"/>
      <w:autoSpaceDN w:val="0"/>
      <w:adjustRightInd w:val="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559"/>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2F4559"/>
    <w:rPr>
      <w:rFonts w:ascii="Tahoma" w:hAnsi="Tahoma" w:cs="Tahoma"/>
      <w:sz w:val="16"/>
      <w:szCs w:val="16"/>
    </w:rPr>
  </w:style>
  <w:style w:type="character" w:customStyle="1" w:styleId="BalloonTextChar">
    <w:name w:val="Balloon Text Char"/>
    <w:basedOn w:val="DefaultParagraphFont"/>
    <w:link w:val="BalloonText"/>
    <w:uiPriority w:val="99"/>
    <w:semiHidden/>
    <w:rsid w:val="002F4559"/>
    <w:rPr>
      <w:rFonts w:ascii="Tahoma" w:eastAsia="Times New Roman" w:hAnsi="Tahoma" w:cs="Tahoma"/>
      <w:sz w:val="16"/>
      <w:szCs w:val="16"/>
    </w:rPr>
  </w:style>
  <w:style w:type="paragraph" w:styleId="ListParagraph">
    <w:name w:val="List Paragraph"/>
    <w:basedOn w:val="Normal"/>
    <w:uiPriority w:val="34"/>
    <w:qFormat/>
    <w:rsid w:val="002F4559"/>
    <w:pPr>
      <w:spacing w:after="200" w:line="276" w:lineRule="auto"/>
      <w:ind w:left="720"/>
      <w:contextualSpacing/>
    </w:pPr>
    <w:rPr>
      <w:rFonts w:ascii="Calibri" w:eastAsia="Calibri" w:hAnsi="Calibri"/>
      <w:sz w:val="22"/>
      <w:szCs w:val="22"/>
    </w:rPr>
  </w:style>
  <w:style w:type="paragraph" w:customStyle="1" w:styleId="Question">
    <w:name w:val="Question"/>
    <w:basedOn w:val="Normal"/>
    <w:rsid w:val="002F4559"/>
    <w:pPr>
      <w:widowControl w:val="0"/>
      <w:autoSpaceDE w:val="0"/>
      <w:autoSpaceDN w:val="0"/>
      <w:adjustRightInd w:val="0"/>
      <w:ind w:left="360" w:hanging="360"/>
    </w:pPr>
    <w:rPr>
      <w:rFonts w:ascii="Calibri" w:hAnsi="Calibri"/>
      <w:color w:val="000000"/>
    </w:rPr>
  </w:style>
  <w:style w:type="paragraph" w:customStyle="1" w:styleId="Answers">
    <w:name w:val="Answers"/>
    <w:basedOn w:val="Question"/>
    <w:rsid w:val="002F4559"/>
    <w:pPr>
      <w:ind w:left="1080"/>
    </w:pPr>
  </w:style>
  <w:style w:type="character" w:styleId="CommentReference">
    <w:name w:val="annotation reference"/>
    <w:basedOn w:val="DefaultParagraphFont"/>
    <w:uiPriority w:val="99"/>
    <w:semiHidden/>
    <w:unhideWhenUsed/>
    <w:rsid w:val="009A6E78"/>
    <w:rPr>
      <w:sz w:val="18"/>
      <w:szCs w:val="18"/>
    </w:rPr>
  </w:style>
  <w:style w:type="paragraph" w:styleId="CommentText">
    <w:name w:val="annotation text"/>
    <w:basedOn w:val="Normal"/>
    <w:link w:val="CommentTextChar"/>
    <w:uiPriority w:val="99"/>
    <w:semiHidden/>
    <w:unhideWhenUsed/>
    <w:rsid w:val="009A6E78"/>
  </w:style>
  <w:style w:type="character" w:customStyle="1" w:styleId="CommentTextChar">
    <w:name w:val="Comment Text Char"/>
    <w:basedOn w:val="DefaultParagraphFont"/>
    <w:link w:val="CommentText"/>
    <w:uiPriority w:val="99"/>
    <w:semiHidden/>
    <w:rsid w:val="009A6E78"/>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A6E78"/>
    <w:rPr>
      <w:b/>
      <w:bCs/>
      <w:sz w:val="20"/>
      <w:szCs w:val="20"/>
    </w:rPr>
  </w:style>
  <w:style w:type="character" w:customStyle="1" w:styleId="CommentSubjectChar">
    <w:name w:val="Comment Subject Char"/>
    <w:basedOn w:val="CommentTextChar"/>
    <w:link w:val="CommentSubject"/>
    <w:uiPriority w:val="99"/>
    <w:semiHidden/>
    <w:rsid w:val="009A6E78"/>
    <w:rPr>
      <w:rFonts w:ascii="Times New Roman" w:eastAsia="Times New Roman" w:hAnsi="Times New Roman" w:cs="Times New Roman"/>
      <w:b/>
      <w:bCs/>
      <w:sz w:val="20"/>
      <w:szCs w:val="20"/>
    </w:rPr>
  </w:style>
  <w:style w:type="paragraph" w:styleId="Revision">
    <w:name w:val="Revision"/>
    <w:hidden/>
    <w:uiPriority w:val="99"/>
    <w:semiHidden/>
    <w:rsid w:val="00AA7CE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e0533bb-bfdf-45c4-9e5c-1558b0841ffd" xsi:nil="true"/>
    <lcf76f155ced4ddcb4097134ff3c332f xmlns="9c46be9e-554d-43f0-bc75-21fbb32bf30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9A214DB234C54691908C6F3DF6D4DB" ma:contentTypeVersion="16" ma:contentTypeDescription="Create a new document." ma:contentTypeScope="" ma:versionID="50ed737f5f2bd7ceaa98a187e0ccaa75">
  <xsd:schema xmlns:xsd="http://www.w3.org/2001/XMLSchema" xmlns:xs="http://www.w3.org/2001/XMLSchema" xmlns:p="http://schemas.microsoft.com/office/2006/metadata/properties" xmlns:ns2="5e0533bb-bfdf-45c4-9e5c-1558b0841ffd" xmlns:ns3="9c46be9e-554d-43f0-bc75-21fbb32bf30c" targetNamespace="http://schemas.microsoft.com/office/2006/metadata/properties" ma:root="true" ma:fieldsID="23697daaef9795037ab5ec31f3c509ee" ns2:_="" ns3:_="">
    <xsd:import namespace="5e0533bb-bfdf-45c4-9e5c-1558b0841ffd"/>
    <xsd:import namespace="9c46be9e-554d-43f0-bc75-21fbb32bf30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533bb-bfdf-45c4-9e5c-1558b0841f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f2caf26-25ad-42a2-bb61-6898ce245ac9}" ma:internalName="TaxCatchAll" ma:showField="CatchAllData" ma:web="5e0533bb-bfdf-45c4-9e5c-1558b0841ff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c46be9e-554d-43f0-bc75-21fbb32bf30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9e17280-6357-4f01-98d8-aff652f5469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570069-1EA4-4C4D-8B0E-7DEF13A692AB}">
  <ds:schemaRefs>
    <ds:schemaRef ds:uri="http://schemas.openxmlformats.org/officeDocument/2006/bibliography"/>
  </ds:schemaRefs>
</ds:datastoreItem>
</file>

<file path=customXml/itemProps2.xml><?xml version="1.0" encoding="utf-8"?>
<ds:datastoreItem xmlns:ds="http://schemas.openxmlformats.org/officeDocument/2006/customXml" ds:itemID="{E0B8F1FA-24AB-4DB0-944E-A4B9F1F0E0B5}">
  <ds:schemaRefs>
    <ds:schemaRef ds:uri="http://schemas.microsoft.com/office/2006/metadata/properties"/>
    <ds:schemaRef ds:uri="http://schemas.microsoft.com/office/infopath/2007/PartnerControls"/>
    <ds:schemaRef ds:uri="5e0533bb-bfdf-45c4-9e5c-1558b0841ffd"/>
    <ds:schemaRef ds:uri="9c46be9e-554d-43f0-bc75-21fbb32bf30c"/>
  </ds:schemaRefs>
</ds:datastoreItem>
</file>

<file path=customXml/itemProps3.xml><?xml version="1.0" encoding="utf-8"?>
<ds:datastoreItem xmlns:ds="http://schemas.openxmlformats.org/officeDocument/2006/customXml" ds:itemID="{96D639A7-E4CC-4340-BE02-CF867293B840}">
  <ds:schemaRefs>
    <ds:schemaRef ds:uri="http://schemas.microsoft.com/sharepoint/v3/contenttype/forms"/>
  </ds:schemaRefs>
</ds:datastoreItem>
</file>

<file path=customXml/itemProps4.xml><?xml version="1.0" encoding="utf-8"?>
<ds:datastoreItem xmlns:ds="http://schemas.openxmlformats.org/officeDocument/2006/customXml" ds:itemID="{803803E5-96A9-4302-9452-141D7BC98E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533bb-bfdf-45c4-9e5c-1558b0841ffd"/>
    <ds:schemaRef ds:uri="9c46be9e-554d-43f0-bc75-21fbb32bf3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9</Pages>
  <Words>3845</Words>
  <Characters>2192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NCHRI</Company>
  <LinksUpToDate>false</LinksUpToDate>
  <CharactersWithSpaces>2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nder, Tamera</dc:creator>
  <cp:lastModifiedBy>Cassie McGarigle</cp:lastModifiedBy>
  <cp:revision>5</cp:revision>
  <dcterms:created xsi:type="dcterms:W3CDTF">2020-12-22T18:07:00Z</dcterms:created>
  <dcterms:modified xsi:type="dcterms:W3CDTF">2022-09-02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9A214DB234C54691908C6F3DF6D4DB</vt:lpwstr>
  </property>
  <property fmtid="{D5CDD505-2E9C-101B-9397-08002B2CF9AE}" pid="3" name="Order">
    <vt:r8>100</vt:r8>
  </property>
  <property fmtid="{D5CDD505-2E9C-101B-9397-08002B2CF9AE}" pid="4" name="MediaServiceImageTags">
    <vt:lpwstr/>
  </property>
</Properties>
</file>